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B0FE9" w14:textId="34284208" w:rsidR="00CE7FCA" w:rsidRDefault="00CE7FCA" w:rsidP="00B81EB8">
      <w:pPr>
        <w:tabs>
          <w:tab w:val="left" w:pos="720"/>
          <w:tab w:val="left" w:pos="810"/>
          <w:tab w:val="left" w:pos="1440"/>
          <w:tab w:val="left" w:pos="1548"/>
          <w:tab w:val="left" w:pos="1800"/>
          <w:tab w:val="left" w:pos="2132"/>
        </w:tabs>
        <w:jc w:val="both"/>
        <w:rPr>
          <w:b/>
          <w:u w:val="single"/>
        </w:rPr>
      </w:pPr>
      <w:bookmarkStart w:id="0" w:name="_Hlk151826975"/>
      <w:r w:rsidRPr="008F52B7">
        <w:rPr>
          <w:noProof/>
        </w:rPr>
        <w:drawing>
          <wp:anchor distT="0" distB="0" distL="114300" distR="114300" simplePos="0" relativeHeight="251659264" behindDoc="0" locked="0" layoutInCell="1" allowOverlap="1" wp14:anchorId="0B68CA34" wp14:editId="5E50BCEF">
            <wp:simplePos x="0" y="0"/>
            <wp:positionH relativeFrom="column">
              <wp:posOffset>0</wp:posOffset>
            </wp:positionH>
            <wp:positionV relativeFrom="paragraph">
              <wp:posOffset>173355</wp:posOffset>
            </wp:positionV>
            <wp:extent cx="1173643" cy="1173643"/>
            <wp:effectExtent l="0" t="0" r="7620" b="7620"/>
            <wp:wrapSquare wrapText="bothSides"/>
            <wp:docPr id="3"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png" descr="A picture containing shape&#10;&#10;Description automatically generated"/>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173643" cy="1173643"/>
                    </a:xfrm>
                    <a:prstGeom prst="rect">
                      <a:avLst/>
                    </a:prstGeom>
                    <a:ln/>
                  </pic:spPr>
                </pic:pic>
              </a:graphicData>
            </a:graphic>
          </wp:anchor>
        </w:drawing>
      </w:r>
    </w:p>
    <w:p w14:paraId="009A161D" w14:textId="6A4BBEB0" w:rsidR="00CE7FCA" w:rsidRDefault="00CE7FCA" w:rsidP="00B81EB8">
      <w:pPr>
        <w:tabs>
          <w:tab w:val="left" w:pos="720"/>
          <w:tab w:val="left" w:pos="810"/>
          <w:tab w:val="left" w:pos="1440"/>
          <w:tab w:val="left" w:pos="1548"/>
          <w:tab w:val="left" w:pos="1800"/>
          <w:tab w:val="left" w:pos="2132"/>
        </w:tabs>
        <w:jc w:val="both"/>
        <w:rPr>
          <w:b/>
          <w:u w:val="single"/>
        </w:rPr>
      </w:pPr>
    </w:p>
    <w:p w14:paraId="76DF476B" w14:textId="2FC44EF1" w:rsidR="00CE7FCA" w:rsidRDefault="00CE7FCA" w:rsidP="00B81EB8">
      <w:pPr>
        <w:tabs>
          <w:tab w:val="left" w:pos="720"/>
          <w:tab w:val="left" w:pos="810"/>
          <w:tab w:val="left" w:pos="1440"/>
          <w:tab w:val="left" w:pos="1548"/>
          <w:tab w:val="left" w:pos="1800"/>
          <w:tab w:val="left" w:pos="2132"/>
        </w:tabs>
        <w:jc w:val="both"/>
        <w:rPr>
          <w:b/>
          <w:u w:val="single"/>
        </w:rPr>
      </w:pPr>
    </w:p>
    <w:p w14:paraId="19153112" w14:textId="70555042" w:rsidR="00CE7FCA" w:rsidRDefault="00CE7FCA" w:rsidP="00B81EB8">
      <w:pPr>
        <w:tabs>
          <w:tab w:val="left" w:pos="720"/>
          <w:tab w:val="left" w:pos="810"/>
          <w:tab w:val="left" w:pos="1440"/>
          <w:tab w:val="left" w:pos="1548"/>
          <w:tab w:val="left" w:pos="1800"/>
          <w:tab w:val="left" w:pos="2132"/>
        </w:tabs>
        <w:jc w:val="both"/>
        <w:rPr>
          <w:b/>
          <w:u w:val="single"/>
        </w:rPr>
      </w:pPr>
    </w:p>
    <w:p w14:paraId="13F4E605" w14:textId="5BA5F0B1" w:rsidR="00CE7FCA" w:rsidRDefault="00CE7FCA" w:rsidP="00B81EB8">
      <w:pPr>
        <w:tabs>
          <w:tab w:val="left" w:pos="720"/>
          <w:tab w:val="left" w:pos="810"/>
          <w:tab w:val="left" w:pos="1440"/>
          <w:tab w:val="left" w:pos="1548"/>
          <w:tab w:val="left" w:pos="1800"/>
          <w:tab w:val="left" w:pos="2132"/>
        </w:tabs>
        <w:jc w:val="both"/>
        <w:rPr>
          <w:b/>
          <w:u w:val="single"/>
        </w:rPr>
      </w:pPr>
    </w:p>
    <w:p w14:paraId="080FA0C7" w14:textId="09FCD901" w:rsidR="00CE7FCA" w:rsidRDefault="00CE7FCA" w:rsidP="00B81EB8">
      <w:pPr>
        <w:tabs>
          <w:tab w:val="left" w:pos="720"/>
          <w:tab w:val="left" w:pos="810"/>
          <w:tab w:val="left" w:pos="1440"/>
          <w:tab w:val="left" w:pos="1548"/>
          <w:tab w:val="left" w:pos="1800"/>
          <w:tab w:val="left" w:pos="2132"/>
        </w:tabs>
        <w:jc w:val="both"/>
        <w:rPr>
          <w:b/>
          <w:u w:val="single"/>
        </w:rPr>
      </w:pPr>
    </w:p>
    <w:p w14:paraId="441DA0C1" w14:textId="646B0780" w:rsidR="00CE7FCA" w:rsidRDefault="00CE7FCA" w:rsidP="00B81EB8">
      <w:pPr>
        <w:tabs>
          <w:tab w:val="left" w:pos="720"/>
          <w:tab w:val="left" w:pos="810"/>
          <w:tab w:val="left" w:pos="1440"/>
          <w:tab w:val="left" w:pos="1548"/>
          <w:tab w:val="left" w:pos="1800"/>
          <w:tab w:val="left" w:pos="2132"/>
        </w:tabs>
        <w:jc w:val="both"/>
        <w:rPr>
          <w:b/>
          <w:u w:val="single"/>
        </w:rPr>
      </w:pPr>
    </w:p>
    <w:p w14:paraId="790BAC83" w14:textId="55DEA9D4" w:rsidR="00CE7FCA" w:rsidRDefault="00CE7FCA" w:rsidP="00B81EB8">
      <w:pPr>
        <w:tabs>
          <w:tab w:val="left" w:pos="720"/>
          <w:tab w:val="left" w:pos="810"/>
          <w:tab w:val="left" w:pos="1440"/>
          <w:tab w:val="left" w:pos="1548"/>
          <w:tab w:val="left" w:pos="1800"/>
          <w:tab w:val="left" w:pos="2132"/>
        </w:tabs>
        <w:jc w:val="both"/>
        <w:rPr>
          <w:b/>
          <w:u w:val="single"/>
        </w:rPr>
      </w:pPr>
    </w:p>
    <w:p w14:paraId="5A2601AE" w14:textId="77777777" w:rsidR="00CE7FCA" w:rsidRDefault="00CE7FCA" w:rsidP="00B81EB8">
      <w:pPr>
        <w:tabs>
          <w:tab w:val="left" w:pos="720"/>
          <w:tab w:val="left" w:pos="810"/>
          <w:tab w:val="left" w:pos="1440"/>
          <w:tab w:val="left" w:pos="1548"/>
          <w:tab w:val="left" w:pos="1800"/>
          <w:tab w:val="left" w:pos="2132"/>
        </w:tabs>
        <w:jc w:val="both"/>
        <w:rPr>
          <w:b/>
          <w:u w:val="single"/>
        </w:rPr>
      </w:pPr>
    </w:p>
    <w:p w14:paraId="332C5B77" w14:textId="6BB659B0" w:rsidR="00D4536F" w:rsidRPr="001A03A2" w:rsidRDefault="00AF53C7" w:rsidP="006020A8">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sidR="00DD1C43">
        <w:rPr>
          <w:b/>
          <w:u w:val="single"/>
        </w:rPr>
        <w:t xml:space="preserve">CENTRAL WASATCH COMMISSION </w:t>
      </w:r>
      <w:r w:rsidR="00080522">
        <w:rPr>
          <w:b/>
          <w:u w:val="single"/>
        </w:rPr>
        <w:t xml:space="preserve">(“CWC”) </w:t>
      </w:r>
      <w:r w:rsidR="00CE767D">
        <w:rPr>
          <w:b/>
          <w:u w:val="single"/>
        </w:rPr>
        <w:t xml:space="preserve">STAKEHOLDERS COUNCIL </w:t>
      </w:r>
      <w:r>
        <w:rPr>
          <w:b/>
          <w:u w:val="single"/>
        </w:rPr>
        <w:t xml:space="preserve">MILLCREEK CANYON COMMITTEE </w:t>
      </w:r>
      <w:r w:rsidRPr="001A03A2">
        <w:rPr>
          <w:b/>
          <w:u w:val="single"/>
        </w:rPr>
        <w:t xml:space="preserve">MEETING </w:t>
      </w:r>
      <w:r w:rsidR="00FB7BA8">
        <w:rPr>
          <w:b/>
          <w:u w:val="single"/>
        </w:rPr>
        <w:t>ON</w:t>
      </w:r>
      <w:r w:rsidR="00183465">
        <w:rPr>
          <w:b/>
          <w:u w:val="single"/>
        </w:rPr>
        <w:t xml:space="preserve"> </w:t>
      </w:r>
      <w:r w:rsidR="003F0346">
        <w:rPr>
          <w:b/>
          <w:u w:val="single"/>
        </w:rPr>
        <w:t xml:space="preserve">MONDAY, </w:t>
      </w:r>
      <w:r w:rsidR="006F3FC5">
        <w:rPr>
          <w:b/>
          <w:u w:val="single"/>
        </w:rPr>
        <w:t>NOVEMBER 20</w:t>
      </w:r>
      <w:r w:rsidR="00B416AE">
        <w:rPr>
          <w:b/>
          <w:u w:val="single"/>
        </w:rPr>
        <w:t>, 202</w:t>
      </w:r>
      <w:r w:rsidR="00101526">
        <w:rPr>
          <w:b/>
          <w:u w:val="single"/>
        </w:rPr>
        <w:t>3</w:t>
      </w:r>
      <w:r w:rsidR="00C43E44">
        <w:rPr>
          <w:b/>
          <w:u w:val="single"/>
        </w:rPr>
        <w:t>,</w:t>
      </w:r>
      <w:r w:rsidRPr="001A03A2">
        <w:rPr>
          <w:b/>
          <w:u w:val="single"/>
        </w:rPr>
        <w:t xml:space="preserve"> AT </w:t>
      </w:r>
      <w:r w:rsidR="003F0346">
        <w:rPr>
          <w:b/>
          <w:u w:val="single"/>
        </w:rPr>
        <w:t>1</w:t>
      </w:r>
      <w:r w:rsidR="005A2D37">
        <w:rPr>
          <w:b/>
          <w:u w:val="single"/>
        </w:rPr>
        <w:t>:</w:t>
      </w:r>
      <w:r w:rsidR="003F0346">
        <w:rPr>
          <w:b/>
          <w:u w:val="single"/>
        </w:rPr>
        <w:t>3</w:t>
      </w:r>
      <w:r w:rsidR="00F954A2">
        <w:rPr>
          <w:b/>
          <w:u w:val="single"/>
        </w:rPr>
        <w:t>0</w:t>
      </w:r>
      <w:r>
        <w:rPr>
          <w:b/>
          <w:u w:val="single"/>
        </w:rPr>
        <w:t xml:space="preserve"> P</w:t>
      </w:r>
      <w:r w:rsidRPr="001A03A2">
        <w:rPr>
          <w:b/>
          <w:u w:val="single"/>
        </w:rPr>
        <w:t xml:space="preserve">.M. </w:t>
      </w:r>
      <w:r w:rsidR="005837BA">
        <w:rPr>
          <w:b/>
          <w:u w:val="single"/>
        </w:rPr>
        <w:t xml:space="preserve"> THE MEETING WAS CONDUCTED BOTH IN-PERSON AND VIRTUALLY VIA ZOOM.  THE ANCHOR LOCATION WAS </w:t>
      </w:r>
      <w:r w:rsidR="001E670B">
        <w:rPr>
          <w:b/>
          <w:u w:val="single"/>
        </w:rPr>
        <w:t xml:space="preserve">THE </w:t>
      </w:r>
      <w:r w:rsidR="00080522">
        <w:rPr>
          <w:b/>
          <w:u w:val="single"/>
        </w:rPr>
        <w:t>CWC OFFICES</w:t>
      </w:r>
      <w:r w:rsidR="006B1F11">
        <w:rPr>
          <w:b/>
          <w:u w:val="single"/>
        </w:rPr>
        <w:t>,</w:t>
      </w:r>
      <w:r w:rsidR="00080522">
        <w:rPr>
          <w:b/>
          <w:u w:val="single"/>
        </w:rPr>
        <w:t xml:space="preserve"> LOCATED AT </w:t>
      </w:r>
      <w:r w:rsidR="001E670B">
        <w:rPr>
          <w:b/>
          <w:u w:val="single"/>
        </w:rPr>
        <w:t>GATEWAY</w:t>
      </w:r>
      <w:r w:rsidR="005837BA">
        <w:rPr>
          <w:b/>
          <w:u w:val="single"/>
        </w:rPr>
        <w:t xml:space="preserve"> AT</w:t>
      </w:r>
      <w:r w:rsidR="001E670B">
        <w:rPr>
          <w:b/>
          <w:u w:val="single"/>
        </w:rPr>
        <w:t xml:space="preserve"> 41 </w:t>
      </w:r>
      <w:r w:rsidR="00F954A2">
        <w:rPr>
          <w:b/>
          <w:u w:val="single"/>
        </w:rPr>
        <w:t>NORTH RIO GRANDE STREET, SUITE 102, SALT LAKE CITY, UTAH</w:t>
      </w:r>
      <w:r w:rsidR="00D4536F">
        <w:rPr>
          <w:b/>
          <w:u w:val="single"/>
        </w:rPr>
        <w:t>.</w:t>
      </w:r>
    </w:p>
    <w:p w14:paraId="4FF5F6B6" w14:textId="47BDB035" w:rsidR="00AF53C7" w:rsidRPr="001A03A2" w:rsidRDefault="00AF53C7" w:rsidP="006020A8">
      <w:pPr>
        <w:tabs>
          <w:tab w:val="left" w:pos="720"/>
          <w:tab w:val="left" w:pos="810"/>
          <w:tab w:val="left" w:pos="1440"/>
          <w:tab w:val="left" w:pos="1548"/>
          <w:tab w:val="left" w:pos="1800"/>
          <w:tab w:val="left" w:pos="2132"/>
        </w:tabs>
        <w:jc w:val="both"/>
      </w:pPr>
    </w:p>
    <w:p w14:paraId="14CB774F" w14:textId="232B5DE6" w:rsidR="005C5D0B" w:rsidRPr="00F7715B" w:rsidRDefault="004240EB" w:rsidP="006020A8">
      <w:pPr>
        <w:tabs>
          <w:tab w:val="left" w:pos="1440"/>
          <w:tab w:val="left" w:pos="2160"/>
        </w:tabs>
        <w:ind w:left="3600" w:hanging="3600"/>
        <w:jc w:val="both"/>
      </w:pPr>
      <w:r>
        <w:rPr>
          <w:b/>
          <w:bCs/>
        </w:rPr>
        <w:t>Present</w:t>
      </w:r>
      <w:r w:rsidR="00EA56B0">
        <w:rPr>
          <w:b/>
          <w:bCs/>
        </w:rPr>
        <w:t>:</w:t>
      </w:r>
      <w:r w:rsidR="00EA56B0">
        <w:rPr>
          <w:b/>
          <w:bCs/>
        </w:rPr>
        <w:tab/>
      </w:r>
      <w:r w:rsidR="001341EA">
        <w:rPr>
          <w:b/>
          <w:bCs/>
        </w:rPr>
        <w:tab/>
      </w:r>
      <w:r w:rsidR="00EC2225" w:rsidRPr="00F7715B">
        <w:t xml:space="preserve">Tom </w:t>
      </w:r>
      <w:r w:rsidR="001E55F5" w:rsidRPr="00F7715B">
        <w:t>Diegel</w:t>
      </w:r>
      <w:r w:rsidR="004C1654" w:rsidRPr="00F7715B">
        <w:t>, Chair</w:t>
      </w:r>
    </w:p>
    <w:p w14:paraId="086984A6" w14:textId="77777777" w:rsidR="00865078" w:rsidRPr="00F7715B" w:rsidRDefault="00587FD8" w:rsidP="006020A8">
      <w:pPr>
        <w:tabs>
          <w:tab w:val="left" w:pos="1440"/>
          <w:tab w:val="left" w:pos="2160"/>
        </w:tabs>
        <w:ind w:left="3600" w:hanging="3600"/>
        <w:jc w:val="both"/>
      </w:pPr>
      <w:r w:rsidRPr="00F7715B">
        <w:tab/>
      </w:r>
      <w:r w:rsidRPr="00F7715B">
        <w:tab/>
      </w:r>
      <w:r w:rsidR="00865078" w:rsidRPr="00F7715B">
        <w:t>Del Draper</w:t>
      </w:r>
    </w:p>
    <w:p w14:paraId="5FBC7192" w14:textId="77777777" w:rsidR="00F7715B" w:rsidRPr="00F7715B" w:rsidRDefault="00865078" w:rsidP="006020A8">
      <w:pPr>
        <w:tabs>
          <w:tab w:val="left" w:pos="1440"/>
          <w:tab w:val="left" w:pos="2160"/>
        </w:tabs>
        <w:ind w:left="3600" w:hanging="3600"/>
        <w:jc w:val="both"/>
      </w:pPr>
      <w:r w:rsidRPr="00F7715B">
        <w:tab/>
      </w:r>
      <w:r w:rsidRPr="00F7715B">
        <w:tab/>
      </w:r>
      <w:r w:rsidR="00F7715B" w:rsidRPr="00F7715B">
        <w:t>Mike Christensen</w:t>
      </w:r>
    </w:p>
    <w:p w14:paraId="14A732B9" w14:textId="2FC734A2" w:rsidR="00865078" w:rsidRPr="00F7715B" w:rsidRDefault="00F7715B" w:rsidP="006020A8">
      <w:pPr>
        <w:tabs>
          <w:tab w:val="left" w:pos="1440"/>
          <w:tab w:val="left" w:pos="2160"/>
        </w:tabs>
        <w:ind w:left="3600" w:hanging="3600"/>
        <w:jc w:val="both"/>
      </w:pPr>
      <w:r w:rsidRPr="00F7715B">
        <w:tab/>
      </w:r>
      <w:r w:rsidRPr="00F7715B">
        <w:tab/>
      </w:r>
      <w:r w:rsidR="00865078" w:rsidRPr="00F7715B">
        <w:t>Maura Hahnenberger</w:t>
      </w:r>
    </w:p>
    <w:p w14:paraId="1EF9976F" w14:textId="77777777" w:rsidR="00F7715B" w:rsidRPr="00F7715B" w:rsidRDefault="00865078" w:rsidP="006020A8">
      <w:pPr>
        <w:tabs>
          <w:tab w:val="left" w:pos="1440"/>
          <w:tab w:val="left" w:pos="2160"/>
        </w:tabs>
        <w:ind w:left="3600" w:hanging="3600"/>
        <w:jc w:val="both"/>
      </w:pPr>
      <w:r w:rsidRPr="00F7715B">
        <w:tab/>
      </w:r>
      <w:r w:rsidRPr="00F7715B">
        <w:tab/>
      </w:r>
      <w:r w:rsidR="00F7715B" w:rsidRPr="00F7715B">
        <w:t xml:space="preserve">John Knoblock </w:t>
      </w:r>
    </w:p>
    <w:p w14:paraId="3684EFE8" w14:textId="2DA01D03" w:rsidR="00865078" w:rsidRPr="00F7715B" w:rsidRDefault="00F7715B" w:rsidP="006020A8">
      <w:pPr>
        <w:tabs>
          <w:tab w:val="left" w:pos="1440"/>
          <w:tab w:val="left" w:pos="2160"/>
        </w:tabs>
        <w:ind w:left="3600" w:hanging="3600"/>
        <w:jc w:val="both"/>
      </w:pPr>
      <w:r w:rsidRPr="00F7715B">
        <w:tab/>
      </w:r>
      <w:r w:rsidRPr="00F7715B">
        <w:tab/>
      </w:r>
      <w:r w:rsidR="00865078" w:rsidRPr="00F7715B">
        <w:t>Ed Marshall</w:t>
      </w:r>
    </w:p>
    <w:p w14:paraId="0B218DD5" w14:textId="77777777" w:rsidR="00F7715B" w:rsidRPr="00F7715B" w:rsidRDefault="00865078" w:rsidP="006020A8">
      <w:pPr>
        <w:tabs>
          <w:tab w:val="left" w:pos="1440"/>
          <w:tab w:val="left" w:pos="2160"/>
        </w:tabs>
        <w:ind w:left="3600" w:hanging="3600"/>
        <w:jc w:val="both"/>
      </w:pPr>
      <w:r w:rsidRPr="00F7715B">
        <w:tab/>
      </w:r>
      <w:r w:rsidRPr="00F7715B">
        <w:tab/>
      </w:r>
      <w:r w:rsidR="00F7715B" w:rsidRPr="00F7715B">
        <w:t>Carl Fisher</w:t>
      </w:r>
    </w:p>
    <w:p w14:paraId="629873E6" w14:textId="1A587BDB" w:rsidR="00865078" w:rsidRPr="00F7715B" w:rsidRDefault="00F7715B" w:rsidP="006020A8">
      <w:pPr>
        <w:tabs>
          <w:tab w:val="left" w:pos="1440"/>
          <w:tab w:val="left" w:pos="2160"/>
        </w:tabs>
        <w:ind w:left="3600" w:hanging="3600"/>
        <w:jc w:val="both"/>
      </w:pPr>
      <w:r w:rsidRPr="00F7715B">
        <w:tab/>
      </w:r>
      <w:r w:rsidRPr="00F7715B">
        <w:tab/>
      </w:r>
      <w:r w:rsidR="00865078" w:rsidRPr="00F7715B">
        <w:t>Rusty Vetter</w:t>
      </w:r>
    </w:p>
    <w:p w14:paraId="4270732E" w14:textId="2DF3B08A" w:rsidR="00865078" w:rsidRPr="00F7715B" w:rsidRDefault="00F7715B" w:rsidP="006020A8">
      <w:pPr>
        <w:tabs>
          <w:tab w:val="left" w:pos="1440"/>
          <w:tab w:val="left" w:pos="2160"/>
        </w:tabs>
        <w:ind w:left="3600" w:hanging="3600"/>
        <w:jc w:val="both"/>
        <w:rPr>
          <w:b/>
          <w:bCs/>
          <w:i/>
          <w:iCs/>
        </w:rPr>
      </w:pPr>
      <w:r w:rsidRPr="00F7715B">
        <w:tab/>
      </w:r>
      <w:r>
        <w:rPr>
          <w:b/>
          <w:bCs/>
          <w:i/>
          <w:iCs/>
        </w:rPr>
        <w:tab/>
      </w:r>
      <w:r w:rsidR="00865078" w:rsidRPr="00F7715B">
        <w:rPr>
          <w:b/>
          <w:bCs/>
          <w:i/>
          <w:iCs/>
        </w:rPr>
        <w:tab/>
      </w:r>
      <w:r w:rsidR="00865078" w:rsidRPr="00865078">
        <w:tab/>
      </w:r>
    </w:p>
    <w:p w14:paraId="6233BEA2" w14:textId="17B203B1" w:rsidR="00FA3A78" w:rsidRPr="001131D2" w:rsidRDefault="00AF53C7" w:rsidP="006020A8">
      <w:pPr>
        <w:tabs>
          <w:tab w:val="left" w:pos="1440"/>
          <w:tab w:val="left" w:pos="2160"/>
        </w:tabs>
        <w:ind w:left="3600" w:hanging="3600"/>
        <w:jc w:val="both"/>
      </w:pPr>
      <w:r>
        <w:rPr>
          <w:b/>
        </w:rPr>
        <w:t>Staff</w:t>
      </w:r>
      <w:r w:rsidRPr="00435760">
        <w:rPr>
          <w:b/>
        </w:rPr>
        <w:t>:</w:t>
      </w:r>
      <w:r w:rsidR="001341EA">
        <w:rPr>
          <w:b/>
        </w:rPr>
        <w:tab/>
      </w:r>
      <w:r w:rsidRPr="00EC4204">
        <w:tab/>
      </w:r>
      <w:r w:rsidR="00FA3A78" w:rsidRPr="001131D2">
        <w:t xml:space="preserve">Lindsey Nielsen, </w:t>
      </w:r>
      <w:r w:rsidR="00E52A77" w:rsidRPr="001131D2">
        <w:t>Executive Director</w:t>
      </w:r>
    </w:p>
    <w:p w14:paraId="434EE715" w14:textId="7867E6A7" w:rsidR="004240EB" w:rsidRDefault="00B7303C" w:rsidP="006020A8">
      <w:pPr>
        <w:tabs>
          <w:tab w:val="left" w:pos="1440"/>
          <w:tab w:val="left" w:pos="2160"/>
        </w:tabs>
        <w:ind w:left="3600" w:hanging="3600"/>
        <w:jc w:val="both"/>
      </w:pPr>
      <w:r w:rsidRPr="001131D2">
        <w:tab/>
      </w:r>
      <w:r w:rsidRPr="001131D2">
        <w:tab/>
        <w:t>Samantha Kilpack, Director of Operations</w:t>
      </w:r>
    </w:p>
    <w:p w14:paraId="287CFC10" w14:textId="6A7113A1" w:rsidR="00865078" w:rsidRPr="001131D2" w:rsidRDefault="00865078" w:rsidP="006020A8">
      <w:pPr>
        <w:tabs>
          <w:tab w:val="left" w:pos="1440"/>
          <w:tab w:val="left" w:pos="2160"/>
        </w:tabs>
        <w:ind w:left="3600" w:hanging="3600"/>
        <w:jc w:val="both"/>
      </w:pPr>
      <w:r>
        <w:tab/>
      </w:r>
      <w:r>
        <w:tab/>
      </w:r>
    </w:p>
    <w:p w14:paraId="5A791EC3" w14:textId="1450F7B5" w:rsidR="00D0208B" w:rsidRPr="00D0208B" w:rsidRDefault="00D0208B" w:rsidP="006020A8">
      <w:pPr>
        <w:keepNext/>
        <w:keepLines/>
        <w:tabs>
          <w:tab w:val="left" w:pos="2337"/>
        </w:tabs>
        <w:ind w:left="2160" w:hanging="2160"/>
        <w:jc w:val="both"/>
        <w:rPr>
          <w:b/>
          <w:bCs/>
          <w:u w:val="single"/>
        </w:rPr>
      </w:pPr>
      <w:r w:rsidRPr="00D0208B">
        <w:rPr>
          <w:b/>
          <w:bCs/>
          <w:u w:val="single"/>
        </w:rPr>
        <w:t>Opening</w:t>
      </w:r>
    </w:p>
    <w:p w14:paraId="53114D23" w14:textId="77777777" w:rsidR="00D0208B" w:rsidRDefault="00D0208B" w:rsidP="006020A8">
      <w:pPr>
        <w:keepNext/>
        <w:keepLines/>
        <w:tabs>
          <w:tab w:val="left" w:pos="2337"/>
        </w:tabs>
        <w:ind w:left="2160" w:hanging="2160"/>
        <w:jc w:val="both"/>
      </w:pPr>
    </w:p>
    <w:p w14:paraId="2892C2CB" w14:textId="0F496561" w:rsidR="00D0208B" w:rsidRDefault="00D0208B" w:rsidP="006020A8">
      <w:pPr>
        <w:pStyle w:val="ListParagraph"/>
        <w:keepNext/>
        <w:keepLines/>
        <w:numPr>
          <w:ilvl w:val="0"/>
          <w:numId w:val="1"/>
        </w:numPr>
        <w:tabs>
          <w:tab w:val="left" w:pos="1440"/>
          <w:tab w:val="left" w:pos="2160"/>
        </w:tabs>
        <w:ind w:hanging="720"/>
        <w:jc w:val="both"/>
        <w:rPr>
          <w:b/>
          <w:bCs/>
          <w:u w:val="single"/>
        </w:rPr>
      </w:pPr>
      <w:r>
        <w:rPr>
          <w:b/>
          <w:bCs/>
          <w:u w:val="single"/>
        </w:rPr>
        <w:t xml:space="preserve">Chair </w:t>
      </w:r>
      <w:r w:rsidR="00CE537B">
        <w:rPr>
          <w:b/>
          <w:bCs/>
          <w:u w:val="single"/>
        </w:rPr>
        <w:t xml:space="preserve">Tom Diegel </w:t>
      </w:r>
      <w:r>
        <w:rPr>
          <w:b/>
          <w:bCs/>
          <w:u w:val="single"/>
        </w:rPr>
        <w:t xml:space="preserve">will Open the Public Meeting as Chair of the Millcreek Committee of the Central Wasatch Commission Stakeholders Council.  </w:t>
      </w:r>
    </w:p>
    <w:p w14:paraId="69182269" w14:textId="77777777" w:rsidR="009C2BE6" w:rsidRDefault="009C2BE6" w:rsidP="006020A8">
      <w:pPr>
        <w:keepNext/>
        <w:keepLines/>
        <w:tabs>
          <w:tab w:val="left" w:pos="1440"/>
          <w:tab w:val="left" w:pos="2160"/>
        </w:tabs>
        <w:jc w:val="both"/>
        <w:rPr>
          <w:b/>
          <w:bCs/>
          <w:u w:val="single"/>
        </w:rPr>
      </w:pPr>
    </w:p>
    <w:p w14:paraId="3ED2026C" w14:textId="5FE4E25F" w:rsidR="009C2BE6" w:rsidRDefault="00917CD0" w:rsidP="006020A8">
      <w:pPr>
        <w:keepNext/>
        <w:keepLines/>
        <w:tabs>
          <w:tab w:val="left" w:pos="1440"/>
          <w:tab w:val="left" w:pos="2160"/>
        </w:tabs>
        <w:jc w:val="both"/>
      </w:pPr>
      <w:r w:rsidRPr="00862049">
        <w:t xml:space="preserve">Chair Tom Diegel called the </w:t>
      </w:r>
      <w:r>
        <w:t>Millcreek Canyon Committee Meeting</w:t>
      </w:r>
      <w:r w:rsidRPr="00862049">
        <w:t xml:space="preserve"> to order at 1:30 p.</w:t>
      </w:r>
      <w:r>
        <w:t>m.</w:t>
      </w:r>
    </w:p>
    <w:p w14:paraId="18A25DBA" w14:textId="77777777" w:rsidR="00917CD0" w:rsidRPr="009C2BE6" w:rsidRDefault="00917CD0" w:rsidP="006020A8">
      <w:pPr>
        <w:keepNext/>
        <w:keepLines/>
        <w:tabs>
          <w:tab w:val="left" w:pos="1440"/>
          <w:tab w:val="left" w:pos="2160"/>
        </w:tabs>
        <w:jc w:val="both"/>
        <w:rPr>
          <w:b/>
          <w:bCs/>
          <w:u w:val="single"/>
        </w:rPr>
      </w:pPr>
    </w:p>
    <w:p w14:paraId="2C4BD6AE" w14:textId="0F52CD0C" w:rsidR="00D0208B" w:rsidRPr="00C06D65" w:rsidRDefault="009C2BE6" w:rsidP="006020A8">
      <w:pPr>
        <w:pStyle w:val="ListParagraph"/>
        <w:keepNext/>
        <w:keepLines/>
        <w:numPr>
          <w:ilvl w:val="0"/>
          <w:numId w:val="1"/>
        </w:numPr>
        <w:tabs>
          <w:tab w:val="left" w:pos="1440"/>
          <w:tab w:val="left" w:pos="2160"/>
        </w:tabs>
        <w:ind w:hanging="720"/>
        <w:jc w:val="both"/>
        <w:rPr>
          <w:b/>
          <w:bCs/>
          <w:u w:val="single"/>
        </w:rPr>
      </w:pPr>
      <w:r>
        <w:rPr>
          <w:b/>
          <w:bCs/>
          <w:u w:val="single"/>
        </w:rPr>
        <w:t>Review and Approval of the Minutes from the</w:t>
      </w:r>
      <w:r w:rsidR="00865078">
        <w:rPr>
          <w:b/>
          <w:bCs/>
          <w:u w:val="single"/>
        </w:rPr>
        <w:t xml:space="preserve"> </w:t>
      </w:r>
      <w:r w:rsidR="00D805B1">
        <w:rPr>
          <w:b/>
          <w:bCs/>
          <w:u w:val="single"/>
        </w:rPr>
        <w:t>October 16</w:t>
      </w:r>
      <w:r>
        <w:rPr>
          <w:b/>
          <w:bCs/>
          <w:u w:val="single"/>
        </w:rPr>
        <w:t>, 2023 Meeting.</w:t>
      </w:r>
    </w:p>
    <w:p w14:paraId="33888F2A" w14:textId="77777777" w:rsidR="009C2BE6" w:rsidRDefault="009C2BE6" w:rsidP="006020A8">
      <w:pPr>
        <w:tabs>
          <w:tab w:val="left" w:pos="1440"/>
          <w:tab w:val="left" w:pos="2160"/>
        </w:tabs>
        <w:jc w:val="both"/>
      </w:pPr>
    </w:p>
    <w:p w14:paraId="5F0D5D40" w14:textId="3A0C012E" w:rsidR="00995423" w:rsidRDefault="00995423" w:rsidP="006020A8">
      <w:pPr>
        <w:tabs>
          <w:tab w:val="left" w:pos="1440"/>
          <w:tab w:val="left" w:pos="2160"/>
        </w:tabs>
        <w:jc w:val="both"/>
      </w:pPr>
      <w:r>
        <w:t xml:space="preserve">Ed Marshall asked that some corrections be made to the Meeting Minutes from the October 16, 2023, Millcreek Canyon Committee Meeting.  </w:t>
      </w:r>
      <w:r w:rsidR="00CC01B9">
        <w:t xml:space="preserve">On Page 5, </w:t>
      </w:r>
      <w:r w:rsidR="0058023E">
        <w:t xml:space="preserve">Line 5, </w:t>
      </w:r>
      <w:r w:rsidR="00CC01B9">
        <w:t xml:space="preserve">he asked that the name be changed to Russell Taylor.  As for the motion on the same page, he clarified that he intended for the Committee to express support for his request.  He asked that the motion language state: “Ed Marshall moved that the Millcreek Canyon Committee issue support for fire prevention in Millcreek Canyon by </w:t>
      </w:r>
      <w:r w:rsidR="00E018D9">
        <w:t>expressing its support for his request</w:t>
      </w:r>
      <w:r w:rsidR="00CC01B9">
        <w:t xml:space="preserve"> that the Forest Service remove the debris from a strip along both sides of Millcreek Road, in both the upper and lower canyo</w:t>
      </w:r>
      <w:r w:rsidR="00AD7A30">
        <w:t xml:space="preserve">n.” </w:t>
      </w:r>
    </w:p>
    <w:p w14:paraId="5B580624" w14:textId="77777777" w:rsidR="00995423" w:rsidRPr="009C2BE6" w:rsidRDefault="00995423" w:rsidP="006020A8">
      <w:pPr>
        <w:tabs>
          <w:tab w:val="left" w:pos="1440"/>
          <w:tab w:val="left" w:pos="2160"/>
        </w:tabs>
        <w:jc w:val="both"/>
      </w:pPr>
    </w:p>
    <w:p w14:paraId="1B08897F" w14:textId="68F1E6E0" w:rsidR="00CC01B9" w:rsidRDefault="00D72025" w:rsidP="006020A8">
      <w:pPr>
        <w:tabs>
          <w:tab w:val="left" w:pos="720"/>
          <w:tab w:val="left" w:pos="2160"/>
        </w:tabs>
        <w:jc w:val="both"/>
      </w:pPr>
      <w:r>
        <w:lastRenderedPageBreak/>
        <w:t xml:space="preserve">Del Draper </w:t>
      </w:r>
      <w:r w:rsidR="008E684D">
        <w:t xml:space="preserve">referenced line 43 on Page 3.  He asked that the words, “for the consideration of a shuttle” be </w:t>
      </w:r>
      <w:r w:rsidR="009E31B8">
        <w:t xml:space="preserve">added.  </w:t>
      </w:r>
      <w:r w:rsidR="00315D71">
        <w:t>On</w:t>
      </w:r>
      <w:r w:rsidR="009E31B8">
        <w:t xml:space="preserve"> </w:t>
      </w:r>
      <w:r w:rsidR="00201CBA">
        <w:t>Page 4, L</w:t>
      </w:r>
      <w:r w:rsidR="00240E0F">
        <w:t>ine 38</w:t>
      </w:r>
      <w:r w:rsidR="00201CBA">
        <w:t>,</w:t>
      </w:r>
      <w:r w:rsidR="00240E0F">
        <w:t xml:space="preserve"> </w:t>
      </w:r>
      <w:r w:rsidR="00201CBA">
        <w:t xml:space="preserve">of </w:t>
      </w:r>
      <w:r w:rsidR="005B71D3">
        <w:t>the Meeting Minutes</w:t>
      </w:r>
      <w:r w:rsidR="00240E0F">
        <w:t xml:space="preserve">, he asked that the name of the caller be identified, who was Jeremy Bell from the Crossroads of the West Council.  </w:t>
      </w:r>
    </w:p>
    <w:p w14:paraId="0E9E657A" w14:textId="51AB2D6E" w:rsidR="002D7CAB" w:rsidRPr="009C2BE6" w:rsidRDefault="002D7CAB" w:rsidP="006020A8">
      <w:pPr>
        <w:tabs>
          <w:tab w:val="left" w:pos="720"/>
          <w:tab w:val="left" w:pos="2160"/>
        </w:tabs>
        <w:jc w:val="both"/>
      </w:pPr>
    </w:p>
    <w:p w14:paraId="275A8D53" w14:textId="75265D0E" w:rsidR="00D72025" w:rsidRDefault="00D72025" w:rsidP="006020A8">
      <w:pPr>
        <w:tabs>
          <w:tab w:val="left" w:pos="720"/>
          <w:tab w:val="left" w:pos="2160"/>
        </w:tabs>
        <w:jc w:val="both"/>
      </w:pPr>
      <w:r>
        <w:rPr>
          <w:b/>
          <w:bCs/>
        </w:rPr>
        <w:t xml:space="preserve">MOTION:  </w:t>
      </w:r>
      <w:r>
        <w:t xml:space="preserve">Ed Marshall moved to APPROVE the </w:t>
      </w:r>
      <w:r w:rsidR="00415C1C">
        <w:t>October 16</w:t>
      </w:r>
      <w:r>
        <w:t>, 2023, Millcreek Canyon Committee</w:t>
      </w:r>
      <w:r w:rsidR="005752F4">
        <w:t xml:space="preserve"> Meeting</w:t>
      </w:r>
      <w:r>
        <w:t xml:space="preserve"> Minutes, as amended.  John Knoblock seconded the motion.  The motion passed </w:t>
      </w:r>
      <w:r w:rsidR="00A813E8">
        <w:t>with the unanimous consent of the Committee</w:t>
      </w:r>
      <w:r>
        <w:t xml:space="preserve">.  </w:t>
      </w:r>
    </w:p>
    <w:p w14:paraId="11EFAEBF" w14:textId="77777777" w:rsidR="003F53D5" w:rsidRDefault="003F53D5" w:rsidP="006020A8">
      <w:pPr>
        <w:tabs>
          <w:tab w:val="left" w:pos="720"/>
          <w:tab w:val="left" w:pos="2160"/>
        </w:tabs>
        <w:jc w:val="both"/>
      </w:pPr>
    </w:p>
    <w:p w14:paraId="4C8B9415" w14:textId="3CD35284" w:rsidR="003F53D5" w:rsidRDefault="003F53D5" w:rsidP="006020A8">
      <w:pPr>
        <w:tabs>
          <w:tab w:val="left" w:pos="720"/>
          <w:tab w:val="left" w:pos="2160"/>
        </w:tabs>
        <w:jc w:val="both"/>
      </w:pPr>
      <w:r>
        <w:t xml:space="preserve">Chair Diegel </w:t>
      </w:r>
      <w:r w:rsidR="00440363">
        <w:t xml:space="preserve">reported that Rusty Vetter </w:t>
      </w:r>
      <w:r w:rsidR="00D20EE8">
        <w:t xml:space="preserve">has </w:t>
      </w:r>
      <w:r w:rsidR="00440363">
        <w:t xml:space="preserve">started </w:t>
      </w:r>
      <w:r w:rsidR="00AB58BF">
        <w:t>to work</w:t>
      </w:r>
      <w:r w:rsidR="00440363">
        <w:t xml:space="preserve"> for </w:t>
      </w:r>
      <w:r w:rsidR="00792050">
        <w:t xml:space="preserve">Salt Lake City again.  As a result, he </w:t>
      </w:r>
      <w:r w:rsidR="00D20EE8">
        <w:t>i</w:t>
      </w:r>
      <w:r w:rsidR="00792050">
        <w:t xml:space="preserve">s unable to </w:t>
      </w:r>
      <w:r w:rsidR="00D20EE8">
        <w:t xml:space="preserve">serve </w:t>
      </w:r>
      <w:r w:rsidR="00792050">
        <w:t>on the Stakeholders Council or the Millcreek Canyon Committee.</w:t>
      </w:r>
      <w:r w:rsidR="001313F0">
        <w:t xml:space="preserve">  Mr. Vetter still had a desire to attend the meetings as a member of the public</w:t>
      </w:r>
      <w:r w:rsidR="007C5EC1">
        <w:t xml:space="preserve"> and </w:t>
      </w:r>
      <w:r w:rsidR="00361787">
        <w:t xml:space="preserve">could do so in </w:t>
      </w:r>
      <w:r w:rsidR="0004600F">
        <w:t xml:space="preserve">the </w:t>
      </w:r>
      <w:r w:rsidR="00361787">
        <w:t>future.</w:t>
      </w:r>
      <w:r w:rsidR="00B1402B">
        <w:t xml:space="preserve">  Executive Director, Lindsey Nielsen, explained that he could attend meetings and contribute to discussions, but would be unable to vote on </w:t>
      </w:r>
      <w:r w:rsidR="00CE1C8C">
        <w:t xml:space="preserve">items during Millcreek Canyon Committee Meetings. </w:t>
      </w:r>
    </w:p>
    <w:p w14:paraId="5331A01E" w14:textId="77777777" w:rsidR="00D0208B" w:rsidRPr="009C2BE6" w:rsidRDefault="00D0208B" w:rsidP="006020A8">
      <w:pPr>
        <w:tabs>
          <w:tab w:val="left" w:pos="1440"/>
          <w:tab w:val="left" w:pos="2160"/>
        </w:tabs>
        <w:jc w:val="both"/>
      </w:pPr>
    </w:p>
    <w:p w14:paraId="11D91B65" w14:textId="100976A6" w:rsidR="0010131B" w:rsidRPr="009C2BE6" w:rsidRDefault="00D805B1" w:rsidP="006020A8">
      <w:pPr>
        <w:tabs>
          <w:tab w:val="left" w:pos="1440"/>
          <w:tab w:val="left" w:pos="2160"/>
        </w:tabs>
        <w:jc w:val="both"/>
        <w:rPr>
          <w:b/>
          <w:bCs/>
          <w:u w:val="single"/>
        </w:rPr>
      </w:pPr>
      <w:r>
        <w:rPr>
          <w:b/>
          <w:bCs/>
          <w:u w:val="single"/>
        </w:rPr>
        <w:t>FLAP Grant Update and Discussion</w:t>
      </w:r>
    </w:p>
    <w:p w14:paraId="2B1EE0A2" w14:textId="5C14CB2F" w:rsidR="00D063BC" w:rsidRDefault="00D063BC" w:rsidP="006020A8">
      <w:pPr>
        <w:tabs>
          <w:tab w:val="left" w:pos="1440"/>
          <w:tab w:val="left" w:pos="2160"/>
        </w:tabs>
        <w:jc w:val="both"/>
        <w:rPr>
          <w:b/>
          <w:bCs/>
          <w:u w:val="single"/>
        </w:rPr>
      </w:pPr>
    </w:p>
    <w:p w14:paraId="571C1013" w14:textId="17FA7EED" w:rsidR="003615A5" w:rsidRPr="00222348" w:rsidRDefault="00420B1D" w:rsidP="006020A8">
      <w:pPr>
        <w:pStyle w:val="ListParagraph"/>
        <w:keepNext/>
        <w:keepLines/>
        <w:numPr>
          <w:ilvl w:val="0"/>
          <w:numId w:val="1"/>
        </w:numPr>
        <w:tabs>
          <w:tab w:val="left" w:pos="1440"/>
          <w:tab w:val="left" w:pos="2160"/>
        </w:tabs>
        <w:ind w:hanging="720"/>
        <w:jc w:val="both"/>
        <w:rPr>
          <w:b/>
          <w:bCs/>
        </w:rPr>
      </w:pPr>
      <w:r>
        <w:rPr>
          <w:b/>
          <w:bCs/>
          <w:u w:val="single"/>
        </w:rPr>
        <w:t xml:space="preserve">Committee Members will Discuss </w:t>
      </w:r>
      <w:r w:rsidR="00D805B1">
        <w:rPr>
          <w:b/>
          <w:bCs/>
          <w:u w:val="single"/>
        </w:rPr>
        <w:t>the Ongoing FLAP Grant and Potential Parking Solutions for a Shuttle</w:t>
      </w:r>
    </w:p>
    <w:p w14:paraId="2C2C8802" w14:textId="77777777" w:rsidR="00222348" w:rsidRDefault="00222348" w:rsidP="006020A8">
      <w:pPr>
        <w:tabs>
          <w:tab w:val="left" w:pos="1440"/>
          <w:tab w:val="left" w:pos="2160"/>
        </w:tabs>
        <w:jc w:val="both"/>
      </w:pPr>
    </w:p>
    <w:p w14:paraId="740F9041" w14:textId="29E54091" w:rsidR="001454DE" w:rsidRDefault="001454DE" w:rsidP="006020A8">
      <w:pPr>
        <w:tabs>
          <w:tab w:val="left" w:pos="1440"/>
          <w:tab w:val="left" w:pos="2160"/>
        </w:tabs>
        <w:jc w:val="both"/>
      </w:pPr>
      <w:r>
        <w:t>The Millcreek Canyon Committee discussed the ongoing Federal Lands Access Program (“FLAP”) grant work</w:t>
      </w:r>
      <w:r w:rsidR="007371F5">
        <w:t xml:space="preserve"> and potential parking solutions for a shuttle.  </w:t>
      </w:r>
      <w:r w:rsidR="00903132">
        <w:t xml:space="preserve">Chair Diegel </w:t>
      </w:r>
      <w:r w:rsidR="002A3775">
        <w:t>explained</w:t>
      </w:r>
      <w:r w:rsidR="00A97CB9">
        <w:t xml:space="preserve"> that not a lot had happened since the last Millcreek Canyon Committee Meeting.  </w:t>
      </w:r>
      <w:r w:rsidR="00A464BC">
        <w:t>That being said, he pointed out that it was the end of November</w:t>
      </w:r>
      <w:r w:rsidR="00EA03CB">
        <w:t xml:space="preserve">.  </w:t>
      </w:r>
      <w:r w:rsidR="00A464BC">
        <w:t xml:space="preserve">Deputy Mayor Catherine Kanter </w:t>
      </w:r>
      <w:r w:rsidR="002F2D32">
        <w:t xml:space="preserve">previously stated that </w:t>
      </w:r>
      <w:r w:rsidR="00EA03CB">
        <w:t xml:space="preserve">it would be possible to address </w:t>
      </w:r>
      <w:r w:rsidR="00D3058B">
        <w:t>the matter</w:t>
      </w:r>
      <w:r w:rsidR="00EA03CB">
        <w:t xml:space="preserve"> in late November or early December.  He planned to reach out to her shortly </w:t>
      </w:r>
      <w:r w:rsidR="00B743A4">
        <w:t>and</w:t>
      </w:r>
      <w:r w:rsidR="00EA03CB">
        <w:t xml:space="preserve"> ask that the Millcreek Canyon FLAP grant </w:t>
      </w:r>
      <w:r w:rsidR="00F23677">
        <w:t xml:space="preserve">be added </w:t>
      </w:r>
      <w:r w:rsidR="00611F8B">
        <w:t>to the agenda</w:t>
      </w:r>
      <w:r w:rsidR="00182169">
        <w:t xml:space="preserve">. </w:t>
      </w:r>
    </w:p>
    <w:p w14:paraId="1818BD05" w14:textId="77777777" w:rsidR="00C206F2" w:rsidRDefault="00C206F2" w:rsidP="006020A8">
      <w:pPr>
        <w:tabs>
          <w:tab w:val="left" w:pos="1440"/>
          <w:tab w:val="left" w:pos="2160"/>
        </w:tabs>
        <w:jc w:val="both"/>
      </w:pPr>
    </w:p>
    <w:p w14:paraId="7A522350" w14:textId="2E379F86" w:rsidR="00337577" w:rsidRDefault="00C206F2" w:rsidP="006020A8">
      <w:pPr>
        <w:tabs>
          <w:tab w:val="left" w:pos="1440"/>
          <w:tab w:val="left" w:pos="2160"/>
        </w:tabs>
        <w:jc w:val="both"/>
      </w:pPr>
      <w:r>
        <w:t xml:space="preserve">John Knoblock and Mr. Draper </w:t>
      </w:r>
      <w:r w:rsidR="0015354F">
        <w:t xml:space="preserve">met with </w:t>
      </w:r>
      <w:r w:rsidR="00337577">
        <w:t xml:space="preserve">Utah Department of Transportation (“UDOT”) </w:t>
      </w:r>
      <w:r w:rsidR="00DB488F">
        <w:t xml:space="preserve">Engineers to discuss </w:t>
      </w:r>
      <w:r w:rsidR="007A17C0">
        <w:t>potential shuttle parking and</w:t>
      </w:r>
      <w:r w:rsidR="00DB488F">
        <w:t xml:space="preserve"> the right-of-way issue</w:t>
      </w:r>
      <w:r w:rsidR="000B777C">
        <w:t xml:space="preserve">.  </w:t>
      </w:r>
      <w:r w:rsidR="00C43A57">
        <w:t xml:space="preserve">According to UDOT, as long as the shuttle parking did not cross the No Access line, there was support for parking on either the west or east side that had been proposed.  Mr. Knoblock clarified that the west side location was adjacent to </w:t>
      </w:r>
      <w:r w:rsidR="001058CC">
        <w:t xml:space="preserve">Skyline High School </w:t>
      </w:r>
      <w:r w:rsidR="006F41D7">
        <w:t xml:space="preserve">and the east side location was north of the glass recycling area.  </w:t>
      </w:r>
      <w:r w:rsidR="00206C08">
        <w:t xml:space="preserve">There had also been a meeting with the Public Works Director for the City of Millcreek, </w:t>
      </w:r>
      <w:r w:rsidR="008306BD">
        <w:t xml:space="preserve">John Miller.  </w:t>
      </w:r>
      <w:r w:rsidR="004D794D">
        <w:t xml:space="preserve">According to him, both locations looked good, but a bit of work would need to be done.  </w:t>
      </w:r>
      <w:r w:rsidR="00FF3CC5">
        <w:t>On the east side location, there was Upper District Millcreek Park, which had a water wheel</w:t>
      </w:r>
      <w:r w:rsidR="00BB549E">
        <w:t xml:space="preserve"> and a monument to </w:t>
      </w:r>
      <w:r w:rsidR="00841092">
        <w:t xml:space="preserve">honor early settlers </w:t>
      </w:r>
      <w:r w:rsidR="00617874">
        <w:t xml:space="preserve">in the area.  </w:t>
      </w:r>
      <w:r w:rsidR="00C83025">
        <w:t xml:space="preserve">The northern part of that park was proposed to be used, which was beyond where the existing parking lot was.  </w:t>
      </w:r>
      <w:r w:rsidR="001B61F5">
        <w:t xml:space="preserve">Since it was on UDOT land and was part of the interstate freeway system associated with </w:t>
      </w:r>
      <w:r w:rsidR="00023926">
        <w:t xml:space="preserve">the Federal Highways Administration (“FHWA”), if FLAP grant money went towards the program, that area could potentially be considered a </w:t>
      </w:r>
      <w:r w:rsidR="00DA2CD6">
        <w:t xml:space="preserve">4(f) </w:t>
      </w:r>
      <w:r w:rsidR="00C0750D">
        <w:t xml:space="preserve">property.  </w:t>
      </w:r>
      <w:r w:rsidR="009E4F6B">
        <w:t xml:space="preserve">However, there was a de minimum impact exception in the 4(f) rules.  </w:t>
      </w:r>
      <w:r w:rsidR="00810AD1">
        <w:t xml:space="preserve">Mr. Knoblock reported that a letter would be written and signed by UDOT as well as the Mayor of Millcreek, Jeff Silvestrini, to show that there were two feasible parking areas for the shuttle. </w:t>
      </w:r>
    </w:p>
    <w:p w14:paraId="28AC4DE5" w14:textId="77777777" w:rsidR="007A119D" w:rsidRDefault="007A119D" w:rsidP="006020A8">
      <w:pPr>
        <w:tabs>
          <w:tab w:val="left" w:pos="1440"/>
          <w:tab w:val="left" w:pos="2160"/>
        </w:tabs>
        <w:jc w:val="both"/>
      </w:pPr>
    </w:p>
    <w:p w14:paraId="7C32AD1D" w14:textId="330AD1A1" w:rsidR="007A119D" w:rsidRDefault="007A119D" w:rsidP="006020A8">
      <w:pPr>
        <w:tabs>
          <w:tab w:val="left" w:pos="1440"/>
          <w:tab w:val="left" w:pos="2160"/>
        </w:tabs>
        <w:jc w:val="both"/>
      </w:pPr>
      <w:r>
        <w:t>Chair Diegel thanked M</w:t>
      </w:r>
      <w:r w:rsidR="00D20EE8">
        <w:t>ess</w:t>
      </w:r>
      <w:r>
        <w:t>r</w:t>
      </w:r>
      <w:r w:rsidR="00D20EE8">
        <w:t>s</w:t>
      </w:r>
      <w:r>
        <w:t xml:space="preserve">. Knoblock and Draper for their work.  He asked for additional information from CWC Staff.  Ms. Nielsen </w:t>
      </w:r>
      <w:r w:rsidR="00D422F0">
        <w:t xml:space="preserve">pointed out that parking was not the only issue raised by the U.S. Forest Service.  </w:t>
      </w:r>
      <w:r w:rsidR="007F5596">
        <w:t xml:space="preserve">She reported that CWC Staff met with the Forest Service on a monthly basis and could take the letter </w:t>
      </w:r>
      <w:r w:rsidR="00277C43">
        <w:t>to them at</w:t>
      </w:r>
      <w:r w:rsidR="007F5596">
        <w:t xml:space="preserve"> the next internal coordination meeting</w:t>
      </w:r>
      <w:r w:rsidR="004A7343">
        <w:t xml:space="preserve">.  It would then be </w:t>
      </w:r>
      <w:r w:rsidR="004A7343">
        <w:lastRenderedPageBreak/>
        <w:t xml:space="preserve">possible to determine whether </w:t>
      </w:r>
      <w:r w:rsidR="00D6767F">
        <w:t xml:space="preserve">there was still time to move the process forward.  </w:t>
      </w:r>
      <w:r w:rsidR="00F77F71">
        <w:t>Ms. Nielsen reminded Committee Members that in addition to the parking issue, funding for the National Environmental Policy Act (“NEPA”) analysis and funding for the shuttle program also needed to be considered.</w:t>
      </w:r>
      <w:r w:rsidR="00D57509">
        <w:t xml:space="preserve">  </w:t>
      </w:r>
      <w:r w:rsidR="00282DD2">
        <w:t xml:space="preserve">She acknowledged that the </w:t>
      </w:r>
      <w:r w:rsidR="00612DD5">
        <w:t xml:space="preserve">parking suggestions were a significant step forward.  </w:t>
      </w:r>
    </w:p>
    <w:p w14:paraId="121D8977" w14:textId="77777777" w:rsidR="00414692" w:rsidRDefault="00414692" w:rsidP="006020A8">
      <w:pPr>
        <w:tabs>
          <w:tab w:val="left" w:pos="1440"/>
          <w:tab w:val="left" w:pos="2160"/>
        </w:tabs>
        <w:jc w:val="both"/>
      </w:pPr>
    </w:p>
    <w:p w14:paraId="6A8B8B5D" w14:textId="249135A8" w:rsidR="00414692" w:rsidRDefault="00414692" w:rsidP="006020A8">
      <w:pPr>
        <w:tabs>
          <w:tab w:val="left" w:pos="1440"/>
          <w:tab w:val="left" w:pos="2160"/>
        </w:tabs>
        <w:jc w:val="both"/>
      </w:pPr>
      <w:r>
        <w:t xml:space="preserve">Mr. Knoblock </w:t>
      </w:r>
      <w:r w:rsidR="00D20EE8">
        <w:t xml:space="preserve">asked if </w:t>
      </w:r>
      <w:r>
        <w:t>the CWC would provide funding for the NEPA work.  Ms. Nielsen reported that the CWC did not have money immediately available for a NEPA analysis</w:t>
      </w:r>
      <w:r w:rsidR="00FF576B">
        <w:t xml:space="preserve"> and </w:t>
      </w:r>
      <w:r>
        <w:t>would need to crowd</w:t>
      </w:r>
      <w:r w:rsidR="0004600F">
        <w:t>-</w:t>
      </w:r>
      <w:r>
        <w:t xml:space="preserve">source for the funding.  </w:t>
      </w:r>
      <w:r w:rsidR="00BD3EC7">
        <w:t xml:space="preserve">Mr. Knoblock believed that </w:t>
      </w:r>
      <w:r w:rsidR="0055158B">
        <w:t xml:space="preserve">Bekee Hotze </w:t>
      </w:r>
      <w:r w:rsidR="00147312">
        <w:t xml:space="preserve">at the Forest Service wanted to know that there would be money available to establish and run the shuttle system.  </w:t>
      </w:r>
      <w:r w:rsidR="00FA09ED">
        <w:t>He asked what the estimated costs were.  Ms. Nielsen stated that the cost estimate</w:t>
      </w:r>
      <w:r w:rsidR="00447AF9">
        <w:t xml:space="preserve">s were </w:t>
      </w:r>
      <w:r w:rsidR="00FA09ED">
        <w:t>included in the Feasibility Proposal that had been submitted to the Forest Service</w:t>
      </w:r>
      <w:r w:rsidR="00447AF9">
        <w:t xml:space="preserve"> previously</w:t>
      </w:r>
      <w:r w:rsidR="00E82136">
        <w:t xml:space="preserve">.  </w:t>
      </w:r>
      <w:r w:rsidR="008E299D">
        <w:t>She noted that there</w:t>
      </w:r>
      <w:r w:rsidR="00E82136">
        <w:t xml:space="preserve"> was an estimate of $1 million for the </w:t>
      </w:r>
      <w:r w:rsidR="00A86A41">
        <w:t xml:space="preserve">initial </w:t>
      </w:r>
      <w:r w:rsidR="00E82136">
        <w:t xml:space="preserve">capital investment of ten </w:t>
      </w:r>
      <w:r w:rsidR="00EF4C23">
        <w:t xml:space="preserve">shuttle </w:t>
      </w:r>
      <w:r w:rsidR="0066134F">
        <w:t xml:space="preserve">vans.  </w:t>
      </w:r>
    </w:p>
    <w:p w14:paraId="6AF6239B" w14:textId="77777777" w:rsidR="00A91EEC" w:rsidRDefault="00A91EEC" w:rsidP="006020A8">
      <w:pPr>
        <w:tabs>
          <w:tab w:val="left" w:pos="1440"/>
          <w:tab w:val="left" w:pos="2160"/>
        </w:tabs>
        <w:jc w:val="both"/>
      </w:pPr>
    </w:p>
    <w:p w14:paraId="2CAF18A5" w14:textId="136529FB" w:rsidR="00DF3143" w:rsidRDefault="005D12BC" w:rsidP="006020A8">
      <w:pPr>
        <w:tabs>
          <w:tab w:val="left" w:pos="1440"/>
          <w:tab w:val="left" w:pos="2160"/>
        </w:tabs>
        <w:jc w:val="both"/>
      </w:pPr>
      <w:r>
        <w:t xml:space="preserve">Maura </w:t>
      </w:r>
      <w:r w:rsidR="00F47933">
        <w:t xml:space="preserve">Hahnenberger </w:t>
      </w:r>
      <w:r w:rsidR="00FF576B">
        <w:t>discussed</w:t>
      </w:r>
      <w:r w:rsidR="00C242C2">
        <w:t xml:space="preserve"> the Feasibility Proposal for the Forest Service</w:t>
      </w:r>
      <w:r w:rsidR="002F736B">
        <w:t xml:space="preserve">.  She asked whether the proposal anticipated that the Forest Service would run the Millcreek Canyon shuttle.  </w:t>
      </w:r>
      <w:r w:rsidR="0010167A">
        <w:t>Ms.</w:t>
      </w:r>
      <w:r w:rsidR="00D20EE8">
        <w:t> </w:t>
      </w:r>
      <w:r w:rsidR="0010167A">
        <w:t xml:space="preserve">Hahnenberger discussed the model that Wasatch Backcountry Alliance had in Big Cottonwood Canyon and Little Cottonwood Canyon </w:t>
      </w:r>
      <w:r w:rsidR="00F55897">
        <w:t>with</w:t>
      </w:r>
      <w:r w:rsidR="0010167A">
        <w:t xml:space="preserve"> their shuttle program.  </w:t>
      </w:r>
      <w:r w:rsidR="009772AC">
        <w:t xml:space="preserve">Ms. Nielsen clarified that those details were not finalized in the Feasibility Proposal, but it was her understanding that the Forest Service would </w:t>
      </w:r>
      <w:r w:rsidR="00F55897">
        <w:t xml:space="preserve">not </w:t>
      </w:r>
      <w:r w:rsidR="009772AC">
        <w:t xml:space="preserve">run the shuttle program.  </w:t>
      </w:r>
      <w:r w:rsidR="00F55897">
        <w:t>She believed</w:t>
      </w:r>
      <w:r w:rsidR="009772AC">
        <w:t xml:space="preserve"> the CWC or another entity would run the program.  Ms. Hahnenberger pointed out that with the Wasatch Backcountry Alliance shuttle program, the organization did not own the shuttles, so there were different upfront costs.</w:t>
      </w:r>
      <w:r w:rsidR="00CB1B92">
        <w:t xml:space="preserve">  Chair Diegel explained that he was on the Wasatch Backcountry Alliance Board.  For the shuttle service, Wasatch Backcountry Alliance had contracted with a couple of different entities.  There was permission received from the Forest Service to run that program, but there had been some difficulties </w:t>
      </w:r>
      <w:r w:rsidR="00120BB4">
        <w:t xml:space="preserve">with shuttle stops outside of Solitude and Brighton.  In terms of who would run a Millcreek Canyon shuttle, he did not believe the Forest Service would be </w:t>
      </w:r>
      <w:r w:rsidR="00824310">
        <w:t xml:space="preserve">interested in doing so.  </w:t>
      </w:r>
    </w:p>
    <w:p w14:paraId="6303C253" w14:textId="77777777" w:rsidR="00DF3143" w:rsidRDefault="00DF3143" w:rsidP="006020A8">
      <w:pPr>
        <w:tabs>
          <w:tab w:val="left" w:pos="1440"/>
          <w:tab w:val="left" w:pos="2160"/>
        </w:tabs>
        <w:jc w:val="both"/>
      </w:pPr>
    </w:p>
    <w:p w14:paraId="690EB014" w14:textId="4CC280C7" w:rsidR="00C307D1" w:rsidRDefault="00DF3143" w:rsidP="006020A8">
      <w:pPr>
        <w:tabs>
          <w:tab w:val="left" w:pos="1440"/>
          <w:tab w:val="left" w:pos="2160"/>
        </w:tabs>
        <w:jc w:val="both"/>
      </w:pPr>
      <w:r>
        <w:t xml:space="preserve">Mr. Knoblock </w:t>
      </w:r>
      <w:r w:rsidR="00BE57A8">
        <w:t>noted that Salt Lake County ran the fee booth</w:t>
      </w:r>
      <w:r w:rsidR="00946C59">
        <w:t xml:space="preserve"> and was responsible for dispersing those fees to the Forest Service as needed for their projects.  </w:t>
      </w:r>
      <w:r w:rsidR="00E67D13">
        <w:t>Outside of</w:t>
      </w:r>
      <w:r w:rsidR="00CA1A2F">
        <w:t xml:space="preserve"> State grants for funding, it would be possible to ask the County to fund the shuttle service.  </w:t>
      </w:r>
      <w:r w:rsidR="00F61E24">
        <w:t xml:space="preserve">Ms. Nielsen wondered whether the suggestion was to ask the County to fund the </w:t>
      </w:r>
      <w:r w:rsidR="00944A02">
        <w:t xml:space="preserve">shuttle through the canyon fee or through the fee to utilize the service.  </w:t>
      </w:r>
      <w:r w:rsidR="009F79AD">
        <w:t xml:space="preserve">Mr. Knoblock thought both were possibilities.  </w:t>
      </w:r>
      <w:r w:rsidR="004F5C7E">
        <w:t xml:space="preserve">He </w:t>
      </w:r>
      <w:r w:rsidR="006A1BC1">
        <w:t xml:space="preserve">noted that a lot of the fee booth money went toward the Ranger Program.  </w:t>
      </w:r>
      <w:r w:rsidR="00C76689">
        <w:t xml:space="preserve">Mr. Draper reported that Salt Lake County </w:t>
      </w:r>
      <w:r w:rsidR="00813215">
        <w:t xml:space="preserve">had </w:t>
      </w:r>
      <w:r w:rsidR="00C76689">
        <w:t xml:space="preserve">previously offered $170,000 for the experimental </w:t>
      </w:r>
      <w:proofErr w:type="gramStart"/>
      <w:r w:rsidR="00C76689">
        <w:t>shuttle</w:t>
      </w:r>
      <w:proofErr w:type="gramEnd"/>
      <w:r w:rsidR="00C76689">
        <w:t xml:space="preserve"> that did not happen</w:t>
      </w:r>
      <w:r w:rsidR="00180C1D">
        <w:t xml:space="preserve">.  He believed that showed some willingness on the part of </w:t>
      </w:r>
      <w:r w:rsidR="00B8029D">
        <w:t>Salt Lake County to be the funder of the project</w:t>
      </w:r>
      <w:r w:rsidR="00AE4064">
        <w:t xml:space="preserve">.  Chair Diegel thought </w:t>
      </w:r>
      <w:r w:rsidR="00044232">
        <w:t>that was</w:t>
      </w:r>
      <w:r w:rsidR="00AE4064">
        <w:t xml:space="preserve"> something to mention to the County as the process moved forward. </w:t>
      </w:r>
    </w:p>
    <w:p w14:paraId="4D268FEB" w14:textId="3944BBE6" w:rsidR="00501CDB" w:rsidRDefault="00501CDB" w:rsidP="006020A8">
      <w:pPr>
        <w:tabs>
          <w:tab w:val="left" w:pos="1440"/>
          <w:tab w:val="left" w:pos="2160"/>
        </w:tabs>
        <w:jc w:val="both"/>
      </w:pPr>
    </w:p>
    <w:p w14:paraId="35501C6A" w14:textId="7BC721E2" w:rsidR="00E53D77" w:rsidRDefault="00D805B1" w:rsidP="006020A8">
      <w:pPr>
        <w:tabs>
          <w:tab w:val="left" w:pos="1440"/>
          <w:tab w:val="left" w:pos="2160"/>
        </w:tabs>
        <w:jc w:val="both"/>
        <w:rPr>
          <w:b/>
          <w:bCs/>
          <w:u w:val="single"/>
        </w:rPr>
      </w:pPr>
      <w:r>
        <w:rPr>
          <w:b/>
          <w:bCs/>
          <w:u w:val="single"/>
        </w:rPr>
        <w:t xml:space="preserve">Fire Prevention </w:t>
      </w:r>
      <w:r w:rsidR="00222348">
        <w:rPr>
          <w:b/>
          <w:bCs/>
          <w:u w:val="single"/>
        </w:rPr>
        <w:t>Discussion</w:t>
      </w:r>
    </w:p>
    <w:p w14:paraId="54FBDE05" w14:textId="77777777" w:rsidR="00E53D77" w:rsidRDefault="00E53D77" w:rsidP="006020A8">
      <w:pPr>
        <w:tabs>
          <w:tab w:val="left" w:pos="1440"/>
          <w:tab w:val="left" w:pos="2160"/>
        </w:tabs>
        <w:jc w:val="both"/>
      </w:pPr>
    </w:p>
    <w:p w14:paraId="50FD2212" w14:textId="7A707CC6" w:rsidR="00DD4CED" w:rsidRPr="00865078" w:rsidRDefault="00DD4CED" w:rsidP="006020A8">
      <w:pPr>
        <w:pStyle w:val="ListParagraph"/>
        <w:keepNext/>
        <w:keepLines/>
        <w:numPr>
          <w:ilvl w:val="0"/>
          <w:numId w:val="1"/>
        </w:numPr>
        <w:tabs>
          <w:tab w:val="left" w:pos="1440"/>
          <w:tab w:val="left" w:pos="2160"/>
        </w:tabs>
        <w:ind w:hanging="720"/>
        <w:jc w:val="both"/>
        <w:rPr>
          <w:b/>
          <w:bCs/>
        </w:rPr>
      </w:pPr>
      <w:r>
        <w:rPr>
          <w:b/>
          <w:bCs/>
          <w:u w:val="single"/>
        </w:rPr>
        <w:t xml:space="preserve">Committee Members will </w:t>
      </w:r>
      <w:r w:rsidR="00D805B1">
        <w:rPr>
          <w:b/>
          <w:bCs/>
          <w:u w:val="single"/>
        </w:rPr>
        <w:t>Revisit their Efforts to Encourage the U.S. Forest Service to Use Funding to Clean Up Debris Along Millcreek Road.</w:t>
      </w:r>
    </w:p>
    <w:p w14:paraId="7C944048" w14:textId="77777777" w:rsidR="00865078" w:rsidRDefault="00865078" w:rsidP="006020A8">
      <w:pPr>
        <w:tabs>
          <w:tab w:val="left" w:pos="1440"/>
          <w:tab w:val="left" w:pos="2160"/>
        </w:tabs>
        <w:jc w:val="both"/>
      </w:pPr>
    </w:p>
    <w:p w14:paraId="4E6DFBB2" w14:textId="17DFD2E9" w:rsidR="00DD7B5A" w:rsidRDefault="00B7588C" w:rsidP="006020A8">
      <w:pPr>
        <w:tabs>
          <w:tab w:val="left" w:pos="1440"/>
          <w:tab w:val="left" w:pos="2160"/>
        </w:tabs>
        <w:jc w:val="both"/>
      </w:pPr>
      <w:r>
        <w:t xml:space="preserve">Chair Diegel </w:t>
      </w:r>
      <w:r w:rsidR="00830AB5">
        <w:t xml:space="preserve">noted that Mr. Marshall </w:t>
      </w:r>
      <w:r w:rsidR="00D20EE8">
        <w:t xml:space="preserve">drafted </w:t>
      </w:r>
      <w:r w:rsidR="00830AB5">
        <w:t xml:space="preserve">a memo about fire mitigation efforts.  </w:t>
      </w:r>
      <w:r w:rsidR="00747591">
        <w:t xml:space="preserve">Mr. Marshall reported that he spoke to </w:t>
      </w:r>
      <w:r w:rsidR="000F4ECF">
        <w:t xml:space="preserve">the Deputy District Ranger, </w:t>
      </w:r>
      <w:r w:rsidR="00AC5343">
        <w:t>Scott Frost</w:t>
      </w:r>
      <w:r w:rsidR="00FF110F">
        <w:t>,</w:t>
      </w:r>
      <w:r w:rsidR="00AC5343">
        <w:t xml:space="preserve"> three weeks ago.</w:t>
      </w:r>
      <w:r w:rsidR="00FF110F">
        <w:t xml:space="preserve">  His initial impression was that Mr. Frost was willing to be proactive</w:t>
      </w:r>
      <w:r w:rsidR="005E3E3A">
        <w:t xml:space="preserve">.  Mr. Frost had looked into the question </w:t>
      </w:r>
      <w:r w:rsidR="005E3E3A">
        <w:lastRenderedPageBreak/>
        <w:t xml:space="preserve">of whether the roadless area overlapped the </w:t>
      </w:r>
      <w:r w:rsidR="00657DA8">
        <w:t xml:space="preserve">roadway easement </w:t>
      </w:r>
      <w:r w:rsidR="0000041A">
        <w:t xml:space="preserve">for the County.  </w:t>
      </w:r>
      <w:r w:rsidR="005B36D9">
        <w:t xml:space="preserve">It </w:t>
      </w:r>
      <w:r w:rsidR="007E2CB0">
        <w:t xml:space="preserve">was determined that it </w:t>
      </w:r>
      <w:r w:rsidR="005B36D9">
        <w:t xml:space="preserve">did overlap in some areas, but it was not supposed to.  </w:t>
      </w:r>
      <w:r w:rsidR="002F29C1">
        <w:t>To clean that</w:t>
      </w:r>
      <w:r w:rsidR="0090078A">
        <w:t xml:space="preserve"> up, </w:t>
      </w:r>
      <w:r w:rsidR="00A63BBE">
        <w:t>the matter</w:t>
      </w:r>
      <w:r w:rsidR="0090078A">
        <w:t xml:space="preserve"> would need to go back to Washington, DC.  </w:t>
      </w:r>
      <w:r w:rsidR="002F29C1">
        <w:t xml:space="preserve">Mr. Marshall pointed out </w:t>
      </w:r>
      <w:r w:rsidR="005F7CDE">
        <w:t xml:space="preserve">that if went back to Washington, DC, </w:t>
      </w:r>
      <w:r w:rsidR="007B4222">
        <w:t>there would likely be a delay</w:t>
      </w:r>
      <w:r w:rsidR="00E30269">
        <w:t>, and he had been pushing for the work to be done in the springtime</w:t>
      </w:r>
      <w:r w:rsidR="00AB7D4F">
        <w:t xml:space="preserve"> after the snow melted and </w:t>
      </w:r>
      <w:r w:rsidR="0026528B">
        <w:t xml:space="preserve">before the grass started to grow.  </w:t>
      </w:r>
      <w:r w:rsidR="00D74DEC">
        <w:t xml:space="preserve">That was when the debris was most visible.  </w:t>
      </w:r>
      <w:r w:rsidR="00E06D2A">
        <w:t xml:space="preserve">He suggested that the Forest Service use the same justification relative to the roadless area that was used in </w:t>
      </w:r>
      <w:r w:rsidR="00044232">
        <w:t>u</w:t>
      </w:r>
      <w:r w:rsidR="00E06D2A">
        <w:t>pper Millcreek Canyon for the fire work that had been done.</w:t>
      </w:r>
      <w:r w:rsidR="00575086">
        <w:t xml:space="preserve">  </w:t>
      </w:r>
    </w:p>
    <w:p w14:paraId="6476BC44" w14:textId="77777777" w:rsidR="00DD7B5A" w:rsidRDefault="00DD7B5A" w:rsidP="006020A8">
      <w:pPr>
        <w:tabs>
          <w:tab w:val="left" w:pos="1440"/>
          <w:tab w:val="left" w:pos="2160"/>
        </w:tabs>
        <w:jc w:val="both"/>
      </w:pPr>
    </w:p>
    <w:p w14:paraId="56EE4341" w14:textId="6E3A1F3A" w:rsidR="00575086" w:rsidRDefault="00575086" w:rsidP="006020A8">
      <w:pPr>
        <w:tabs>
          <w:tab w:val="left" w:pos="1440"/>
          <w:tab w:val="left" w:pos="2160"/>
        </w:tabs>
        <w:jc w:val="both"/>
      </w:pPr>
      <w:r>
        <w:t>Mr. Frost was willing to look into that and liked the idea of creating a strip along Millcreek Road that was free of debris.</w:t>
      </w:r>
      <w:r w:rsidR="00B23584">
        <w:t xml:space="preserve">  He also wanted the area to be free of grasses.  His main concern at this point was maintenance.  Once the debris was removed, there would need to be some type of lawn mowing that occurred twice per summer.  He wanted to speak to the County about that</w:t>
      </w:r>
      <w:r w:rsidR="00CF28F5">
        <w:t xml:space="preserve"> so they </w:t>
      </w:r>
      <w:r w:rsidR="00553D11">
        <w:t xml:space="preserve">handled </w:t>
      </w:r>
      <w:r w:rsidR="00044232">
        <w:t>the</w:t>
      </w:r>
      <w:r w:rsidR="00553D11">
        <w:t xml:space="preserve"> work</w:t>
      </w:r>
      <w:r w:rsidR="00CF28F5">
        <w:t xml:space="preserve"> within their roadway easement area.  </w:t>
      </w:r>
      <w:r w:rsidR="00171772">
        <w:t>Mr. Frost was planning to contact the County and suggested that Mr. Marshall contact him again in December for an updat</w:t>
      </w:r>
      <w:r w:rsidR="00762D9F">
        <w:t>e</w:t>
      </w:r>
      <w:r w:rsidR="00171772">
        <w:t xml:space="preserve">.  </w:t>
      </w:r>
    </w:p>
    <w:p w14:paraId="4521F984" w14:textId="77777777" w:rsidR="00865078" w:rsidRDefault="00865078" w:rsidP="006020A8">
      <w:pPr>
        <w:tabs>
          <w:tab w:val="left" w:pos="1440"/>
          <w:tab w:val="left" w:pos="2160"/>
        </w:tabs>
        <w:jc w:val="both"/>
      </w:pPr>
    </w:p>
    <w:p w14:paraId="7ABCA3F5" w14:textId="50545CF9" w:rsidR="00222CE7" w:rsidRDefault="004F32CC" w:rsidP="006020A8">
      <w:pPr>
        <w:tabs>
          <w:tab w:val="left" w:pos="1440"/>
          <w:tab w:val="left" w:pos="2160"/>
        </w:tabs>
        <w:jc w:val="both"/>
      </w:pPr>
      <w:r>
        <w:t xml:space="preserve">Mr. Knoblock </w:t>
      </w:r>
      <w:r w:rsidR="007E61E6">
        <w:t>shared names</w:t>
      </w:r>
      <w:r w:rsidR="00F84BE6">
        <w:t xml:space="preserve"> and phone numbers that might be relevant</w:t>
      </w:r>
      <w:r w:rsidR="00FE2998">
        <w:t xml:space="preserve">, including </w:t>
      </w:r>
      <w:r w:rsidR="00D37014">
        <w:t xml:space="preserve">Dax Reid with the Department of Natural Resources </w:t>
      </w:r>
      <w:r w:rsidR="00FE2998">
        <w:t xml:space="preserve">and </w:t>
      </w:r>
      <w:r w:rsidR="00BA7A8C">
        <w:t xml:space="preserve">Geoffrey Whatcott </w:t>
      </w:r>
      <w:r w:rsidR="00D703A7">
        <w:t>with Unified Fire Authority.</w:t>
      </w:r>
      <w:r w:rsidR="008E4435">
        <w:t xml:space="preserve">  He believed both were involved in the similar work that had taken place in Big Cottonwood Canyon over the summer.  </w:t>
      </w:r>
      <w:r w:rsidR="005C3445">
        <w:t xml:space="preserve">Mr. Marshall thanked him for the </w:t>
      </w:r>
      <w:r w:rsidR="008245FA">
        <w:t>additional information</w:t>
      </w:r>
      <w:r w:rsidR="0086535B">
        <w:t xml:space="preserve">.  </w:t>
      </w:r>
      <w:r w:rsidR="00E87A07">
        <w:t xml:space="preserve">Carl Fisher left a link in the Zoom chat box </w:t>
      </w:r>
      <w:r w:rsidR="00487771">
        <w:t>about</w:t>
      </w:r>
      <w:r w:rsidR="00E87A07">
        <w:t xml:space="preserve"> mitigation work that had been done in the past.  </w:t>
      </w:r>
      <w:r w:rsidR="00D83D8C">
        <w:t xml:space="preserve">After the Millcreek Canyon Committee Meeting, it would be possible to review that </w:t>
      </w:r>
      <w:r w:rsidR="0086535B">
        <w:t xml:space="preserve">information.  </w:t>
      </w:r>
    </w:p>
    <w:p w14:paraId="48E4F5B0" w14:textId="77777777" w:rsidR="00DD4CED" w:rsidRDefault="00DD4CED" w:rsidP="006020A8">
      <w:pPr>
        <w:tabs>
          <w:tab w:val="left" w:pos="1440"/>
          <w:tab w:val="left" w:pos="2160"/>
        </w:tabs>
        <w:jc w:val="both"/>
      </w:pPr>
    </w:p>
    <w:p w14:paraId="6E25D9E4" w14:textId="4D48B133" w:rsidR="00DD4CED" w:rsidRDefault="00D805B1" w:rsidP="006020A8">
      <w:pPr>
        <w:tabs>
          <w:tab w:val="left" w:pos="1440"/>
          <w:tab w:val="left" w:pos="2160"/>
        </w:tabs>
        <w:jc w:val="both"/>
        <w:rPr>
          <w:b/>
          <w:bCs/>
          <w:u w:val="single"/>
        </w:rPr>
      </w:pPr>
      <w:r>
        <w:rPr>
          <w:b/>
          <w:bCs/>
          <w:u w:val="single"/>
        </w:rPr>
        <w:t>Establishing Cell Phone Service in the Canyon</w:t>
      </w:r>
    </w:p>
    <w:p w14:paraId="3D24FA09" w14:textId="77777777" w:rsidR="00DD4CED" w:rsidRDefault="00DD4CED" w:rsidP="006020A8">
      <w:pPr>
        <w:tabs>
          <w:tab w:val="left" w:pos="1440"/>
          <w:tab w:val="left" w:pos="2160"/>
        </w:tabs>
        <w:jc w:val="both"/>
      </w:pPr>
    </w:p>
    <w:p w14:paraId="4E990F00" w14:textId="457AFB62" w:rsidR="00DD4CED" w:rsidRPr="00420B1D" w:rsidRDefault="00D805B1" w:rsidP="006020A8">
      <w:pPr>
        <w:pStyle w:val="ListParagraph"/>
        <w:keepNext/>
        <w:keepLines/>
        <w:numPr>
          <w:ilvl w:val="0"/>
          <w:numId w:val="1"/>
        </w:numPr>
        <w:tabs>
          <w:tab w:val="left" w:pos="1440"/>
          <w:tab w:val="left" w:pos="2160"/>
        </w:tabs>
        <w:ind w:hanging="720"/>
        <w:jc w:val="both"/>
        <w:rPr>
          <w:b/>
          <w:bCs/>
        </w:rPr>
      </w:pPr>
      <w:r>
        <w:rPr>
          <w:b/>
          <w:bCs/>
          <w:u w:val="single"/>
        </w:rPr>
        <w:t>Co-Chair Del Draper will Discuss the Possibility of Establishing Cell Phone Service in Millcreek Canyon.</w:t>
      </w:r>
    </w:p>
    <w:p w14:paraId="52C7009E" w14:textId="77777777" w:rsidR="00DD4CED" w:rsidRDefault="00DD4CED" w:rsidP="006020A8">
      <w:pPr>
        <w:tabs>
          <w:tab w:val="left" w:pos="1440"/>
          <w:tab w:val="left" w:pos="2160"/>
        </w:tabs>
        <w:jc w:val="both"/>
      </w:pPr>
    </w:p>
    <w:p w14:paraId="0E32BBB9" w14:textId="4B376576" w:rsidR="00DD4CED" w:rsidRDefault="00236B3F" w:rsidP="006020A8">
      <w:pPr>
        <w:tabs>
          <w:tab w:val="left" w:pos="1440"/>
          <w:tab w:val="left" w:pos="2160"/>
        </w:tabs>
        <w:jc w:val="both"/>
      </w:pPr>
      <w:r>
        <w:t xml:space="preserve">Mr. Draper reported that he </w:t>
      </w:r>
      <w:r w:rsidR="00D20EE8">
        <w:t xml:space="preserve">recently met </w:t>
      </w:r>
      <w:r>
        <w:t>with a retired Verizon engineer</w:t>
      </w:r>
      <w:r w:rsidR="006B6458">
        <w:t xml:space="preserve">.  He asked him what would be technically necessary </w:t>
      </w:r>
      <w:r w:rsidR="00B2164E">
        <w:t xml:space="preserve">to have cell phone service in Millcreek Canyon.  If the Millcreek Canyon Committee could determine </w:t>
      </w:r>
      <w:r w:rsidR="008459B1">
        <w:t>what was needed from a technical perspective</w:t>
      </w:r>
      <w:r w:rsidR="00762D9F">
        <w:t xml:space="preserve">, as well as </w:t>
      </w:r>
      <w:r w:rsidR="008459B1">
        <w:t xml:space="preserve">the associated costs, </w:t>
      </w:r>
      <w:r w:rsidR="00B9194C">
        <w:t xml:space="preserve">it would be possible </w:t>
      </w:r>
      <w:r w:rsidR="0004600F">
        <w:t xml:space="preserve">to </w:t>
      </w:r>
      <w:r w:rsidR="00B9194C">
        <w:t xml:space="preserve">have discussions </w:t>
      </w:r>
      <w:r w:rsidR="008932FC">
        <w:t xml:space="preserve">with others.  </w:t>
      </w:r>
      <w:r w:rsidR="002606DE">
        <w:t xml:space="preserve">According to the retired engineer, </w:t>
      </w:r>
      <w:r w:rsidR="00CD0D03">
        <w:t xml:space="preserve">he </w:t>
      </w:r>
      <w:r w:rsidR="00762D9F">
        <w:t>had been</w:t>
      </w:r>
      <w:r w:rsidR="00CD0D03">
        <w:t xml:space="preserve"> involved in cell phone service in Big Cottonwood Canyon and Little Cottonwood Canyon.  In both of </w:t>
      </w:r>
      <w:r w:rsidR="003667AC">
        <w:t>the</w:t>
      </w:r>
      <w:r w:rsidR="00CD0D03">
        <w:t xml:space="preserve"> canyons, towers were not used, but fiber was run up the road</w:t>
      </w:r>
      <w:r w:rsidR="00BD7A87">
        <w:t>.  E</w:t>
      </w:r>
      <w:r w:rsidR="000B5B2F">
        <w:t xml:space="preserve">ach individual company </w:t>
      </w:r>
      <w:r w:rsidR="00B91135">
        <w:t xml:space="preserve">is </w:t>
      </w:r>
      <w:r w:rsidR="000B5B2F">
        <w:t xml:space="preserve">connected to that and put its own attachments to </w:t>
      </w:r>
      <w:r w:rsidR="000E772E">
        <w:t>the</w:t>
      </w:r>
      <w:r w:rsidR="000B5B2F">
        <w:t xml:space="preserve"> </w:t>
      </w:r>
      <w:r w:rsidR="00B44354">
        <w:t>fiber.</w:t>
      </w:r>
      <w:r w:rsidR="00BB3A2B">
        <w:t xml:space="preserve">  </w:t>
      </w:r>
      <w:r w:rsidR="0078082F">
        <w:t xml:space="preserve">It was unclear whether the brown towers in the canyons were related to the cell phone service or not.  </w:t>
      </w:r>
      <w:r w:rsidR="00833D9A">
        <w:t xml:space="preserve">Something that had made the fiber possible </w:t>
      </w:r>
      <w:r w:rsidR="000F3627">
        <w:t xml:space="preserve">there </w:t>
      </w:r>
      <w:r w:rsidR="00F65F6C">
        <w:t xml:space="preserve">was that both UDOT and the ski resorts were supportive.  </w:t>
      </w:r>
    </w:p>
    <w:p w14:paraId="2480B19A" w14:textId="77777777" w:rsidR="00994980" w:rsidRDefault="00994980" w:rsidP="006020A8">
      <w:pPr>
        <w:tabs>
          <w:tab w:val="left" w:pos="1440"/>
          <w:tab w:val="left" w:pos="2160"/>
        </w:tabs>
        <w:jc w:val="both"/>
      </w:pPr>
    </w:p>
    <w:p w14:paraId="2B30637C" w14:textId="73535E16" w:rsidR="00994980" w:rsidRDefault="004936C3" w:rsidP="006020A8">
      <w:pPr>
        <w:tabs>
          <w:tab w:val="left" w:pos="1440"/>
          <w:tab w:val="left" w:pos="2160"/>
        </w:tabs>
        <w:jc w:val="both"/>
      </w:pPr>
      <w:r>
        <w:t>In</w:t>
      </w:r>
      <w:r w:rsidR="00994980">
        <w:t xml:space="preserve"> Millcreek Canyon</w:t>
      </w:r>
      <w:r>
        <w:t xml:space="preserve">, </w:t>
      </w:r>
      <w:r w:rsidR="00994980">
        <w:t xml:space="preserve">there was not an extra push from the ski resorts </w:t>
      </w:r>
      <w:r>
        <w:t xml:space="preserve">for </w:t>
      </w:r>
      <w:r w:rsidR="00B26787">
        <w:t xml:space="preserve">cell </w:t>
      </w:r>
      <w:r w:rsidR="007A7410">
        <w:t xml:space="preserve">phone </w:t>
      </w:r>
      <w:r w:rsidR="00B26787">
        <w:t>service.</w:t>
      </w:r>
      <w:r w:rsidR="00C001AD">
        <w:t xml:space="preserve">  Mr.</w:t>
      </w:r>
      <w:r w:rsidR="00D20EE8">
        <w:t> </w:t>
      </w:r>
      <w:r w:rsidR="00C001AD">
        <w:t>Draper thought that the FLAP grant planning should contemplate some sort of conduit in the ground.</w:t>
      </w:r>
      <w:r w:rsidR="00E67308">
        <w:t xml:space="preserve">  The FLAP grant already talked about some type of conduit </w:t>
      </w:r>
      <w:r w:rsidR="00CA196B">
        <w:t xml:space="preserve">to run communications cables through </w:t>
      </w:r>
      <w:r w:rsidR="00644C81">
        <w:t>in order to</w:t>
      </w:r>
      <w:r w:rsidR="00CA196B">
        <w:t xml:space="preserve"> potentially determine </w:t>
      </w:r>
      <w:r w:rsidR="00644C81">
        <w:t>the</w:t>
      </w:r>
      <w:r w:rsidR="00CA196B">
        <w:t xml:space="preserve"> parking stalls available.  However, </w:t>
      </w:r>
      <w:r w:rsidR="002B0766">
        <w:t xml:space="preserve">he wanted to make sure that the FLAP grant planning also </w:t>
      </w:r>
      <w:r w:rsidR="00AB1199">
        <w:t xml:space="preserve">considered </w:t>
      </w:r>
      <w:r w:rsidR="00B91135">
        <w:t xml:space="preserve">a </w:t>
      </w:r>
      <w:r w:rsidR="00AB1199">
        <w:t xml:space="preserve">conduit that would make it possible to allow for cell phone service in the canyon.  </w:t>
      </w:r>
      <w:r w:rsidR="00A532F6">
        <w:t xml:space="preserve">Not having service was a safety concern. </w:t>
      </w:r>
      <w:r w:rsidR="00055039">
        <w:t xml:space="preserve"> Since there was a desire to have a Millcreek Canyon shuttle, it was even more important for there to be cell service.  </w:t>
      </w:r>
    </w:p>
    <w:p w14:paraId="03C94420" w14:textId="77777777" w:rsidR="009931FD" w:rsidRDefault="009931FD" w:rsidP="006020A8">
      <w:pPr>
        <w:tabs>
          <w:tab w:val="left" w:pos="1440"/>
          <w:tab w:val="left" w:pos="2160"/>
        </w:tabs>
        <w:jc w:val="both"/>
      </w:pPr>
    </w:p>
    <w:p w14:paraId="51E68635" w14:textId="2195C007" w:rsidR="002248FE" w:rsidRDefault="00426547" w:rsidP="006020A8">
      <w:pPr>
        <w:tabs>
          <w:tab w:val="left" w:pos="1440"/>
          <w:tab w:val="left" w:pos="2160"/>
        </w:tabs>
        <w:jc w:val="both"/>
      </w:pPr>
      <w:r>
        <w:lastRenderedPageBreak/>
        <w:t xml:space="preserve">Mr. Knoblock raised the </w:t>
      </w:r>
      <w:r w:rsidR="004C4160">
        <w:t xml:space="preserve">point that </w:t>
      </w:r>
      <w:r>
        <w:t xml:space="preserve">more intermittent cell service would be less expensive.  </w:t>
      </w:r>
      <w:r w:rsidR="0031382B">
        <w:t>Mr.</w:t>
      </w:r>
      <w:r w:rsidR="00D20EE8">
        <w:t> </w:t>
      </w:r>
      <w:r w:rsidR="0031382B">
        <w:t xml:space="preserve">Draper reiterated </w:t>
      </w:r>
      <w:r w:rsidR="00457908">
        <w:t xml:space="preserve">the desire to </w:t>
      </w:r>
      <w:r w:rsidR="00FC6296">
        <w:t xml:space="preserve">have the preliminaries figured out </w:t>
      </w:r>
      <w:r w:rsidR="00E5494E">
        <w:t xml:space="preserve">in terms of the conduit and how cell </w:t>
      </w:r>
      <w:r w:rsidR="00CB7FA4">
        <w:t>s</w:t>
      </w:r>
      <w:r w:rsidR="00E5494E">
        <w:t>ervice could be accomplished.</w:t>
      </w:r>
      <w:r w:rsidR="002248FE">
        <w:t xml:space="preserve">  Mr. Knoblock believed the conduit was supposed to be part of the FLAP grant.  He wondered whether a letter should be submitted to </w:t>
      </w:r>
      <w:r w:rsidR="00DC0C82">
        <w:t>request that cell phone service be considered at that time</w:t>
      </w:r>
      <w:r w:rsidR="007C4FB0">
        <w:t xml:space="preserve"> as well</w:t>
      </w:r>
      <w:r w:rsidR="00DC0C82">
        <w:t xml:space="preserve">.  </w:t>
      </w:r>
      <w:r w:rsidR="005E58A8">
        <w:t xml:space="preserve">Chair Diegel thought it made sense to do the work simultaneously.  </w:t>
      </w:r>
      <w:r w:rsidR="002B4A46">
        <w:t xml:space="preserve">Mr. Draper </w:t>
      </w:r>
      <w:r w:rsidR="00561005">
        <w:t>noted</w:t>
      </w:r>
      <w:r w:rsidR="002B4A46">
        <w:t xml:space="preserve"> that if the conduit was in there already, it would not be too difficult to come back later and add the fiber.  </w:t>
      </w:r>
      <w:r w:rsidR="0021635A">
        <w:t>However, he pointed out that the FLAP grant would only address the upper portion of the canyon</w:t>
      </w:r>
      <w:r w:rsidR="00B972CC">
        <w:t xml:space="preserve"> and would not consider the </w:t>
      </w:r>
      <w:r w:rsidR="00853221">
        <w:t>needs in the lower portion.</w:t>
      </w:r>
      <w:r w:rsidR="0021635A">
        <w:t xml:space="preserve">  </w:t>
      </w:r>
    </w:p>
    <w:p w14:paraId="3330A10D" w14:textId="77777777" w:rsidR="0021635A" w:rsidRDefault="0021635A" w:rsidP="006020A8">
      <w:pPr>
        <w:tabs>
          <w:tab w:val="left" w:pos="1440"/>
          <w:tab w:val="left" w:pos="2160"/>
        </w:tabs>
        <w:jc w:val="both"/>
      </w:pPr>
    </w:p>
    <w:p w14:paraId="3E145619" w14:textId="75EE477E" w:rsidR="0021635A" w:rsidRDefault="00EB6B45" w:rsidP="006020A8">
      <w:pPr>
        <w:tabs>
          <w:tab w:val="left" w:pos="1440"/>
          <w:tab w:val="left" w:pos="2160"/>
        </w:tabs>
        <w:jc w:val="both"/>
      </w:pPr>
      <w:r>
        <w:t xml:space="preserve">Chair Diegel pointed out that </w:t>
      </w:r>
      <w:r w:rsidR="00B018DB">
        <w:t>there was limited communication with those associated with the FLAP grant</w:t>
      </w:r>
      <w:r w:rsidR="00FB35B8">
        <w:t xml:space="preserve"> work</w:t>
      </w:r>
      <w:r w:rsidR="00B018DB">
        <w:t xml:space="preserve">.  </w:t>
      </w:r>
      <w:r w:rsidR="001C16BD">
        <w:t xml:space="preserve">It would be possible to request the conduit be installed, but he was not certain that the request would be considered.  That being said, </w:t>
      </w:r>
      <w:r w:rsidR="00930BA0">
        <w:t>this could be discussed with the County</w:t>
      </w:r>
      <w:r w:rsidR="00C66177">
        <w:t xml:space="preserve">.  Mr. Draper suggested that a FLAP grant comment letter be drafted.  He offered to </w:t>
      </w:r>
      <w:r w:rsidR="004A67EF">
        <w:t xml:space="preserve">work on the draft language.  </w:t>
      </w:r>
      <w:r w:rsidR="002F4624">
        <w:t xml:space="preserve">He was not sure whether </w:t>
      </w:r>
      <w:r w:rsidR="006E70BA">
        <w:t>the</w:t>
      </w:r>
      <w:r w:rsidR="002F4624">
        <w:t xml:space="preserve"> letter should be submitted individually or </w:t>
      </w:r>
      <w:r w:rsidR="00B301A7">
        <w:t>on behalf</w:t>
      </w:r>
      <w:r w:rsidR="00EA20FB">
        <w:t xml:space="preserve"> of</w:t>
      </w:r>
      <w:r w:rsidR="002F4624">
        <w:t xml:space="preserve"> the Millcreek Canyon Committee.  </w:t>
      </w:r>
      <w:r w:rsidR="00EA1A0E">
        <w:t>He felt it</w:t>
      </w:r>
      <w:r w:rsidR="000D4ADF">
        <w:t xml:space="preserve"> </w:t>
      </w:r>
      <w:r w:rsidR="004F092E">
        <w:t>would be</w:t>
      </w:r>
      <w:r w:rsidR="000D4ADF">
        <w:t xml:space="preserve"> worthwhile to submit </w:t>
      </w:r>
      <w:r w:rsidR="00D6620D">
        <w:t>a</w:t>
      </w:r>
      <w:r w:rsidR="000D4ADF">
        <w:t xml:space="preserve"> comment for consideration.  </w:t>
      </w:r>
      <w:r w:rsidR="003117B2">
        <w:t xml:space="preserve">It would also be beneficial to have a discussion with </w:t>
      </w:r>
      <w:r w:rsidR="00E76CA5">
        <w:t>Salt Lake County</w:t>
      </w:r>
      <w:r w:rsidR="00A73B0B">
        <w:t>.</w:t>
      </w:r>
      <w:r w:rsidR="00E76CA5">
        <w:t xml:space="preserve"> </w:t>
      </w:r>
    </w:p>
    <w:p w14:paraId="0637C01D" w14:textId="77777777" w:rsidR="00DB48A7" w:rsidRDefault="00DB48A7" w:rsidP="006020A8">
      <w:pPr>
        <w:tabs>
          <w:tab w:val="left" w:pos="1440"/>
          <w:tab w:val="left" w:pos="2160"/>
        </w:tabs>
        <w:jc w:val="both"/>
      </w:pPr>
    </w:p>
    <w:p w14:paraId="72492E6E" w14:textId="53A03992" w:rsidR="00DB48A7" w:rsidRDefault="00DB48A7" w:rsidP="006020A8">
      <w:pPr>
        <w:tabs>
          <w:tab w:val="left" w:pos="1440"/>
          <w:tab w:val="left" w:pos="2160"/>
        </w:tabs>
        <w:jc w:val="both"/>
      </w:pPr>
      <w:r>
        <w:t xml:space="preserve">Discussions were had about the best approach for the comment letter.  </w:t>
      </w:r>
      <w:r w:rsidR="001314C3">
        <w:t>Chair Diegel noted that he could submit the letter as an individual and Mr. Draper and Mr. Knoblock could be signatories</w:t>
      </w:r>
      <w:r w:rsidR="00064A32">
        <w:t xml:space="preserve">.  One way or another, </w:t>
      </w:r>
      <w:r w:rsidR="00AE4B1A">
        <w:t xml:space="preserve">he believed some sort of comment should be submitted in relation to the FLAP grant work.  </w:t>
      </w:r>
      <w:r w:rsidR="00ED6784">
        <w:t xml:space="preserve">Mr. Draper reiterated that he would work on a draft letter following the meeting.  </w:t>
      </w:r>
    </w:p>
    <w:p w14:paraId="2DF5A897" w14:textId="77777777" w:rsidR="00743864" w:rsidRDefault="00743864" w:rsidP="006020A8">
      <w:pPr>
        <w:tabs>
          <w:tab w:val="left" w:pos="1440"/>
          <w:tab w:val="left" w:pos="2160"/>
        </w:tabs>
        <w:jc w:val="both"/>
      </w:pPr>
    </w:p>
    <w:p w14:paraId="743C1210" w14:textId="42A38C8D" w:rsidR="00743864" w:rsidRDefault="00743864" w:rsidP="006020A8">
      <w:pPr>
        <w:tabs>
          <w:tab w:val="left" w:pos="1440"/>
          <w:tab w:val="left" w:pos="2160"/>
        </w:tabs>
        <w:jc w:val="both"/>
      </w:pPr>
      <w:r>
        <w:t xml:space="preserve">Mr. Vetter </w:t>
      </w:r>
      <w:r w:rsidR="0018205E">
        <w:t xml:space="preserve">noted that he had made similar </w:t>
      </w:r>
      <w:r w:rsidR="00A73B0B">
        <w:t>remarks</w:t>
      </w:r>
      <w:r w:rsidR="0018205E">
        <w:t xml:space="preserve"> in the comment he submitted about the FLAP grant.  </w:t>
      </w:r>
      <w:r w:rsidR="00C07B80">
        <w:t xml:space="preserve">In a discussion with Ms. Hotze, he shared some of the history </w:t>
      </w:r>
      <w:r w:rsidR="008F0BCB">
        <w:t>related to</w:t>
      </w:r>
      <w:r w:rsidR="00C07B80">
        <w:t xml:space="preserve"> conduit in Salt Lake City.  </w:t>
      </w:r>
      <w:r w:rsidR="002015ED">
        <w:t xml:space="preserve">He shared information about </w:t>
      </w:r>
      <w:r w:rsidR="000554EA">
        <w:t>microtrenching</w:t>
      </w:r>
      <w:r w:rsidR="00CE7F4E">
        <w:t xml:space="preserve">.  Instead of putting in the conduit, a trenching machine that only went four to five inches into the roadway was used.  </w:t>
      </w:r>
      <w:r w:rsidR="00016E8E">
        <w:t>A heavy</w:t>
      </w:r>
      <w:r w:rsidR="00B91135">
        <w:t>-</w:t>
      </w:r>
      <w:r w:rsidR="00016E8E">
        <w:t xml:space="preserve">duty line was put in and it was possible to use those lines to </w:t>
      </w:r>
      <w:r w:rsidR="0066358F">
        <w:t xml:space="preserve">bring Google Fiber to homes in the area.  </w:t>
      </w:r>
      <w:r w:rsidR="0087706D">
        <w:t>In his FLAP grant comments, he urged them to investigate this</w:t>
      </w:r>
      <w:r w:rsidR="00C80B74">
        <w:t xml:space="preserve"> option and consider whether that approach made more sense.  </w:t>
      </w:r>
      <w:r w:rsidR="002D76BA">
        <w:t xml:space="preserve">The reason </w:t>
      </w:r>
      <w:r w:rsidR="00687E2A">
        <w:t xml:space="preserve">that a conduit was desired in a city </w:t>
      </w:r>
      <w:r w:rsidR="002D34CD">
        <w:t xml:space="preserve">was to protect against problems from utilities and people cutting into the road.  There was a need to protect the line.  However, in the canyon, no one would cut into the road the way it was done in a city.  </w:t>
      </w:r>
      <w:r w:rsidR="00FA166C">
        <w:t xml:space="preserve">Mr. Vetter also urged those involved with the FLAP grant to </w:t>
      </w:r>
      <w:r w:rsidR="007679C8">
        <w:t xml:space="preserve">look at hot spots </w:t>
      </w:r>
      <w:r w:rsidR="00335ACB">
        <w:t>where people could access WiFi.</w:t>
      </w:r>
      <w:r w:rsidR="005B6D83">
        <w:t xml:space="preserve">  Those were much less expensive than the installation of conduit</w:t>
      </w:r>
      <w:r w:rsidR="00A86FDA">
        <w:t xml:space="preserve">.  </w:t>
      </w:r>
      <w:r w:rsidR="00FE411F">
        <w:t xml:space="preserve">Since </w:t>
      </w:r>
      <w:r w:rsidR="00647721">
        <w:t xml:space="preserve">increased </w:t>
      </w:r>
      <w:r w:rsidR="00FE411F">
        <w:t xml:space="preserve">safety was one of the reasons for the FLAP grant work, </w:t>
      </w:r>
      <w:r w:rsidR="00600876">
        <w:t xml:space="preserve">improved communication was necessary.  </w:t>
      </w:r>
      <w:r w:rsidR="00C76701">
        <w:t>Mr.</w:t>
      </w:r>
      <w:r w:rsidR="00D20EE8">
        <w:t> V</w:t>
      </w:r>
      <w:r w:rsidR="00C76701">
        <w:t xml:space="preserve">etter reiterated that there were several different alternatives </w:t>
      </w:r>
      <w:r w:rsidR="0080521E">
        <w:t>that could be</w:t>
      </w:r>
      <w:r w:rsidR="00C76701">
        <w:t xml:space="preserve"> consider</w:t>
      </w:r>
      <w:r w:rsidR="00172DC1">
        <w:t>ed</w:t>
      </w:r>
      <w:r w:rsidR="00C76701">
        <w:t xml:space="preserve">. </w:t>
      </w:r>
    </w:p>
    <w:p w14:paraId="59844F51" w14:textId="77777777" w:rsidR="002938CC" w:rsidRDefault="002938CC" w:rsidP="006020A8">
      <w:pPr>
        <w:tabs>
          <w:tab w:val="left" w:pos="1440"/>
          <w:tab w:val="left" w:pos="2160"/>
        </w:tabs>
        <w:jc w:val="both"/>
      </w:pPr>
    </w:p>
    <w:p w14:paraId="5E48E533" w14:textId="2F59BCC6" w:rsidR="002938CC" w:rsidRDefault="002938CC" w:rsidP="006020A8">
      <w:pPr>
        <w:tabs>
          <w:tab w:val="left" w:pos="1440"/>
          <w:tab w:val="left" w:pos="2160"/>
        </w:tabs>
        <w:jc w:val="both"/>
      </w:pPr>
      <w:r>
        <w:t>Mr. Draper noted that he had a conversation with Mr. Marshall in the past</w:t>
      </w:r>
      <w:r w:rsidR="00D10D36">
        <w:t xml:space="preserve">, who </w:t>
      </w:r>
      <w:r>
        <w:t xml:space="preserve">pointed out that </w:t>
      </w:r>
      <w:r w:rsidR="00486B76">
        <w:t xml:space="preserve">Starlink was developing rapidly.  </w:t>
      </w:r>
      <w:r w:rsidR="00E75F5C">
        <w:t>There may be a point in the future whe</w:t>
      </w:r>
      <w:r w:rsidR="00DE465D">
        <w:t xml:space="preserve">re </w:t>
      </w:r>
      <w:r w:rsidR="00E25B1D">
        <w:t xml:space="preserve">fiber </w:t>
      </w:r>
      <w:r w:rsidR="00B91135">
        <w:t>i</w:t>
      </w:r>
      <w:r w:rsidR="00E25B1D">
        <w:t xml:space="preserve">s not needed in the road.  </w:t>
      </w:r>
      <w:r w:rsidR="00350689">
        <w:t xml:space="preserve">He acknowledged that there might be other technological solutions </w:t>
      </w:r>
      <w:r w:rsidR="00D10D36">
        <w:t>to think about in the future</w:t>
      </w:r>
      <w:r w:rsidR="00141884">
        <w:t xml:space="preserve">.  </w:t>
      </w:r>
      <w:r w:rsidR="004A7C9A">
        <w:t xml:space="preserve">He liked the idea of the microtrenching that had been referenced by Mr. Vetter.  </w:t>
      </w:r>
      <w:r w:rsidR="008B488C">
        <w:t xml:space="preserve">He believed that would be more affordable </w:t>
      </w:r>
      <w:r w:rsidR="00A05FFE">
        <w:t>than</w:t>
      </w:r>
      <w:r w:rsidR="008B488C">
        <w:t xml:space="preserve"> conduit and was something to be considered</w:t>
      </w:r>
      <w:r w:rsidR="005D5D59">
        <w:t xml:space="preserve">.  </w:t>
      </w:r>
      <w:r w:rsidR="00E56561">
        <w:t>Mr.</w:t>
      </w:r>
      <w:r w:rsidR="00D20EE8">
        <w:t> </w:t>
      </w:r>
      <w:r w:rsidR="00E56561">
        <w:t xml:space="preserve">Draper pointed out that the FLAP grant was intended to reduce congestion.  Having proper communication would make it possible to reduce congestion within </w:t>
      </w:r>
      <w:r w:rsidR="00A9283D">
        <w:t xml:space="preserve">Millcreek Canyon.  </w:t>
      </w:r>
    </w:p>
    <w:p w14:paraId="475D96F7" w14:textId="77777777" w:rsidR="008C1904" w:rsidRDefault="008C1904" w:rsidP="006020A8">
      <w:pPr>
        <w:tabs>
          <w:tab w:val="left" w:pos="1440"/>
          <w:tab w:val="left" w:pos="2160"/>
        </w:tabs>
        <w:jc w:val="both"/>
      </w:pPr>
    </w:p>
    <w:p w14:paraId="41EBBFE9" w14:textId="546E413C" w:rsidR="008C1904" w:rsidRDefault="008C1904" w:rsidP="006020A8">
      <w:pPr>
        <w:tabs>
          <w:tab w:val="left" w:pos="1440"/>
          <w:tab w:val="left" w:pos="2160"/>
        </w:tabs>
        <w:jc w:val="both"/>
      </w:pPr>
      <w:r>
        <w:lastRenderedPageBreak/>
        <w:t xml:space="preserve">Mr. Marshall </w:t>
      </w:r>
      <w:r w:rsidR="00D35617">
        <w:t xml:space="preserve">reminded those present that </w:t>
      </w:r>
      <w:r w:rsidR="005B29C5">
        <w:t xml:space="preserve">the FLAP grant </w:t>
      </w:r>
      <w:r w:rsidR="0034692E">
        <w:t>was focused on providing access to the canyon.  In terms of approaching them about conduit</w:t>
      </w:r>
      <w:r w:rsidR="00B63806">
        <w:t>, he thought it would be best to do so in a way that relate</w:t>
      </w:r>
      <w:r w:rsidR="00F340BB">
        <w:t>s</w:t>
      </w:r>
      <w:r w:rsidR="00B63806">
        <w:t xml:space="preserve"> to transportation.  For insta</w:t>
      </w:r>
      <w:r w:rsidR="0054284A">
        <w:t xml:space="preserve">nce, </w:t>
      </w:r>
      <w:r w:rsidR="00C443CE">
        <w:t xml:space="preserve">the need to obtain information about parking availability.  </w:t>
      </w:r>
      <w:r w:rsidR="00982466">
        <w:t xml:space="preserve">The approach taken would likely have an impact on the end result.  </w:t>
      </w:r>
      <w:r w:rsidR="00BB2B7E">
        <w:t xml:space="preserve">Chair Diegel </w:t>
      </w:r>
      <w:r w:rsidR="00C87E7C">
        <w:t xml:space="preserve">noted that </w:t>
      </w:r>
      <w:r w:rsidR="00615D6C">
        <w:t xml:space="preserve">safety had been emphasized </w:t>
      </w:r>
      <w:r w:rsidR="000E027D">
        <w:t>in the FLAP grant proposal</w:t>
      </w:r>
      <w:r w:rsidR="00F30A7B">
        <w:t xml:space="preserve"> </w:t>
      </w:r>
      <w:r w:rsidR="009F1BCA">
        <w:t xml:space="preserve">as well.  Mr. Knoblock pointed out that </w:t>
      </w:r>
      <w:r w:rsidR="00B63D5E">
        <w:t xml:space="preserve">the references to safety might be related to roadway safety as opposed to </w:t>
      </w:r>
      <w:r w:rsidR="00E302B5">
        <w:t xml:space="preserve">communication.  </w:t>
      </w:r>
    </w:p>
    <w:p w14:paraId="53F8815F" w14:textId="77777777" w:rsidR="00AA2803" w:rsidRDefault="00AA2803" w:rsidP="006020A8">
      <w:pPr>
        <w:tabs>
          <w:tab w:val="left" w:pos="1440"/>
          <w:tab w:val="left" w:pos="2160"/>
        </w:tabs>
        <w:jc w:val="both"/>
      </w:pPr>
    </w:p>
    <w:p w14:paraId="20C0EAA7" w14:textId="7770351A" w:rsidR="00E53D77" w:rsidRDefault="00AA2803" w:rsidP="006020A8">
      <w:pPr>
        <w:tabs>
          <w:tab w:val="left" w:pos="1440"/>
          <w:tab w:val="left" w:pos="2160"/>
        </w:tabs>
        <w:jc w:val="both"/>
      </w:pPr>
      <w:r>
        <w:t xml:space="preserve">Chair Diegel asked whether there was any new business to discuss before the Millcreek Canyon Committee Meeting adjourned.  Mr. Knoblock </w:t>
      </w:r>
      <w:r w:rsidR="00B23634">
        <w:t xml:space="preserve">shared information about the 18-acre parcel </w:t>
      </w:r>
      <w:r w:rsidR="006D336F">
        <w:t xml:space="preserve">of land that was for sale.  </w:t>
      </w:r>
      <w:r w:rsidR="00962A3D">
        <w:t xml:space="preserve">He confirmed that the land had water.  It turned out that the owner was family friends with the people who ran the Boundary Springs Water District, so water was available.  </w:t>
      </w:r>
      <w:r w:rsidR="002C3939">
        <w:t>There were three buildable parcels</w:t>
      </w:r>
      <w:r w:rsidR="006B471C">
        <w:t>,</w:t>
      </w:r>
      <w:r w:rsidR="00017CBE">
        <w:t xml:space="preserve"> as the zoning required 5-acre minimum lots.</w:t>
      </w:r>
      <w:r w:rsidR="00996E7A">
        <w:t xml:space="preserve">  </w:t>
      </w:r>
      <w:r w:rsidR="004D40DA">
        <w:t>Mr. Knoblock thought it would be beneficial to speak to Wendy Fisher with Utah Open Lands</w:t>
      </w:r>
      <w:r w:rsidR="002D0026">
        <w:t xml:space="preserve"> so a strategy could be determined and </w:t>
      </w:r>
      <w:r w:rsidR="009E3EFB">
        <w:t xml:space="preserve">an appraisal could be done to verify the price that could legally be paid for the property.  </w:t>
      </w:r>
      <w:r w:rsidR="00C409A5">
        <w:t xml:space="preserve">There could then be discussions about potentially raising that money.  </w:t>
      </w:r>
      <w:r w:rsidR="004F6E62">
        <w:t xml:space="preserve">Mr. Knoblock had spoken to the property owner and </w:t>
      </w:r>
      <w:r w:rsidR="006B471C">
        <w:t xml:space="preserve">found out </w:t>
      </w:r>
      <w:r w:rsidR="004F6E62">
        <w:t>there had been several inquiries and a few lowball offers.  Those offers had not been accepted</w:t>
      </w:r>
      <w:r w:rsidR="006B471C">
        <w:t xml:space="preserve">, because </w:t>
      </w:r>
      <w:r w:rsidR="00462778">
        <w:t>the property owner was willing to wait until the right offer came in.</w:t>
      </w:r>
      <w:r w:rsidR="00CF07D7">
        <w:t xml:space="preserve">  </w:t>
      </w:r>
      <w:r w:rsidR="003071F1">
        <w:t xml:space="preserve">Chair Diegel thanked Mr. Knoblock for </w:t>
      </w:r>
      <w:r w:rsidR="00B15FFE">
        <w:t>updating the</w:t>
      </w:r>
      <w:r w:rsidR="003071F1">
        <w:t xml:space="preserve"> Committee.  </w:t>
      </w:r>
    </w:p>
    <w:p w14:paraId="23147B67" w14:textId="77777777" w:rsidR="00B06527" w:rsidRDefault="00B06527" w:rsidP="006020A8">
      <w:pPr>
        <w:tabs>
          <w:tab w:val="left" w:pos="1440"/>
          <w:tab w:val="left" w:pos="2160"/>
        </w:tabs>
        <w:jc w:val="both"/>
      </w:pPr>
    </w:p>
    <w:p w14:paraId="494FF803" w14:textId="1E5E53A8" w:rsidR="00B06527" w:rsidRDefault="00B06527" w:rsidP="006020A8">
      <w:pPr>
        <w:tabs>
          <w:tab w:val="left" w:pos="1440"/>
          <w:tab w:val="left" w:pos="2160"/>
        </w:tabs>
        <w:jc w:val="both"/>
      </w:pPr>
      <w:r>
        <w:t xml:space="preserve">Chair Diegel reported that the next Millcreek Canyon Committee Meeting was scheduled for December 18, 2023.  </w:t>
      </w:r>
      <w:r w:rsidR="00FA132E">
        <w:t>He would not be available at that time.</w:t>
      </w:r>
      <w:r w:rsidR="0015605B">
        <w:t xml:space="preserve"> If the Committee Members wanted to maintain that meeting date, then Mr. Draper </w:t>
      </w:r>
      <w:r w:rsidR="00802361">
        <w:t xml:space="preserve">could run the meeting.  It was suggested that </w:t>
      </w:r>
      <w:r w:rsidR="00E75F58">
        <w:t xml:space="preserve">the Committee </w:t>
      </w:r>
      <w:r w:rsidR="00E33725">
        <w:t xml:space="preserve">decide whether or not to proceed with the </w:t>
      </w:r>
      <w:r w:rsidR="006B471C">
        <w:t xml:space="preserve">planned </w:t>
      </w:r>
      <w:r w:rsidR="00E33725">
        <w:t xml:space="preserve">meeting </w:t>
      </w:r>
      <w:r w:rsidR="0048055B">
        <w:t xml:space="preserve">in the next couple of weeks. </w:t>
      </w:r>
    </w:p>
    <w:p w14:paraId="7A6E5221" w14:textId="77777777" w:rsidR="00865078" w:rsidRPr="00865078" w:rsidRDefault="00865078" w:rsidP="006020A8">
      <w:pPr>
        <w:tabs>
          <w:tab w:val="left" w:pos="1440"/>
          <w:tab w:val="left" w:pos="2160"/>
        </w:tabs>
        <w:jc w:val="both"/>
      </w:pPr>
    </w:p>
    <w:p w14:paraId="2D7C45D7" w14:textId="52B129AC" w:rsidR="00367B3F" w:rsidRPr="006C52A9" w:rsidRDefault="00DD4CED" w:rsidP="006020A8">
      <w:pPr>
        <w:tabs>
          <w:tab w:val="left" w:pos="1440"/>
          <w:tab w:val="left" w:pos="2160"/>
        </w:tabs>
        <w:jc w:val="both"/>
        <w:rPr>
          <w:b/>
          <w:bCs/>
          <w:u w:val="single"/>
        </w:rPr>
      </w:pPr>
      <w:r>
        <w:rPr>
          <w:b/>
          <w:bCs/>
          <w:u w:val="single"/>
        </w:rPr>
        <w:t>Closing</w:t>
      </w:r>
    </w:p>
    <w:p w14:paraId="139019E2" w14:textId="7640B8CF" w:rsidR="00367B3F" w:rsidRDefault="00367B3F" w:rsidP="006020A8">
      <w:pPr>
        <w:jc w:val="both"/>
        <w:rPr>
          <w:iCs/>
        </w:rPr>
      </w:pPr>
    </w:p>
    <w:p w14:paraId="2BFEE3D9" w14:textId="5AA885D9" w:rsidR="006C52A9" w:rsidRPr="007F526E" w:rsidRDefault="009504EE" w:rsidP="006020A8">
      <w:pPr>
        <w:pStyle w:val="ListParagraph"/>
        <w:keepNext/>
        <w:keepLines/>
        <w:numPr>
          <w:ilvl w:val="0"/>
          <w:numId w:val="1"/>
        </w:numPr>
        <w:tabs>
          <w:tab w:val="left" w:pos="1440"/>
          <w:tab w:val="left" w:pos="2160"/>
        </w:tabs>
        <w:ind w:hanging="720"/>
        <w:jc w:val="both"/>
        <w:rPr>
          <w:iCs/>
        </w:rPr>
      </w:pPr>
      <w:r w:rsidRPr="00D805B1">
        <w:rPr>
          <w:b/>
          <w:bCs/>
          <w:u w:val="single"/>
        </w:rPr>
        <w:t>Chair</w:t>
      </w:r>
      <w:r>
        <w:rPr>
          <w:b/>
          <w:bCs/>
          <w:iCs/>
          <w:u w:val="single"/>
        </w:rPr>
        <w:t xml:space="preserve"> </w:t>
      </w:r>
      <w:r w:rsidR="00E53D77">
        <w:rPr>
          <w:b/>
          <w:bCs/>
          <w:iCs/>
          <w:u w:val="single"/>
        </w:rPr>
        <w:t xml:space="preserve">Tom </w:t>
      </w:r>
      <w:r>
        <w:rPr>
          <w:b/>
          <w:bCs/>
          <w:iCs/>
          <w:u w:val="single"/>
        </w:rPr>
        <w:t xml:space="preserve">Diegel will </w:t>
      </w:r>
      <w:r w:rsidR="00DD4CED">
        <w:rPr>
          <w:b/>
          <w:bCs/>
          <w:iCs/>
          <w:u w:val="single"/>
        </w:rPr>
        <w:t>Call for a Motion to Adjourn the Millcreek Committee Meeting.</w:t>
      </w:r>
      <w:r w:rsidR="007F526E">
        <w:rPr>
          <w:b/>
          <w:bCs/>
          <w:iCs/>
          <w:u w:val="single"/>
        </w:rPr>
        <w:t xml:space="preserve">  </w:t>
      </w:r>
    </w:p>
    <w:p w14:paraId="46992077" w14:textId="77777777" w:rsidR="007F526E" w:rsidRPr="007F526E" w:rsidRDefault="007F526E" w:rsidP="006020A8">
      <w:pPr>
        <w:jc w:val="both"/>
        <w:rPr>
          <w:iCs/>
        </w:rPr>
      </w:pPr>
    </w:p>
    <w:p w14:paraId="5A7DDFBF" w14:textId="1CDAB219" w:rsidR="007760F7" w:rsidRDefault="007760F7" w:rsidP="006020A8">
      <w:pPr>
        <w:tabs>
          <w:tab w:val="left" w:pos="1440"/>
          <w:tab w:val="left" w:pos="2160"/>
        </w:tabs>
        <w:jc w:val="both"/>
      </w:pPr>
      <w:r>
        <w:rPr>
          <w:b/>
          <w:bCs/>
        </w:rPr>
        <w:t xml:space="preserve">MOTION:   </w:t>
      </w:r>
      <w:r w:rsidR="00675695">
        <w:t>Del Draper</w:t>
      </w:r>
      <w:r w:rsidR="00D346B5">
        <w:t xml:space="preserve"> </w:t>
      </w:r>
      <w:r>
        <w:t xml:space="preserve">moved to </w:t>
      </w:r>
      <w:r w:rsidR="004F4E86">
        <w:t>ADJOURN</w:t>
      </w:r>
      <w:r>
        <w:t xml:space="preserve">.  </w:t>
      </w:r>
      <w:r w:rsidR="008A45F7">
        <w:t xml:space="preserve">Mike Christensen </w:t>
      </w:r>
      <w:r w:rsidR="00AF3C4D">
        <w:t>seconded</w:t>
      </w:r>
      <w:r>
        <w:t xml:space="preserve"> the motion.  The motion passed with the unanimous consent of the </w:t>
      </w:r>
      <w:r w:rsidR="00D80F3F">
        <w:t>Committee</w:t>
      </w:r>
      <w:r>
        <w:t xml:space="preserve">.  </w:t>
      </w:r>
    </w:p>
    <w:p w14:paraId="06BEC597" w14:textId="77777777" w:rsidR="007760F7" w:rsidRDefault="007760F7" w:rsidP="006020A8">
      <w:pPr>
        <w:tabs>
          <w:tab w:val="left" w:pos="1440"/>
          <w:tab w:val="left" w:pos="2160"/>
        </w:tabs>
        <w:jc w:val="both"/>
        <w:rPr>
          <w:bCs/>
        </w:rPr>
      </w:pPr>
    </w:p>
    <w:p w14:paraId="1883EFEA" w14:textId="2CD6D885" w:rsidR="006B6C1B" w:rsidRPr="006B6C1B" w:rsidRDefault="00367B3F" w:rsidP="006020A8">
      <w:pPr>
        <w:tabs>
          <w:tab w:val="left" w:pos="1440"/>
          <w:tab w:val="left" w:pos="2160"/>
        </w:tabs>
        <w:jc w:val="both"/>
        <w:rPr>
          <w:bCs/>
        </w:rPr>
      </w:pPr>
      <w:r>
        <w:rPr>
          <w:bCs/>
        </w:rPr>
        <w:t>T</w:t>
      </w:r>
      <w:r w:rsidRPr="00367B3F">
        <w:rPr>
          <w:bCs/>
        </w:rPr>
        <w:t>he Millcreek Canyon Committee Meeting adjourned at</w:t>
      </w:r>
      <w:r w:rsidR="00805342">
        <w:rPr>
          <w:bCs/>
        </w:rPr>
        <w:t xml:space="preserve"> approximately </w:t>
      </w:r>
      <w:r w:rsidR="00475018">
        <w:rPr>
          <w:bCs/>
        </w:rPr>
        <w:t>2:23</w:t>
      </w:r>
      <w:r w:rsidR="00AF2251">
        <w:rPr>
          <w:bCs/>
        </w:rPr>
        <w:t xml:space="preserve"> </w:t>
      </w:r>
      <w:r w:rsidRPr="00367B3F">
        <w:rPr>
          <w:bCs/>
        </w:rPr>
        <w:t>p.m.</w:t>
      </w:r>
      <w:r w:rsidR="006B6C1B">
        <w:rPr>
          <w:b/>
          <w:i/>
          <w:iCs/>
        </w:rPr>
        <w:br w:type="page"/>
      </w:r>
    </w:p>
    <w:p w14:paraId="69AF11CA" w14:textId="634189FD" w:rsidR="00367B3F" w:rsidRPr="00AD3212" w:rsidRDefault="00367B3F" w:rsidP="006020A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5C339F">
        <w:rPr>
          <w:b/>
          <w:i/>
          <w:iCs/>
        </w:rPr>
        <w:t>,</w:t>
      </w:r>
      <w:r w:rsidRPr="00AD3212">
        <w:rPr>
          <w:b/>
          <w:i/>
          <w:iCs/>
        </w:rPr>
        <w:t xml:space="preserve"> and complete record of the </w:t>
      </w:r>
      <w:r w:rsidR="00480112">
        <w:rPr>
          <w:b/>
          <w:i/>
          <w:iCs/>
        </w:rPr>
        <w:t xml:space="preserve">Stakeholders Council </w:t>
      </w:r>
      <w:r>
        <w:rPr>
          <w:b/>
          <w:i/>
          <w:iCs/>
        </w:rPr>
        <w:t>Millcreek Canyon Committee</w:t>
      </w:r>
      <w:r w:rsidR="0059179E">
        <w:rPr>
          <w:b/>
          <w:i/>
          <w:iCs/>
        </w:rPr>
        <w:t xml:space="preserve"> Meeting</w:t>
      </w:r>
      <w:r>
        <w:rPr>
          <w:b/>
          <w:i/>
          <w:iCs/>
        </w:rPr>
        <w:t xml:space="preserve"> held</w:t>
      </w:r>
      <w:r w:rsidR="00222348">
        <w:rPr>
          <w:b/>
          <w:i/>
          <w:iCs/>
        </w:rPr>
        <w:t xml:space="preserve"> </w:t>
      </w:r>
      <w:r w:rsidR="00F340BB">
        <w:rPr>
          <w:b/>
          <w:i/>
          <w:iCs/>
        </w:rPr>
        <w:t xml:space="preserve">on </w:t>
      </w:r>
      <w:r w:rsidR="00222348">
        <w:rPr>
          <w:b/>
          <w:i/>
          <w:iCs/>
        </w:rPr>
        <w:t xml:space="preserve">Monday, </w:t>
      </w:r>
      <w:r w:rsidR="00D805B1">
        <w:rPr>
          <w:b/>
          <w:i/>
          <w:iCs/>
        </w:rPr>
        <w:t>November 20</w:t>
      </w:r>
      <w:r w:rsidR="00810180">
        <w:rPr>
          <w:b/>
          <w:i/>
          <w:iCs/>
        </w:rPr>
        <w:t>, 2023</w:t>
      </w:r>
      <w:r>
        <w:rPr>
          <w:b/>
          <w:i/>
          <w:iCs/>
        </w:rPr>
        <w:t xml:space="preserve">. </w:t>
      </w:r>
    </w:p>
    <w:p w14:paraId="7C4A689E" w14:textId="77777777" w:rsidR="00367B3F" w:rsidRPr="00AD3212" w:rsidRDefault="00367B3F" w:rsidP="006020A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D9C675D" w14:textId="77777777" w:rsidR="00367B3F" w:rsidRDefault="00367B3F" w:rsidP="006020A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4363F45" w14:textId="77777777" w:rsidR="00367B3F" w:rsidRPr="004C1767" w:rsidRDefault="00367B3F" w:rsidP="006020A8">
      <w:pPr>
        <w:autoSpaceDE w:val="0"/>
        <w:autoSpaceDN w:val="0"/>
        <w:adjustRightInd w:val="0"/>
        <w:jc w:val="both"/>
        <w:rPr>
          <w:rFonts w:eastAsiaTheme="minorHAnsi"/>
          <w:color w:val="000000"/>
        </w:rPr>
      </w:pPr>
      <w:r w:rsidRPr="004C1767">
        <w:rPr>
          <w:rFonts w:eastAsiaTheme="minorHAnsi"/>
          <w:color w:val="000000"/>
        </w:rPr>
        <w:t xml:space="preserve">Teri Forbes </w:t>
      </w:r>
    </w:p>
    <w:p w14:paraId="3025DD6F" w14:textId="77777777" w:rsidR="00367B3F" w:rsidRPr="004C1767" w:rsidRDefault="00367B3F" w:rsidP="006020A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37ACBAF9" w14:textId="77777777" w:rsidR="00367B3F" w:rsidRPr="004C1767" w:rsidRDefault="00367B3F" w:rsidP="006020A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788DBF84" w14:textId="77777777" w:rsidR="00367B3F" w:rsidRPr="004C1767" w:rsidRDefault="00367B3F" w:rsidP="006020A8">
      <w:pPr>
        <w:autoSpaceDE w:val="0"/>
        <w:autoSpaceDN w:val="0"/>
        <w:adjustRightInd w:val="0"/>
        <w:jc w:val="both"/>
        <w:rPr>
          <w:rFonts w:eastAsiaTheme="minorHAnsi"/>
          <w:color w:val="000000"/>
        </w:rPr>
      </w:pPr>
    </w:p>
    <w:p w14:paraId="1FA949EC" w14:textId="3D8F769D" w:rsidR="0098534A" w:rsidRPr="007F59C4" w:rsidRDefault="00367B3F" w:rsidP="006020A8">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bookmarkEnd w:id="0"/>
    </w:p>
    <w:sectPr w:rsidR="0098534A" w:rsidRPr="007F59C4" w:rsidSect="001D2A11">
      <w:footerReference w:type="default" r:id="rId9"/>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C9996" w14:textId="77777777" w:rsidR="00254C05" w:rsidRDefault="00254C05" w:rsidP="009B03ED">
      <w:r>
        <w:separator/>
      </w:r>
    </w:p>
  </w:endnote>
  <w:endnote w:type="continuationSeparator" w:id="0">
    <w:p w14:paraId="14E98FEF" w14:textId="77777777" w:rsidR="00254C05" w:rsidRDefault="00254C05" w:rsidP="009B0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B4423" w14:textId="77777777" w:rsidR="000B5B1D" w:rsidRDefault="000B5B1D" w:rsidP="0085483E">
    <w:pPr>
      <w:pStyle w:val="Footer"/>
      <w:tabs>
        <w:tab w:val="clear" w:pos="4320"/>
        <w:tab w:val="clear" w:pos="8640"/>
        <w:tab w:val="center" w:pos="4500"/>
      </w:tabs>
      <w:ind w:right="360"/>
      <w:jc w:val="both"/>
      <w:rPr>
        <w:i/>
        <w:sz w:val="18"/>
        <w:szCs w:val="18"/>
        <w:lang w:val="en-CA"/>
      </w:rPr>
    </w:pPr>
  </w:p>
  <w:p w14:paraId="73B0CFAF" w14:textId="46831244" w:rsidR="00DD1C43" w:rsidRDefault="00DD1C43" w:rsidP="0085483E">
    <w:pPr>
      <w:pStyle w:val="Footer"/>
      <w:tabs>
        <w:tab w:val="clear" w:pos="4320"/>
        <w:tab w:val="clear" w:pos="8640"/>
        <w:tab w:val="center" w:pos="4500"/>
      </w:tabs>
      <w:ind w:right="360"/>
      <w:jc w:val="both"/>
      <w:rPr>
        <w:i/>
        <w:sz w:val="18"/>
        <w:szCs w:val="18"/>
        <w:lang w:val="en-CA"/>
      </w:rPr>
    </w:pPr>
    <w:r>
      <w:rPr>
        <w:i/>
        <w:sz w:val="18"/>
        <w:szCs w:val="18"/>
        <w:lang w:val="en-CA"/>
      </w:rPr>
      <w:t xml:space="preserve">Central Wasatch Commission </w:t>
    </w:r>
    <w:r w:rsidR="0085483E">
      <w:rPr>
        <w:i/>
        <w:sz w:val="18"/>
        <w:szCs w:val="18"/>
        <w:lang w:val="en-CA"/>
      </w:rPr>
      <w:t>Millcreek Canyon Committee</w:t>
    </w:r>
    <w:r w:rsidR="009B03ED">
      <w:rPr>
        <w:i/>
        <w:sz w:val="18"/>
        <w:szCs w:val="18"/>
        <w:lang w:val="en-CA"/>
      </w:rPr>
      <w:t xml:space="preserve"> Meeting – </w:t>
    </w:r>
    <w:r w:rsidR="00865078">
      <w:rPr>
        <w:i/>
        <w:sz w:val="18"/>
        <w:szCs w:val="18"/>
        <w:lang w:val="en-CA"/>
      </w:rPr>
      <w:t>1</w:t>
    </w:r>
    <w:r w:rsidR="00D805B1">
      <w:rPr>
        <w:i/>
        <w:sz w:val="18"/>
        <w:szCs w:val="18"/>
        <w:lang w:val="en-CA"/>
      </w:rPr>
      <w:t>1</w:t>
    </w:r>
    <w:r w:rsidR="009B03ED">
      <w:rPr>
        <w:i/>
        <w:sz w:val="18"/>
        <w:szCs w:val="18"/>
        <w:lang w:val="en-CA"/>
      </w:rPr>
      <w:t>/</w:t>
    </w:r>
    <w:r w:rsidR="00D805B1">
      <w:rPr>
        <w:i/>
        <w:sz w:val="18"/>
        <w:szCs w:val="18"/>
        <w:lang w:val="en-CA"/>
      </w:rPr>
      <w:t>20</w:t>
    </w:r>
    <w:r w:rsidR="009B03ED">
      <w:rPr>
        <w:i/>
        <w:sz w:val="18"/>
        <w:szCs w:val="18"/>
        <w:lang w:val="en-CA"/>
      </w:rPr>
      <w:t>/202</w:t>
    </w:r>
    <w:r w:rsidR="00810180">
      <w:rPr>
        <w:i/>
        <w:sz w:val="18"/>
        <w:szCs w:val="18"/>
        <w:lang w:val="en-CA"/>
      </w:rPr>
      <w:t>3</w:t>
    </w:r>
    <w:r w:rsidR="0085483E">
      <w:rPr>
        <w:i/>
        <w:sz w:val="18"/>
        <w:szCs w:val="18"/>
        <w:lang w:val="en-CA"/>
      </w:rPr>
      <w:tab/>
    </w:r>
  </w:p>
  <w:p w14:paraId="6469787E" w14:textId="3CC36F28" w:rsidR="009B03ED" w:rsidRPr="00B52229" w:rsidRDefault="0085483E" w:rsidP="0085483E">
    <w:pPr>
      <w:pStyle w:val="Footer"/>
      <w:tabs>
        <w:tab w:val="clear" w:pos="4320"/>
        <w:tab w:val="clear" w:pos="8640"/>
        <w:tab w:val="center" w:pos="4500"/>
      </w:tabs>
      <w:ind w:right="360"/>
      <w:jc w:val="both"/>
      <w:rPr>
        <w:i/>
        <w:sz w:val="22"/>
        <w:szCs w:val="22"/>
        <w:lang w:val="en-CA"/>
      </w:rPr>
    </w:pPr>
    <w:r>
      <w:rPr>
        <w:i/>
        <w:sz w:val="18"/>
        <w:szCs w:val="18"/>
        <w:lang w:val="en-CA"/>
      </w:rPr>
      <w:tab/>
    </w:r>
    <w:r>
      <w:rPr>
        <w:i/>
        <w:sz w:val="18"/>
        <w:szCs w:val="18"/>
        <w:lang w:val="en-CA"/>
      </w:rPr>
      <w:tab/>
    </w:r>
    <w:r>
      <w:rPr>
        <w:i/>
        <w:sz w:val="18"/>
        <w:szCs w:val="18"/>
        <w:lang w:val="en-CA"/>
      </w:rPr>
      <w:tab/>
    </w:r>
    <w:r>
      <w:rPr>
        <w:i/>
        <w:sz w:val="18"/>
        <w:szCs w:val="18"/>
        <w:lang w:val="en-CA"/>
      </w:rPr>
      <w:tab/>
    </w:r>
    <w:r w:rsidR="00DD1C43">
      <w:rPr>
        <w:i/>
        <w:sz w:val="18"/>
        <w:szCs w:val="18"/>
        <w:lang w:val="en-CA"/>
      </w:rPr>
      <w:tab/>
    </w:r>
    <w:r>
      <w:rPr>
        <w:i/>
        <w:sz w:val="18"/>
        <w:szCs w:val="18"/>
        <w:lang w:val="en-CA"/>
      </w:rPr>
      <w:tab/>
    </w:r>
    <w:r>
      <w:rPr>
        <w:i/>
        <w:sz w:val="18"/>
        <w:szCs w:val="18"/>
        <w:lang w:val="en-CA"/>
      </w:rPr>
      <w:tab/>
    </w:r>
    <w:r w:rsidRPr="00B52229">
      <w:rPr>
        <w:iCs/>
        <w:sz w:val="22"/>
        <w:szCs w:val="22"/>
        <w:lang w:val="en-CA"/>
      </w:rPr>
      <w:fldChar w:fldCharType="begin"/>
    </w:r>
    <w:r w:rsidRPr="00B52229">
      <w:rPr>
        <w:iCs/>
        <w:sz w:val="22"/>
        <w:szCs w:val="22"/>
        <w:lang w:val="en-CA"/>
      </w:rPr>
      <w:instrText xml:space="preserve"> PAGE   \* MERGEFORMAT </w:instrText>
    </w:r>
    <w:r w:rsidRPr="00B52229">
      <w:rPr>
        <w:iCs/>
        <w:sz w:val="22"/>
        <w:szCs w:val="22"/>
        <w:lang w:val="en-CA"/>
      </w:rPr>
      <w:fldChar w:fldCharType="separate"/>
    </w:r>
    <w:r w:rsidRPr="00B52229">
      <w:rPr>
        <w:iCs/>
        <w:noProof/>
        <w:sz w:val="22"/>
        <w:szCs w:val="22"/>
        <w:lang w:val="en-CA"/>
      </w:rPr>
      <w:t>1</w:t>
    </w:r>
    <w:r w:rsidRPr="00B52229">
      <w:rPr>
        <w:iCs/>
        <w:noProof/>
        <w:sz w:val="22"/>
        <w:szCs w:val="22"/>
        <w:lang w:val="en-CA"/>
      </w:rPr>
      <w:fldChar w:fldCharType="end"/>
    </w:r>
  </w:p>
  <w:p w14:paraId="2485720F" w14:textId="5CC940D7" w:rsidR="009B03ED" w:rsidRDefault="0085483E">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AA50E" w14:textId="77777777" w:rsidR="00254C05" w:rsidRDefault="00254C05" w:rsidP="009B03ED">
      <w:r>
        <w:separator/>
      </w:r>
    </w:p>
  </w:footnote>
  <w:footnote w:type="continuationSeparator" w:id="0">
    <w:p w14:paraId="1DDCF416" w14:textId="77777777" w:rsidR="00254C05" w:rsidRDefault="00254C05" w:rsidP="009B03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2E4B"/>
    <w:multiLevelType w:val="hybridMultilevel"/>
    <w:tmpl w:val="9F5ABD0A"/>
    <w:lvl w:ilvl="0" w:tplc="AE6E28CA">
      <w:start w:val="1"/>
      <w:numFmt w:val="decimal"/>
      <w:lvlText w:val="%1."/>
      <w:lvlJc w:val="left"/>
      <w:pPr>
        <w:ind w:left="720" w:hanging="360"/>
      </w:pPr>
      <w:rPr>
        <w:rFonts w:hint="default"/>
        <w:b/>
        <w:bCs/>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797F9B"/>
    <w:multiLevelType w:val="hybridMultilevel"/>
    <w:tmpl w:val="8884C0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C936BCF"/>
    <w:multiLevelType w:val="hybridMultilevel"/>
    <w:tmpl w:val="45740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EA1C5C"/>
    <w:multiLevelType w:val="hybridMultilevel"/>
    <w:tmpl w:val="6DC0E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1A1BE9"/>
    <w:multiLevelType w:val="hybridMultilevel"/>
    <w:tmpl w:val="455A033C"/>
    <w:lvl w:ilvl="0" w:tplc="73748A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127DDF"/>
    <w:multiLevelType w:val="multilevel"/>
    <w:tmpl w:val="4F0CD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CC6617"/>
    <w:multiLevelType w:val="hybridMultilevel"/>
    <w:tmpl w:val="39F00128"/>
    <w:lvl w:ilvl="0" w:tplc="04090001">
      <w:start w:val="31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725361"/>
    <w:multiLevelType w:val="hybridMultilevel"/>
    <w:tmpl w:val="D5187D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77E6775"/>
    <w:multiLevelType w:val="hybridMultilevel"/>
    <w:tmpl w:val="4224B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3D26EB"/>
    <w:multiLevelType w:val="hybridMultilevel"/>
    <w:tmpl w:val="D5187D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4B365D"/>
    <w:multiLevelType w:val="hybridMultilevel"/>
    <w:tmpl w:val="8884C0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E6771F3"/>
    <w:multiLevelType w:val="hybridMultilevel"/>
    <w:tmpl w:val="86B2BD9A"/>
    <w:lvl w:ilvl="0" w:tplc="351E1D7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5F0DFF"/>
    <w:multiLevelType w:val="hybridMultilevel"/>
    <w:tmpl w:val="F7AAFA72"/>
    <w:lvl w:ilvl="0" w:tplc="04090001">
      <w:start w:val="10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68435B"/>
    <w:multiLevelType w:val="hybridMultilevel"/>
    <w:tmpl w:val="D5187D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6D2587F"/>
    <w:multiLevelType w:val="hybridMultilevel"/>
    <w:tmpl w:val="D5187D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C8A3320"/>
    <w:multiLevelType w:val="hybridMultilevel"/>
    <w:tmpl w:val="8884C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383AA0"/>
    <w:multiLevelType w:val="hybridMultilevel"/>
    <w:tmpl w:val="9866F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25085439">
    <w:abstractNumId w:val="0"/>
  </w:num>
  <w:num w:numId="2" w16cid:durableId="831094457">
    <w:abstractNumId w:val="1"/>
  </w:num>
  <w:num w:numId="3" w16cid:durableId="1054040821">
    <w:abstractNumId w:val="7"/>
  </w:num>
  <w:num w:numId="4" w16cid:durableId="670448724">
    <w:abstractNumId w:val="13"/>
  </w:num>
  <w:num w:numId="5" w16cid:durableId="1414621389">
    <w:abstractNumId w:val="5"/>
  </w:num>
  <w:num w:numId="6" w16cid:durableId="917715018">
    <w:abstractNumId w:val="4"/>
  </w:num>
  <w:num w:numId="7" w16cid:durableId="766387279">
    <w:abstractNumId w:val="17"/>
  </w:num>
  <w:num w:numId="8" w16cid:durableId="1528837686">
    <w:abstractNumId w:val="6"/>
  </w:num>
  <w:num w:numId="9" w16cid:durableId="814830870">
    <w:abstractNumId w:val="9"/>
  </w:num>
  <w:num w:numId="10" w16cid:durableId="52051387">
    <w:abstractNumId w:val="12"/>
  </w:num>
  <w:num w:numId="11" w16cid:durableId="1035616496">
    <w:abstractNumId w:val="16"/>
  </w:num>
  <w:num w:numId="12" w16cid:durableId="1038897501">
    <w:abstractNumId w:val="2"/>
  </w:num>
  <w:num w:numId="13" w16cid:durableId="1965650685">
    <w:abstractNumId w:val="11"/>
  </w:num>
  <w:num w:numId="14" w16cid:durableId="986664145">
    <w:abstractNumId w:val="3"/>
  </w:num>
  <w:num w:numId="15" w16cid:durableId="1675911040">
    <w:abstractNumId w:val="10"/>
  </w:num>
  <w:num w:numId="16" w16cid:durableId="1351253000">
    <w:abstractNumId w:val="15"/>
  </w:num>
  <w:num w:numId="17" w16cid:durableId="946356153">
    <w:abstractNumId w:val="14"/>
  </w:num>
  <w:num w:numId="18" w16cid:durableId="18139803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revisionView w:inkAnnotation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zE3NTA0twBCIyUdpeDU4uLM/DyQAmOTWgC7j8gjLQAAAA=="/>
  </w:docVars>
  <w:rsids>
    <w:rsidRoot w:val="00AF53C7"/>
    <w:rsid w:val="0000041A"/>
    <w:rsid w:val="000007DD"/>
    <w:rsid w:val="00001B5A"/>
    <w:rsid w:val="0000371F"/>
    <w:rsid w:val="000046C6"/>
    <w:rsid w:val="00004CBB"/>
    <w:rsid w:val="00005894"/>
    <w:rsid w:val="00005C00"/>
    <w:rsid w:val="00010126"/>
    <w:rsid w:val="00010264"/>
    <w:rsid w:val="00010563"/>
    <w:rsid w:val="00010593"/>
    <w:rsid w:val="0001112B"/>
    <w:rsid w:val="000115DD"/>
    <w:rsid w:val="00011789"/>
    <w:rsid w:val="00011B6D"/>
    <w:rsid w:val="00012D3C"/>
    <w:rsid w:val="00014591"/>
    <w:rsid w:val="00015BD0"/>
    <w:rsid w:val="00015E19"/>
    <w:rsid w:val="00016E8E"/>
    <w:rsid w:val="00017CBE"/>
    <w:rsid w:val="00017DB5"/>
    <w:rsid w:val="00020597"/>
    <w:rsid w:val="00020B69"/>
    <w:rsid w:val="00021A1C"/>
    <w:rsid w:val="00023926"/>
    <w:rsid w:val="000250BF"/>
    <w:rsid w:val="00044232"/>
    <w:rsid w:val="0004600F"/>
    <w:rsid w:val="00046560"/>
    <w:rsid w:val="000467F1"/>
    <w:rsid w:val="000472B4"/>
    <w:rsid w:val="00047C90"/>
    <w:rsid w:val="000506D1"/>
    <w:rsid w:val="00051190"/>
    <w:rsid w:val="0005360B"/>
    <w:rsid w:val="00055039"/>
    <w:rsid w:val="000554EA"/>
    <w:rsid w:val="00055948"/>
    <w:rsid w:val="00060E4D"/>
    <w:rsid w:val="00061056"/>
    <w:rsid w:val="000619AA"/>
    <w:rsid w:val="00062549"/>
    <w:rsid w:val="00064A32"/>
    <w:rsid w:val="00065D02"/>
    <w:rsid w:val="000660F2"/>
    <w:rsid w:val="0006698A"/>
    <w:rsid w:val="00070285"/>
    <w:rsid w:val="00070F79"/>
    <w:rsid w:val="00071601"/>
    <w:rsid w:val="00071829"/>
    <w:rsid w:val="0007302D"/>
    <w:rsid w:val="000770C6"/>
    <w:rsid w:val="00080474"/>
    <w:rsid w:val="00080522"/>
    <w:rsid w:val="00081DEE"/>
    <w:rsid w:val="00082241"/>
    <w:rsid w:val="000832D0"/>
    <w:rsid w:val="00085360"/>
    <w:rsid w:val="00085842"/>
    <w:rsid w:val="000869BF"/>
    <w:rsid w:val="00092288"/>
    <w:rsid w:val="00093487"/>
    <w:rsid w:val="000A5A06"/>
    <w:rsid w:val="000A647F"/>
    <w:rsid w:val="000A6F38"/>
    <w:rsid w:val="000B0350"/>
    <w:rsid w:val="000B0383"/>
    <w:rsid w:val="000B07F3"/>
    <w:rsid w:val="000B151B"/>
    <w:rsid w:val="000B33B1"/>
    <w:rsid w:val="000B4197"/>
    <w:rsid w:val="000B4AEF"/>
    <w:rsid w:val="000B5B1D"/>
    <w:rsid w:val="000B5B2F"/>
    <w:rsid w:val="000B5D6C"/>
    <w:rsid w:val="000B6C54"/>
    <w:rsid w:val="000B777C"/>
    <w:rsid w:val="000C0770"/>
    <w:rsid w:val="000C14D8"/>
    <w:rsid w:val="000C1539"/>
    <w:rsid w:val="000C20CE"/>
    <w:rsid w:val="000C4B53"/>
    <w:rsid w:val="000C6341"/>
    <w:rsid w:val="000C76CE"/>
    <w:rsid w:val="000C79E0"/>
    <w:rsid w:val="000C7F61"/>
    <w:rsid w:val="000D1D2C"/>
    <w:rsid w:val="000D21F7"/>
    <w:rsid w:val="000D465A"/>
    <w:rsid w:val="000D4ADF"/>
    <w:rsid w:val="000D6B66"/>
    <w:rsid w:val="000D7ACA"/>
    <w:rsid w:val="000E027D"/>
    <w:rsid w:val="000E071F"/>
    <w:rsid w:val="000E1AE0"/>
    <w:rsid w:val="000E40C0"/>
    <w:rsid w:val="000E772E"/>
    <w:rsid w:val="000E7AD7"/>
    <w:rsid w:val="000F097D"/>
    <w:rsid w:val="000F23A9"/>
    <w:rsid w:val="000F3627"/>
    <w:rsid w:val="000F4E3B"/>
    <w:rsid w:val="000F4ECF"/>
    <w:rsid w:val="000F4F68"/>
    <w:rsid w:val="000F4FC9"/>
    <w:rsid w:val="000F5E90"/>
    <w:rsid w:val="000F6A31"/>
    <w:rsid w:val="000F7EB7"/>
    <w:rsid w:val="0010131B"/>
    <w:rsid w:val="00101526"/>
    <w:rsid w:val="0010167A"/>
    <w:rsid w:val="0010200D"/>
    <w:rsid w:val="001051E3"/>
    <w:rsid w:val="001058CC"/>
    <w:rsid w:val="0010630B"/>
    <w:rsid w:val="001073A1"/>
    <w:rsid w:val="0011070B"/>
    <w:rsid w:val="0011113F"/>
    <w:rsid w:val="001131D2"/>
    <w:rsid w:val="00114956"/>
    <w:rsid w:val="001158B3"/>
    <w:rsid w:val="001160F7"/>
    <w:rsid w:val="0011742C"/>
    <w:rsid w:val="001178D7"/>
    <w:rsid w:val="00120BB4"/>
    <w:rsid w:val="001215B8"/>
    <w:rsid w:val="00121B89"/>
    <w:rsid w:val="00123096"/>
    <w:rsid w:val="00124F96"/>
    <w:rsid w:val="00125D2B"/>
    <w:rsid w:val="001313F0"/>
    <w:rsid w:val="001314C3"/>
    <w:rsid w:val="0013210C"/>
    <w:rsid w:val="001338DA"/>
    <w:rsid w:val="001341EA"/>
    <w:rsid w:val="0013421A"/>
    <w:rsid w:val="00134AC8"/>
    <w:rsid w:val="001350C3"/>
    <w:rsid w:val="00137806"/>
    <w:rsid w:val="0014077A"/>
    <w:rsid w:val="00140ADE"/>
    <w:rsid w:val="00141884"/>
    <w:rsid w:val="001454DE"/>
    <w:rsid w:val="00147312"/>
    <w:rsid w:val="00151AB8"/>
    <w:rsid w:val="00151FBA"/>
    <w:rsid w:val="00152754"/>
    <w:rsid w:val="0015354F"/>
    <w:rsid w:val="0015406E"/>
    <w:rsid w:val="00154604"/>
    <w:rsid w:val="00154B38"/>
    <w:rsid w:val="0015605B"/>
    <w:rsid w:val="001560FA"/>
    <w:rsid w:val="00156DF4"/>
    <w:rsid w:val="0015769B"/>
    <w:rsid w:val="0016128C"/>
    <w:rsid w:val="00161417"/>
    <w:rsid w:val="001655EF"/>
    <w:rsid w:val="00166C45"/>
    <w:rsid w:val="00171772"/>
    <w:rsid w:val="00172086"/>
    <w:rsid w:val="00172BB6"/>
    <w:rsid w:val="00172DC1"/>
    <w:rsid w:val="0017318B"/>
    <w:rsid w:val="0017533A"/>
    <w:rsid w:val="00176C9C"/>
    <w:rsid w:val="00180924"/>
    <w:rsid w:val="00180C1D"/>
    <w:rsid w:val="001818FF"/>
    <w:rsid w:val="0018205E"/>
    <w:rsid w:val="00182091"/>
    <w:rsid w:val="00182169"/>
    <w:rsid w:val="00182E7A"/>
    <w:rsid w:val="00183465"/>
    <w:rsid w:val="00183661"/>
    <w:rsid w:val="00183967"/>
    <w:rsid w:val="001842BB"/>
    <w:rsid w:val="00184692"/>
    <w:rsid w:val="00185797"/>
    <w:rsid w:val="00191226"/>
    <w:rsid w:val="00192624"/>
    <w:rsid w:val="001943EC"/>
    <w:rsid w:val="00195991"/>
    <w:rsid w:val="001969B9"/>
    <w:rsid w:val="00197E6F"/>
    <w:rsid w:val="001A414E"/>
    <w:rsid w:val="001A5B08"/>
    <w:rsid w:val="001A6460"/>
    <w:rsid w:val="001B61F5"/>
    <w:rsid w:val="001C16BD"/>
    <w:rsid w:val="001C58AD"/>
    <w:rsid w:val="001C7ABE"/>
    <w:rsid w:val="001C7DA8"/>
    <w:rsid w:val="001D19F4"/>
    <w:rsid w:val="001D2A05"/>
    <w:rsid w:val="001D2A11"/>
    <w:rsid w:val="001D2ACC"/>
    <w:rsid w:val="001D309B"/>
    <w:rsid w:val="001D5388"/>
    <w:rsid w:val="001D5A01"/>
    <w:rsid w:val="001E55F5"/>
    <w:rsid w:val="001E5D02"/>
    <w:rsid w:val="001E670B"/>
    <w:rsid w:val="001F071F"/>
    <w:rsid w:val="001F149D"/>
    <w:rsid w:val="001F2381"/>
    <w:rsid w:val="002015ED"/>
    <w:rsid w:val="00201CBA"/>
    <w:rsid w:val="00206C08"/>
    <w:rsid w:val="00206F87"/>
    <w:rsid w:val="00211901"/>
    <w:rsid w:val="00211F12"/>
    <w:rsid w:val="00212A0E"/>
    <w:rsid w:val="00212F79"/>
    <w:rsid w:val="00214544"/>
    <w:rsid w:val="00216033"/>
    <w:rsid w:val="0021635A"/>
    <w:rsid w:val="00216835"/>
    <w:rsid w:val="002171B3"/>
    <w:rsid w:val="002174DC"/>
    <w:rsid w:val="00217ACB"/>
    <w:rsid w:val="002201E7"/>
    <w:rsid w:val="002220FA"/>
    <w:rsid w:val="00222348"/>
    <w:rsid w:val="00222CE7"/>
    <w:rsid w:val="0022411E"/>
    <w:rsid w:val="00224628"/>
    <w:rsid w:val="002248FE"/>
    <w:rsid w:val="00230D2D"/>
    <w:rsid w:val="002314AD"/>
    <w:rsid w:val="00232364"/>
    <w:rsid w:val="002344D6"/>
    <w:rsid w:val="00235575"/>
    <w:rsid w:val="00235D47"/>
    <w:rsid w:val="002364C6"/>
    <w:rsid w:val="00236972"/>
    <w:rsid w:val="00236B3F"/>
    <w:rsid w:val="00237466"/>
    <w:rsid w:val="00240B1A"/>
    <w:rsid w:val="00240B71"/>
    <w:rsid w:val="00240E0F"/>
    <w:rsid w:val="00241B16"/>
    <w:rsid w:val="00241D20"/>
    <w:rsid w:val="00241F22"/>
    <w:rsid w:val="002426DC"/>
    <w:rsid w:val="00242B8B"/>
    <w:rsid w:val="00242FD3"/>
    <w:rsid w:val="002454B0"/>
    <w:rsid w:val="002454DA"/>
    <w:rsid w:val="0025037B"/>
    <w:rsid w:val="002503FF"/>
    <w:rsid w:val="0025114C"/>
    <w:rsid w:val="00251883"/>
    <w:rsid w:val="002521AD"/>
    <w:rsid w:val="00252607"/>
    <w:rsid w:val="00252790"/>
    <w:rsid w:val="00254951"/>
    <w:rsid w:val="00254C05"/>
    <w:rsid w:val="002570D4"/>
    <w:rsid w:val="002606DE"/>
    <w:rsid w:val="00261128"/>
    <w:rsid w:val="002613E7"/>
    <w:rsid w:val="002619C9"/>
    <w:rsid w:val="00263819"/>
    <w:rsid w:val="0026528B"/>
    <w:rsid w:val="002704DE"/>
    <w:rsid w:val="00270FFE"/>
    <w:rsid w:val="0027107F"/>
    <w:rsid w:val="0027236B"/>
    <w:rsid w:val="00272885"/>
    <w:rsid w:val="0027416E"/>
    <w:rsid w:val="00277C43"/>
    <w:rsid w:val="002810B5"/>
    <w:rsid w:val="00282A30"/>
    <w:rsid w:val="00282DD2"/>
    <w:rsid w:val="00285BDC"/>
    <w:rsid w:val="00286CBE"/>
    <w:rsid w:val="00287CD4"/>
    <w:rsid w:val="002921E9"/>
    <w:rsid w:val="002938CC"/>
    <w:rsid w:val="002959AB"/>
    <w:rsid w:val="00295FCE"/>
    <w:rsid w:val="00297D9C"/>
    <w:rsid w:val="002A0501"/>
    <w:rsid w:val="002A11D9"/>
    <w:rsid w:val="002A328C"/>
    <w:rsid w:val="002A3775"/>
    <w:rsid w:val="002A3CB4"/>
    <w:rsid w:val="002A41E7"/>
    <w:rsid w:val="002A4A01"/>
    <w:rsid w:val="002A56F1"/>
    <w:rsid w:val="002A5ED1"/>
    <w:rsid w:val="002A7486"/>
    <w:rsid w:val="002B0148"/>
    <w:rsid w:val="002B015A"/>
    <w:rsid w:val="002B0766"/>
    <w:rsid w:val="002B34E8"/>
    <w:rsid w:val="002B43B1"/>
    <w:rsid w:val="002B4A46"/>
    <w:rsid w:val="002B4DC0"/>
    <w:rsid w:val="002B6EBB"/>
    <w:rsid w:val="002C0C73"/>
    <w:rsid w:val="002C1389"/>
    <w:rsid w:val="002C1A5B"/>
    <w:rsid w:val="002C2F7C"/>
    <w:rsid w:val="002C3939"/>
    <w:rsid w:val="002C42F7"/>
    <w:rsid w:val="002C4C10"/>
    <w:rsid w:val="002C6AB3"/>
    <w:rsid w:val="002C6FEE"/>
    <w:rsid w:val="002D0026"/>
    <w:rsid w:val="002D0D2A"/>
    <w:rsid w:val="002D34CD"/>
    <w:rsid w:val="002D3587"/>
    <w:rsid w:val="002D3F6E"/>
    <w:rsid w:val="002D66B8"/>
    <w:rsid w:val="002D76BA"/>
    <w:rsid w:val="002D7A49"/>
    <w:rsid w:val="002D7CAB"/>
    <w:rsid w:val="002E13A7"/>
    <w:rsid w:val="002E2421"/>
    <w:rsid w:val="002E62B1"/>
    <w:rsid w:val="002E7534"/>
    <w:rsid w:val="002F1366"/>
    <w:rsid w:val="002F1716"/>
    <w:rsid w:val="002F29C1"/>
    <w:rsid w:val="002F2D32"/>
    <w:rsid w:val="002F4624"/>
    <w:rsid w:val="002F4AC2"/>
    <w:rsid w:val="002F5BE2"/>
    <w:rsid w:val="002F713B"/>
    <w:rsid w:val="002F736B"/>
    <w:rsid w:val="002F7C8B"/>
    <w:rsid w:val="00300793"/>
    <w:rsid w:val="00302DCE"/>
    <w:rsid w:val="00305D4A"/>
    <w:rsid w:val="003071F1"/>
    <w:rsid w:val="003117B2"/>
    <w:rsid w:val="0031189C"/>
    <w:rsid w:val="00311BC6"/>
    <w:rsid w:val="0031382B"/>
    <w:rsid w:val="00315D10"/>
    <w:rsid w:val="00315D71"/>
    <w:rsid w:val="003179E8"/>
    <w:rsid w:val="00321853"/>
    <w:rsid w:val="00322377"/>
    <w:rsid w:val="00324858"/>
    <w:rsid w:val="003255FA"/>
    <w:rsid w:val="00325A5E"/>
    <w:rsid w:val="00325AAB"/>
    <w:rsid w:val="00325C30"/>
    <w:rsid w:val="0032608D"/>
    <w:rsid w:val="003263AC"/>
    <w:rsid w:val="003271B2"/>
    <w:rsid w:val="00327F68"/>
    <w:rsid w:val="00332582"/>
    <w:rsid w:val="003330A8"/>
    <w:rsid w:val="00335ACB"/>
    <w:rsid w:val="00337577"/>
    <w:rsid w:val="0033798E"/>
    <w:rsid w:val="00341069"/>
    <w:rsid w:val="00343726"/>
    <w:rsid w:val="00344D25"/>
    <w:rsid w:val="0034515D"/>
    <w:rsid w:val="00345877"/>
    <w:rsid w:val="0034692E"/>
    <w:rsid w:val="00346F00"/>
    <w:rsid w:val="00350689"/>
    <w:rsid w:val="00350F7A"/>
    <w:rsid w:val="00351A65"/>
    <w:rsid w:val="0035322E"/>
    <w:rsid w:val="0035336E"/>
    <w:rsid w:val="003537EA"/>
    <w:rsid w:val="003545D0"/>
    <w:rsid w:val="00354BB9"/>
    <w:rsid w:val="003550BC"/>
    <w:rsid w:val="00355355"/>
    <w:rsid w:val="00356F62"/>
    <w:rsid w:val="00357BC7"/>
    <w:rsid w:val="00357CBE"/>
    <w:rsid w:val="003615A5"/>
    <w:rsid w:val="00361787"/>
    <w:rsid w:val="0036335C"/>
    <w:rsid w:val="00365CAA"/>
    <w:rsid w:val="003667AC"/>
    <w:rsid w:val="00367B3F"/>
    <w:rsid w:val="003718C9"/>
    <w:rsid w:val="003730ED"/>
    <w:rsid w:val="00373FE8"/>
    <w:rsid w:val="00374914"/>
    <w:rsid w:val="0037736E"/>
    <w:rsid w:val="003805A2"/>
    <w:rsid w:val="0038315E"/>
    <w:rsid w:val="003832BF"/>
    <w:rsid w:val="003842E3"/>
    <w:rsid w:val="00391540"/>
    <w:rsid w:val="003916B7"/>
    <w:rsid w:val="0039370C"/>
    <w:rsid w:val="00394531"/>
    <w:rsid w:val="00395357"/>
    <w:rsid w:val="003958B4"/>
    <w:rsid w:val="00395AE7"/>
    <w:rsid w:val="00396576"/>
    <w:rsid w:val="003A0752"/>
    <w:rsid w:val="003A234D"/>
    <w:rsid w:val="003A4567"/>
    <w:rsid w:val="003A475A"/>
    <w:rsid w:val="003A634B"/>
    <w:rsid w:val="003B0215"/>
    <w:rsid w:val="003B1103"/>
    <w:rsid w:val="003B2F9B"/>
    <w:rsid w:val="003B31FD"/>
    <w:rsid w:val="003B438D"/>
    <w:rsid w:val="003C0447"/>
    <w:rsid w:val="003C3447"/>
    <w:rsid w:val="003C4CAD"/>
    <w:rsid w:val="003C6456"/>
    <w:rsid w:val="003C6813"/>
    <w:rsid w:val="003D1441"/>
    <w:rsid w:val="003D287D"/>
    <w:rsid w:val="003D288A"/>
    <w:rsid w:val="003D53C1"/>
    <w:rsid w:val="003D675F"/>
    <w:rsid w:val="003D701A"/>
    <w:rsid w:val="003D70FC"/>
    <w:rsid w:val="003E729F"/>
    <w:rsid w:val="003F0346"/>
    <w:rsid w:val="003F172C"/>
    <w:rsid w:val="003F1948"/>
    <w:rsid w:val="003F53D5"/>
    <w:rsid w:val="003F6054"/>
    <w:rsid w:val="003F60CA"/>
    <w:rsid w:val="003F644A"/>
    <w:rsid w:val="003F71AB"/>
    <w:rsid w:val="00401625"/>
    <w:rsid w:val="004016A0"/>
    <w:rsid w:val="00406C6D"/>
    <w:rsid w:val="004122D4"/>
    <w:rsid w:val="00412437"/>
    <w:rsid w:val="00414692"/>
    <w:rsid w:val="00415144"/>
    <w:rsid w:val="00415C1C"/>
    <w:rsid w:val="00417235"/>
    <w:rsid w:val="004173B6"/>
    <w:rsid w:val="00417C7A"/>
    <w:rsid w:val="00420B1D"/>
    <w:rsid w:val="00422192"/>
    <w:rsid w:val="00422F67"/>
    <w:rsid w:val="00423E1B"/>
    <w:rsid w:val="004240EB"/>
    <w:rsid w:val="004257AA"/>
    <w:rsid w:val="00425CB9"/>
    <w:rsid w:val="00426547"/>
    <w:rsid w:val="00431D6E"/>
    <w:rsid w:val="00434797"/>
    <w:rsid w:val="00437EF4"/>
    <w:rsid w:val="00440363"/>
    <w:rsid w:val="0044219B"/>
    <w:rsid w:val="0044242F"/>
    <w:rsid w:val="00442A75"/>
    <w:rsid w:val="00442BF5"/>
    <w:rsid w:val="00444E77"/>
    <w:rsid w:val="00445566"/>
    <w:rsid w:val="00446F99"/>
    <w:rsid w:val="00447AF9"/>
    <w:rsid w:val="00454664"/>
    <w:rsid w:val="004556DE"/>
    <w:rsid w:val="0045581F"/>
    <w:rsid w:val="00456A92"/>
    <w:rsid w:val="00457908"/>
    <w:rsid w:val="0046080F"/>
    <w:rsid w:val="00462542"/>
    <w:rsid w:val="00462778"/>
    <w:rsid w:val="00463458"/>
    <w:rsid w:val="004646EF"/>
    <w:rsid w:val="00470DFA"/>
    <w:rsid w:val="00471BAC"/>
    <w:rsid w:val="00474C00"/>
    <w:rsid w:val="00475018"/>
    <w:rsid w:val="0047535D"/>
    <w:rsid w:val="004779BF"/>
    <w:rsid w:val="00480112"/>
    <w:rsid w:val="0048055B"/>
    <w:rsid w:val="00481221"/>
    <w:rsid w:val="00482DFF"/>
    <w:rsid w:val="00485A3B"/>
    <w:rsid w:val="00486B76"/>
    <w:rsid w:val="00487771"/>
    <w:rsid w:val="004916DE"/>
    <w:rsid w:val="00491CF8"/>
    <w:rsid w:val="004920E7"/>
    <w:rsid w:val="004936C3"/>
    <w:rsid w:val="00495C83"/>
    <w:rsid w:val="00495ECF"/>
    <w:rsid w:val="00496A00"/>
    <w:rsid w:val="00497964"/>
    <w:rsid w:val="004A0E74"/>
    <w:rsid w:val="004A127D"/>
    <w:rsid w:val="004A3111"/>
    <w:rsid w:val="004A4C3B"/>
    <w:rsid w:val="004A4C49"/>
    <w:rsid w:val="004A5862"/>
    <w:rsid w:val="004A67EF"/>
    <w:rsid w:val="004A7010"/>
    <w:rsid w:val="004A7343"/>
    <w:rsid w:val="004A7C9A"/>
    <w:rsid w:val="004B29FF"/>
    <w:rsid w:val="004B5FFB"/>
    <w:rsid w:val="004C1654"/>
    <w:rsid w:val="004C1769"/>
    <w:rsid w:val="004C4160"/>
    <w:rsid w:val="004C53D6"/>
    <w:rsid w:val="004C56E5"/>
    <w:rsid w:val="004C5A84"/>
    <w:rsid w:val="004C698F"/>
    <w:rsid w:val="004D0792"/>
    <w:rsid w:val="004D09BC"/>
    <w:rsid w:val="004D2071"/>
    <w:rsid w:val="004D2923"/>
    <w:rsid w:val="004D2CC1"/>
    <w:rsid w:val="004D3E6F"/>
    <w:rsid w:val="004D40DA"/>
    <w:rsid w:val="004D5B38"/>
    <w:rsid w:val="004D5D3F"/>
    <w:rsid w:val="004D5DE5"/>
    <w:rsid w:val="004D794D"/>
    <w:rsid w:val="004E03B3"/>
    <w:rsid w:val="004E4F92"/>
    <w:rsid w:val="004E7838"/>
    <w:rsid w:val="004E7DE9"/>
    <w:rsid w:val="004F0132"/>
    <w:rsid w:val="004F092E"/>
    <w:rsid w:val="004F1BB5"/>
    <w:rsid w:val="004F250E"/>
    <w:rsid w:val="004F2673"/>
    <w:rsid w:val="004F2DAF"/>
    <w:rsid w:val="004F32CC"/>
    <w:rsid w:val="004F3E97"/>
    <w:rsid w:val="004F410B"/>
    <w:rsid w:val="004F4974"/>
    <w:rsid w:val="004F4E86"/>
    <w:rsid w:val="004F5C7E"/>
    <w:rsid w:val="004F6E62"/>
    <w:rsid w:val="00500357"/>
    <w:rsid w:val="00501CDB"/>
    <w:rsid w:val="00501E1C"/>
    <w:rsid w:val="00502735"/>
    <w:rsid w:val="005052F6"/>
    <w:rsid w:val="005073A0"/>
    <w:rsid w:val="00507E66"/>
    <w:rsid w:val="0051015C"/>
    <w:rsid w:val="00510445"/>
    <w:rsid w:val="00510A5F"/>
    <w:rsid w:val="00510C4B"/>
    <w:rsid w:val="005130F3"/>
    <w:rsid w:val="005176BD"/>
    <w:rsid w:val="0052662C"/>
    <w:rsid w:val="005310B2"/>
    <w:rsid w:val="005312CA"/>
    <w:rsid w:val="0053156D"/>
    <w:rsid w:val="00532AE3"/>
    <w:rsid w:val="00533651"/>
    <w:rsid w:val="00533AC1"/>
    <w:rsid w:val="00535123"/>
    <w:rsid w:val="00536C51"/>
    <w:rsid w:val="005403C3"/>
    <w:rsid w:val="00542028"/>
    <w:rsid w:val="0054284A"/>
    <w:rsid w:val="0054428E"/>
    <w:rsid w:val="00544E4D"/>
    <w:rsid w:val="0055158B"/>
    <w:rsid w:val="00551ED1"/>
    <w:rsid w:val="00552BBF"/>
    <w:rsid w:val="00553332"/>
    <w:rsid w:val="00553D11"/>
    <w:rsid w:val="005565A5"/>
    <w:rsid w:val="005603E4"/>
    <w:rsid w:val="00561005"/>
    <w:rsid w:val="0056166A"/>
    <w:rsid w:val="00562979"/>
    <w:rsid w:val="00564CDF"/>
    <w:rsid w:val="00565183"/>
    <w:rsid w:val="005662DC"/>
    <w:rsid w:val="0056690A"/>
    <w:rsid w:val="0056739F"/>
    <w:rsid w:val="00567924"/>
    <w:rsid w:val="00570780"/>
    <w:rsid w:val="00571B9D"/>
    <w:rsid w:val="00572B2D"/>
    <w:rsid w:val="00573BE6"/>
    <w:rsid w:val="00573F2D"/>
    <w:rsid w:val="00575086"/>
    <w:rsid w:val="005752F4"/>
    <w:rsid w:val="00575610"/>
    <w:rsid w:val="00575983"/>
    <w:rsid w:val="00577F27"/>
    <w:rsid w:val="0058023E"/>
    <w:rsid w:val="0058098F"/>
    <w:rsid w:val="00581336"/>
    <w:rsid w:val="00581B40"/>
    <w:rsid w:val="0058373F"/>
    <w:rsid w:val="005837BA"/>
    <w:rsid w:val="00583844"/>
    <w:rsid w:val="00583936"/>
    <w:rsid w:val="00583B79"/>
    <w:rsid w:val="0058463E"/>
    <w:rsid w:val="00587FD8"/>
    <w:rsid w:val="00590734"/>
    <w:rsid w:val="00590FCF"/>
    <w:rsid w:val="0059179E"/>
    <w:rsid w:val="0059244A"/>
    <w:rsid w:val="005927D5"/>
    <w:rsid w:val="005943DB"/>
    <w:rsid w:val="00595B07"/>
    <w:rsid w:val="00596D28"/>
    <w:rsid w:val="00597751"/>
    <w:rsid w:val="005A0C1B"/>
    <w:rsid w:val="005A1D54"/>
    <w:rsid w:val="005A1D83"/>
    <w:rsid w:val="005A2D37"/>
    <w:rsid w:val="005A3519"/>
    <w:rsid w:val="005A3DF3"/>
    <w:rsid w:val="005A5963"/>
    <w:rsid w:val="005A75A5"/>
    <w:rsid w:val="005A7D17"/>
    <w:rsid w:val="005B0E1E"/>
    <w:rsid w:val="005B1879"/>
    <w:rsid w:val="005B29C5"/>
    <w:rsid w:val="005B36D9"/>
    <w:rsid w:val="005B38CA"/>
    <w:rsid w:val="005B6441"/>
    <w:rsid w:val="005B6D83"/>
    <w:rsid w:val="005B71D3"/>
    <w:rsid w:val="005C00D9"/>
    <w:rsid w:val="005C072F"/>
    <w:rsid w:val="005C339F"/>
    <w:rsid w:val="005C3445"/>
    <w:rsid w:val="005C3C98"/>
    <w:rsid w:val="005C4043"/>
    <w:rsid w:val="005C4BA5"/>
    <w:rsid w:val="005C5D0B"/>
    <w:rsid w:val="005C60EE"/>
    <w:rsid w:val="005C6373"/>
    <w:rsid w:val="005D0C29"/>
    <w:rsid w:val="005D12BC"/>
    <w:rsid w:val="005D2ADE"/>
    <w:rsid w:val="005D2D54"/>
    <w:rsid w:val="005D3582"/>
    <w:rsid w:val="005D3E93"/>
    <w:rsid w:val="005D46C1"/>
    <w:rsid w:val="005D5B61"/>
    <w:rsid w:val="005D5D59"/>
    <w:rsid w:val="005D79A5"/>
    <w:rsid w:val="005E18BF"/>
    <w:rsid w:val="005E26BF"/>
    <w:rsid w:val="005E3E3A"/>
    <w:rsid w:val="005E58A8"/>
    <w:rsid w:val="005E5F1F"/>
    <w:rsid w:val="005E7281"/>
    <w:rsid w:val="005E77E8"/>
    <w:rsid w:val="005F03F5"/>
    <w:rsid w:val="005F0962"/>
    <w:rsid w:val="005F187A"/>
    <w:rsid w:val="005F59AF"/>
    <w:rsid w:val="005F5A8B"/>
    <w:rsid w:val="005F5D5E"/>
    <w:rsid w:val="005F7B6E"/>
    <w:rsid w:val="005F7CDE"/>
    <w:rsid w:val="0060035B"/>
    <w:rsid w:val="00600876"/>
    <w:rsid w:val="006020A8"/>
    <w:rsid w:val="00602A4D"/>
    <w:rsid w:val="00603F43"/>
    <w:rsid w:val="00606195"/>
    <w:rsid w:val="006066C5"/>
    <w:rsid w:val="00610B58"/>
    <w:rsid w:val="00611046"/>
    <w:rsid w:val="00611F8B"/>
    <w:rsid w:val="00612DD5"/>
    <w:rsid w:val="00615A69"/>
    <w:rsid w:val="00615D6C"/>
    <w:rsid w:val="0061684E"/>
    <w:rsid w:val="00617874"/>
    <w:rsid w:val="006222D1"/>
    <w:rsid w:val="00624BCD"/>
    <w:rsid w:val="00627CB0"/>
    <w:rsid w:val="00627D82"/>
    <w:rsid w:val="00630CB9"/>
    <w:rsid w:val="0063261A"/>
    <w:rsid w:val="00633391"/>
    <w:rsid w:val="0063392C"/>
    <w:rsid w:val="00634201"/>
    <w:rsid w:val="006355B4"/>
    <w:rsid w:val="006355DA"/>
    <w:rsid w:val="00641DBE"/>
    <w:rsid w:val="00642E2A"/>
    <w:rsid w:val="00643685"/>
    <w:rsid w:val="00644C81"/>
    <w:rsid w:val="00646233"/>
    <w:rsid w:val="00647721"/>
    <w:rsid w:val="0065107B"/>
    <w:rsid w:val="00651154"/>
    <w:rsid w:val="00651439"/>
    <w:rsid w:val="00652908"/>
    <w:rsid w:val="00654C7A"/>
    <w:rsid w:val="0065743E"/>
    <w:rsid w:val="00657DA8"/>
    <w:rsid w:val="0066134F"/>
    <w:rsid w:val="00661FBF"/>
    <w:rsid w:val="0066264C"/>
    <w:rsid w:val="0066303E"/>
    <w:rsid w:val="0066358F"/>
    <w:rsid w:val="00664783"/>
    <w:rsid w:val="00666B61"/>
    <w:rsid w:val="0066718C"/>
    <w:rsid w:val="00667708"/>
    <w:rsid w:val="00667D5D"/>
    <w:rsid w:val="00670176"/>
    <w:rsid w:val="00671314"/>
    <w:rsid w:val="00671F84"/>
    <w:rsid w:val="0067405D"/>
    <w:rsid w:val="00674100"/>
    <w:rsid w:val="00675695"/>
    <w:rsid w:val="006759FC"/>
    <w:rsid w:val="00677009"/>
    <w:rsid w:val="006775D3"/>
    <w:rsid w:val="00680417"/>
    <w:rsid w:val="00681D74"/>
    <w:rsid w:val="00681FB5"/>
    <w:rsid w:val="006830AE"/>
    <w:rsid w:val="00687439"/>
    <w:rsid w:val="00687E2A"/>
    <w:rsid w:val="00691077"/>
    <w:rsid w:val="00693599"/>
    <w:rsid w:val="00694299"/>
    <w:rsid w:val="006950F7"/>
    <w:rsid w:val="00696C96"/>
    <w:rsid w:val="00697229"/>
    <w:rsid w:val="006A068E"/>
    <w:rsid w:val="006A1BC1"/>
    <w:rsid w:val="006A45F1"/>
    <w:rsid w:val="006A5049"/>
    <w:rsid w:val="006A7240"/>
    <w:rsid w:val="006B03DB"/>
    <w:rsid w:val="006B0C4A"/>
    <w:rsid w:val="006B10F5"/>
    <w:rsid w:val="006B1F11"/>
    <w:rsid w:val="006B2533"/>
    <w:rsid w:val="006B3A71"/>
    <w:rsid w:val="006B471C"/>
    <w:rsid w:val="006B6458"/>
    <w:rsid w:val="006B6C1B"/>
    <w:rsid w:val="006C0BF5"/>
    <w:rsid w:val="006C3C47"/>
    <w:rsid w:val="006C52A9"/>
    <w:rsid w:val="006C5519"/>
    <w:rsid w:val="006C6F52"/>
    <w:rsid w:val="006D336F"/>
    <w:rsid w:val="006D5326"/>
    <w:rsid w:val="006D6BA8"/>
    <w:rsid w:val="006E17E9"/>
    <w:rsid w:val="006E18C0"/>
    <w:rsid w:val="006E1E66"/>
    <w:rsid w:val="006E479A"/>
    <w:rsid w:val="006E48BE"/>
    <w:rsid w:val="006E4CC2"/>
    <w:rsid w:val="006E70BA"/>
    <w:rsid w:val="006E7311"/>
    <w:rsid w:val="006E77A5"/>
    <w:rsid w:val="006F13D4"/>
    <w:rsid w:val="006F1D51"/>
    <w:rsid w:val="006F2F4D"/>
    <w:rsid w:val="006F3FC5"/>
    <w:rsid w:val="006F41D7"/>
    <w:rsid w:val="006F51F4"/>
    <w:rsid w:val="00700EDC"/>
    <w:rsid w:val="00703975"/>
    <w:rsid w:val="00705FF6"/>
    <w:rsid w:val="0071249E"/>
    <w:rsid w:val="00713AE0"/>
    <w:rsid w:val="00713D69"/>
    <w:rsid w:val="0071562B"/>
    <w:rsid w:val="00716266"/>
    <w:rsid w:val="007209EC"/>
    <w:rsid w:val="007237E2"/>
    <w:rsid w:val="00724A41"/>
    <w:rsid w:val="00727D95"/>
    <w:rsid w:val="00733188"/>
    <w:rsid w:val="00734C24"/>
    <w:rsid w:val="007371F5"/>
    <w:rsid w:val="007376FD"/>
    <w:rsid w:val="00740A97"/>
    <w:rsid w:val="00742387"/>
    <w:rsid w:val="00743864"/>
    <w:rsid w:val="007472D3"/>
    <w:rsid w:val="00747591"/>
    <w:rsid w:val="00747673"/>
    <w:rsid w:val="00747F76"/>
    <w:rsid w:val="00750117"/>
    <w:rsid w:val="0075419D"/>
    <w:rsid w:val="0075486D"/>
    <w:rsid w:val="00755FB7"/>
    <w:rsid w:val="007562F6"/>
    <w:rsid w:val="007563A3"/>
    <w:rsid w:val="00762D9F"/>
    <w:rsid w:val="00762F92"/>
    <w:rsid w:val="00766ECB"/>
    <w:rsid w:val="007679C8"/>
    <w:rsid w:val="00770738"/>
    <w:rsid w:val="00773E08"/>
    <w:rsid w:val="007760F7"/>
    <w:rsid w:val="007772DC"/>
    <w:rsid w:val="0078082F"/>
    <w:rsid w:val="00783E6D"/>
    <w:rsid w:val="007854AF"/>
    <w:rsid w:val="00785F4D"/>
    <w:rsid w:val="007870F2"/>
    <w:rsid w:val="007873E4"/>
    <w:rsid w:val="00792050"/>
    <w:rsid w:val="0079517C"/>
    <w:rsid w:val="0079577D"/>
    <w:rsid w:val="00797089"/>
    <w:rsid w:val="00797D66"/>
    <w:rsid w:val="007A0112"/>
    <w:rsid w:val="007A08EE"/>
    <w:rsid w:val="007A119D"/>
    <w:rsid w:val="007A17C0"/>
    <w:rsid w:val="007A2D8F"/>
    <w:rsid w:val="007A5331"/>
    <w:rsid w:val="007A7410"/>
    <w:rsid w:val="007B0EBB"/>
    <w:rsid w:val="007B2C14"/>
    <w:rsid w:val="007B3203"/>
    <w:rsid w:val="007B4222"/>
    <w:rsid w:val="007B6940"/>
    <w:rsid w:val="007B6C97"/>
    <w:rsid w:val="007B7A6E"/>
    <w:rsid w:val="007C184A"/>
    <w:rsid w:val="007C22B2"/>
    <w:rsid w:val="007C2A01"/>
    <w:rsid w:val="007C336F"/>
    <w:rsid w:val="007C4FB0"/>
    <w:rsid w:val="007C5313"/>
    <w:rsid w:val="007C5EC1"/>
    <w:rsid w:val="007D10BC"/>
    <w:rsid w:val="007D134A"/>
    <w:rsid w:val="007D1E15"/>
    <w:rsid w:val="007D27BB"/>
    <w:rsid w:val="007D2825"/>
    <w:rsid w:val="007D2FF5"/>
    <w:rsid w:val="007E2CB0"/>
    <w:rsid w:val="007E55D5"/>
    <w:rsid w:val="007E61E6"/>
    <w:rsid w:val="007F0577"/>
    <w:rsid w:val="007F19CA"/>
    <w:rsid w:val="007F526E"/>
    <w:rsid w:val="007F5596"/>
    <w:rsid w:val="007F59C4"/>
    <w:rsid w:val="007F5A3C"/>
    <w:rsid w:val="007F6311"/>
    <w:rsid w:val="007F780F"/>
    <w:rsid w:val="00802361"/>
    <w:rsid w:val="008024E4"/>
    <w:rsid w:val="0080266B"/>
    <w:rsid w:val="0080521E"/>
    <w:rsid w:val="00805342"/>
    <w:rsid w:val="00810180"/>
    <w:rsid w:val="00810AD1"/>
    <w:rsid w:val="00812EC1"/>
    <w:rsid w:val="0081303F"/>
    <w:rsid w:val="00813215"/>
    <w:rsid w:val="008160F9"/>
    <w:rsid w:val="00816DC4"/>
    <w:rsid w:val="00822DDB"/>
    <w:rsid w:val="00824310"/>
    <w:rsid w:val="008245FA"/>
    <w:rsid w:val="008246D3"/>
    <w:rsid w:val="0083040E"/>
    <w:rsid w:val="008306BD"/>
    <w:rsid w:val="00830AB5"/>
    <w:rsid w:val="00830B1E"/>
    <w:rsid w:val="00832530"/>
    <w:rsid w:val="00833C7A"/>
    <w:rsid w:val="00833D9A"/>
    <w:rsid w:val="008379ED"/>
    <w:rsid w:val="00840105"/>
    <w:rsid w:val="00841092"/>
    <w:rsid w:val="0084118C"/>
    <w:rsid w:val="00841271"/>
    <w:rsid w:val="008429AB"/>
    <w:rsid w:val="008459B1"/>
    <w:rsid w:val="00847015"/>
    <w:rsid w:val="00847982"/>
    <w:rsid w:val="00851C88"/>
    <w:rsid w:val="00853221"/>
    <w:rsid w:val="0085483E"/>
    <w:rsid w:val="0085771A"/>
    <w:rsid w:val="008604FC"/>
    <w:rsid w:val="00861E22"/>
    <w:rsid w:val="00865078"/>
    <w:rsid w:val="0086535B"/>
    <w:rsid w:val="0086571A"/>
    <w:rsid w:val="0087484A"/>
    <w:rsid w:val="0087706D"/>
    <w:rsid w:val="00880D22"/>
    <w:rsid w:val="00883FBC"/>
    <w:rsid w:val="00884C3F"/>
    <w:rsid w:val="00885C59"/>
    <w:rsid w:val="008869DE"/>
    <w:rsid w:val="008932FC"/>
    <w:rsid w:val="00894D25"/>
    <w:rsid w:val="00895C4C"/>
    <w:rsid w:val="00896806"/>
    <w:rsid w:val="008A2E51"/>
    <w:rsid w:val="008A2E83"/>
    <w:rsid w:val="008A3811"/>
    <w:rsid w:val="008A45F7"/>
    <w:rsid w:val="008A5763"/>
    <w:rsid w:val="008A7435"/>
    <w:rsid w:val="008A75C7"/>
    <w:rsid w:val="008A796A"/>
    <w:rsid w:val="008B0DC4"/>
    <w:rsid w:val="008B1318"/>
    <w:rsid w:val="008B1427"/>
    <w:rsid w:val="008B2DC4"/>
    <w:rsid w:val="008B3364"/>
    <w:rsid w:val="008B3A6E"/>
    <w:rsid w:val="008B488C"/>
    <w:rsid w:val="008B6662"/>
    <w:rsid w:val="008B6B6D"/>
    <w:rsid w:val="008C0A6E"/>
    <w:rsid w:val="008C1904"/>
    <w:rsid w:val="008C23A4"/>
    <w:rsid w:val="008C253C"/>
    <w:rsid w:val="008C3031"/>
    <w:rsid w:val="008C380D"/>
    <w:rsid w:val="008C3D7D"/>
    <w:rsid w:val="008C6FC1"/>
    <w:rsid w:val="008D0DDA"/>
    <w:rsid w:val="008D1A55"/>
    <w:rsid w:val="008D1DB2"/>
    <w:rsid w:val="008D2321"/>
    <w:rsid w:val="008D2D11"/>
    <w:rsid w:val="008D37EC"/>
    <w:rsid w:val="008D55C4"/>
    <w:rsid w:val="008D57C8"/>
    <w:rsid w:val="008D5DED"/>
    <w:rsid w:val="008D6787"/>
    <w:rsid w:val="008E1794"/>
    <w:rsid w:val="008E299D"/>
    <w:rsid w:val="008E4435"/>
    <w:rsid w:val="008E5CE7"/>
    <w:rsid w:val="008E5E35"/>
    <w:rsid w:val="008E6442"/>
    <w:rsid w:val="008E681D"/>
    <w:rsid w:val="008E684D"/>
    <w:rsid w:val="008E716E"/>
    <w:rsid w:val="008F0BCB"/>
    <w:rsid w:val="008F19F8"/>
    <w:rsid w:val="008F5EF5"/>
    <w:rsid w:val="008F7141"/>
    <w:rsid w:val="0090078A"/>
    <w:rsid w:val="009009D5"/>
    <w:rsid w:val="00901323"/>
    <w:rsid w:val="0090175C"/>
    <w:rsid w:val="00902105"/>
    <w:rsid w:val="00903132"/>
    <w:rsid w:val="00910089"/>
    <w:rsid w:val="0091031D"/>
    <w:rsid w:val="00911C5E"/>
    <w:rsid w:val="00913701"/>
    <w:rsid w:val="00914083"/>
    <w:rsid w:val="0091509E"/>
    <w:rsid w:val="00916685"/>
    <w:rsid w:val="00916E4B"/>
    <w:rsid w:val="00917CD0"/>
    <w:rsid w:val="0092066B"/>
    <w:rsid w:val="00920946"/>
    <w:rsid w:val="00921574"/>
    <w:rsid w:val="00924DBA"/>
    <w:rsid w:val="0092501D"/>
    <w:rsid w:val="00926FBF"/>
    <w:rsid w:val="00930926"/>
    <w:rsid w:val="00930BA0"/>
    <w:rsid w:val="00934732"/>
    <w:rsid w:val="0093502C"/>
    <w:rsid w:val="00936A97"/>
    <w:rsid w:val="009406EA"/>
    <w:rsid w:val="00940802"/>
    <w:rsid w:val="00940D27"/>
    <w:rsid w:val="00942A53"/>
    <w:rsid w:val="0094397F"/>
    <w:rsid w:val="00943E9A"/>
    <w:rsid w:val="00944A02"/>
    <w:rsid w:val="00945B9E"/>
    <w:rsid w:val="00945C6E"/>
    <w:rsid w:val="00946C59"/>
    <w:rsid w:val="009504EE"/>
    <w:rsid w:val="00955119"/>
    <w:rsid w:val="009618C1"/>
    <w:rsid w:val="00961C4C"/>
    <w:rsid w:val="00962A3D"/>
    <w:rsid w:val="00962F00"/>
    <w:rsid w:val="00963462"/>
    <w:rsid w:val="00964C94"/>
    <w:rsid w:val="009656C1"/>
    <w:rsid w:val="00965BD7"/>
    <w:rsid w:val="009662F6"/>
    <w:rsid w:val="009732B5"/>
    <w:rsid w:val="00973510"/>
    <w:rsid w:val="00974494"/>
    <w:rsid w:val="0097486B"/>
    <w:rsid w:val="00974CC0"/>
    <w:rsid w:val="009757EC"/>
    <w:rsid w:val="009772AC"/>
    <w:rsid w:val="009777C6"/>
    <w:rsid w:val="00980376"/>
    <w:rsid w:val="00982460"/>
    <w:rsid w:val="00982466"/>
    <w:rsid w:val="0098287E"/>
    <w:rsid w:val="00983B6E"/>
    <w:rsid w:val="00984097"/>
    <w:rsid w:val="0098486B"/>
    <w:rsid w:val="00984C3E"/>
    <w:rsid w:val="0098534A"/>
    <w:rsid w:val="00985572"/>
    <w:rsid w:val="0098620D"/>
    <w:rsid w:val="00992265"/>
    <w:rsid w:val="00992AFA"/>
    <w:rsid w:val="009931FD"/>
    <w:rsid w:val="00994674"/>
    <w:rsid w:val="00994980"/>
    <w:rsid w:val="00994C13"/>
    <w:rsid w:val="00995423"/>
    <w:rsid w:val="00996E7A"/>
    <w:rsid w:val="0099764B"/>
    <w:rsid w:val="009A10E2"/>
    <w:rsid w:val="009A17A5"/>
    <w:rsid w:val="009A1938"/>
    <w:rsid w:val="009A4EAB"/>
    <w:rsid w:val="009B03ED"/>
    <w:rsid w:val="009B3166"/>
    <w:rsid w:val="009C08F9"/>
    <w:rsid w:val="009C1608"/>
    <w:rsid w:val="009C2285"/>
    <w:rsid w:val="009C2BE6"/>
    <w:rsid w:val="009C385B"/>
    <w:rsid w:val="009C3C28"/>
    <w:rsid w:val="009C3D8A"/>
    <w:rsid w:val="009C528F"/>
    <w:rsid w:val="009C6855"/>
    <w:rsid w:val="009C7EB6"/>
    <w:rsid w:val="009D018E"/>
    <w:rsid w:val="009D1047"/>
    <w:rsid w:val="009D3116"/>
    <w:rsid w:val="009E0103"/>
    <w:rsid w:val="009E1889"/>
    <w:rsid w:val="009E25AC"/>
    <w:rsid w:val="009E31B8"/>
    <w:rsid w:val="009E3EFB"/>
    <w:rsid w:val="009E4F6B"/>
    <w:rsid w:val="009F1BCA"/>
    <w:rsid w:val="009F3687"/>
    <w:rsid w:val="009F4895"/>
    <w:rsid w:val="009F4C79"/>
    <w:rsid w:val="009F6A3D"/>
    <w:rsid w:val="009F7498"/>
    <w:rsid w:val="009F79AD"/>
    <w:rsid w:val="009F7C28"/>
    <w:rsid w:val="00A020E4"/>
    <w:rsid w:val="00A02B00"/>
    <w:rsid w:val="00A03308"/>
    <w:rsid w:val="00A05798"/>
    <w:rsid w:val="00A05FFE"/>
    <w:rsid w:val="00A066CB"/>
    <w:rsid w:val="00A066DC"/>
    <w:rsid w:val="00A10282"/>
    <w:rsid w:val="00A15372"/>
    <w:rsid w:val="00A165DD"/>
    <w:rsid w:val="00A22F49"/>
    <w:rsid w:val="00A23B28"/>
    <w:rsid w:val="00A25488"/>
    <w:rsid w:val="00A256A7"/>
    <w:rsid w:val="00A316DC"/>
    <w:rsid w:val="00A322A7"/>
    <w:rsid w:val="00A32E51"/>
    <w:rsid w:val="00A348C7"/>
    <w:rsid w:val="00A37D49"/>
    <w:rsid w:val="00A40688"/>
    <w:rsid w:val="00A42204"/>
    <w:rsid w:val="00A441A9"/>
    <w:rsid w:val="00A45FAB"/>
    <w:rsid w:val="00A464BC"/>
    <w:rsid w:val="00A4710F"/>
    <w:rsid w:val="00A471F4"/>
    <w:rsid w:val="00A50975"/>
    <w:rsid w:val="00A50B72"/>
    <w:rsid w:val="00A515E7"/>
    <w:rsid w:val="00A51B82"/>
    <w:rsid w:val="00A52DAA"/>
    <w:rsid w:val="00A532F6"/>
    <w:rsid w:val="00A56C7E"/>
    <w:rsid w:val="00A57BE0"/>
    <w:rsid w:val="00A607E0"/>
    <w:rsid w:val="00A62A36"/>
    <w:rsid w:val="00A62E58"/>
    <w:rsid w:val="00A6359C"/>
    <w:rsid w:val="00A63BBE"/>
    <w:rsid w:val="00A65785"/>
    <w:rsid w:val="00A65EDE"/>
    <w:rsid w:val="00A70610"/>
    <w:rsid w:val="00A71101"/>
    <w:rsid w:val="00A7177E"/>
    <w:rsid w:val="00A71975"/>
    <w:rsid w:val="00A73B0B"/>
    <w:rsid w:val="00A76571"/>
    <w:rsid w:val="00A77696"/>
    <w:rsid w:val="00A81214"/>
    <w:rsid w:val="00A81308"/>
    <w:rsid w:val="00A813E8"/>
    <w:rsid w:val="00A82BB9"/>
    <w:rsid w:val="00A834C1"/>
    <w:rsid w:val="00A85F10"/>
    <w:rsid w:val="00A86204"/>
    <w:rsid w:val="00A86A41"/>
    <w:rsid w:val="00A86FDA"/>
    <w:rsid w:val="00A911B7"/>
    <w:rsid w:val="00A91985"/>
    <w:rsid w:val="00A91EEC"/>
    <w:rsid w:val="00A9283D"/>
    <w:rsid w:val="00A9312D"/>
    <w:rsid w:val="00A94CA9"/>
    <w:rsid w:val="00A95348"/>
    <w:rsid w:val="00A9551B"/>
    <w:rsid w:val="00A97CB9"/>
    <w:rsid w:val="00AA2803"/>
    <w:rsid w:val="00AA3C99"/>
    <w:rsid w:val="00AA52F6"/>
    <w:rsid w:val="00AB089F"/>
    <w:rsid w:val="00AB1199"/>
    <w:rsid w:val="00AB2B68"/>
    <w:rsid w:val="00AB58BF"/>
    <w:rsid w:val="00AB68DF"/>
    <w:rsid w:val="00AB7D4F"/>
    <w:rsid w:val="00AB7E6A"/>
    <w:rsid w:val="00AC3AB1"/>
    <w:rsid w:val="00AC513A"/>
    <w:rsid w:val="00AC5343"/>
    <w:rsid w:val="00AC69EE"/>
    <w:rsid w:val="00AC792F"/>
    <w:rsid w:val="00AD1DFD"/>
    <w:rsid w:val="00AD4D18"/>
    <w:rsid w:val="00AD6D34"/>
    <w:rsid w:val="00AD7A30"/>
    <w:rsid w:val="00AE04B8"/>
    <w:rsid w:val="00AE22A9"/>
    <w:rsid w:val="00AE4064"/>
    <w:rsid w:val="00AE4982"/>
    <w:rsid w:val="00AE4B1A"/>
    <w:rsid w:val="00AE71D2"/>
    <w:rsid w:val="00AE7974"/>
    <w:rsid w:val="00AF2251"/>
    <w:rsid w:val="00AF2C55"/>
    <w:rsid w:val="00AF302C"/>
    <w:rsid w:val="00AF306F"/>
    <w:rsid w:val="00AF3C4D"/>
    <w:rsid w:val="00AF53C7"/>
    <w:rsid w:val="00AF5F95"/>
    <w:rsid w:val="00B018DB"/>
    <w:rsid w:val="00B029C0"/>
    <w:rsid w:val="00B04EA3"/>
    <w:rsid w:val="00B05895"/>
    <w:rsid w:val="00B05F42"/>
    <w:rsid w:val="00B06527"/>
    <w:rsid w:val="00B06F38"/>
    <w:rsid w:val="00B07A1A"/>
    <w:rsid w:val="00B1402B"/>
    <w:rsid w:val="00B147B0"/>
    <w:rsid w:val="00B1501C"/>
    <w:rsid w:val="00B150D7"/>
    <w:rsid w:val="00B15FFE"/>
    <w:rsid w:val="00B1601A"/>
    <w:rsid w:val="00B210BB"/>
    <w:rsid w:val="00B2164E"/>
    <w:rsid w:val="00B22701"/>
    <w:rsid w:val="00B231DD"/>
    <w:rsid w:val="00B23584"/>
    <w:rsid w:val="00B23634"/>
    <w:rsid w:val="00B26787"/>
    <w:rsid w:val="00B301A7"/>
    <w:rsid w:val="00B336E1"/>
    <w:rsid w:val="00B36907"/>
    <w:rsid w:val="00B37759"/>
    <w:rsid w:val="00B37C6A"/>
    <w:rsid w:val="00B409B9"/>
    <w:rsid w:val="00B416AE"/>
    <w:rsid w:val="00B42ECC"/>
    <w:rsid w:val="00B442A1"/>
    <w:rsid w:val="00B44354"/>
    <w:rsid w:val="00B44816"/>
    <w:rsid w:val="00B45BF6"/>
    <w:rsid w:val="00B47AF1"/>
    <w:rsid w:val="00B518F3"/>
    <w:rsid w:val="00B52229"/>
    <w:rsid w:val="00B52CE3"/>
    <w:rsid w:val="00B54AFA"/>
    <w:rsid w:val="00B55203"/>
    <w:rsid w:val="00B555C7"/>
    <w:rsid w:val="00B55EF0"/>
    <w:rsid w:val="00B56EFE"/>
    <w:rsid w:val="00B6101A"/>
    <w:rsid w:val="00B613D7"/>
    <w:rsid w:val="00B62303"/>
    <w:rsid w:val="00B62AF1"/>
    <w:rsid w:val="00B63806"/>
    <w:rsid w:val="00B63D5E"/>
    <w:rsid w:val="00B64E45"/>
    <w:rsid w:val="00B67718"/>
    <w:rsid w:val="00B70375"/>
    <w:rsid w:val="00B7303C"/>
    <w:rsid w:val="00B743A4"/>
    <w:rsid w:val="00B74518"/>
    <w:rsid w:val="00B7463F"/>
    <w:rsid w:val="00B7588C"/>
    <w:rsid w:val="00B7657C"/>
    <w:rsid w:val="00B77100"/>
    <w:rsid w:val="00B8029D"/>
    <w:rsid w:val="00B810CA"/>
    <w:rsid w:val="00B81C17"/>
    <w:rsid w:val="00B81EB8"/>
    <w:rsid w:val="00B85ADA"/>
    <w:rsid w:val="00B86AAA"/>
    <w:rsid w:val="00B904ED"/>
    <w:rsid w:val="00B91135"/>
    <w:rsid w:val="00B91150"/>
    <w:rsid w:val="00B9194C"/>
    <w:rsid w:val="00B91AC1"/>
    <w:rsid w:val="00B91FAA"/>
    <w:rsid w:val="00B921D2"/>
    <w:rsid w:val="00B936F5"/>
    <w:rsid w:val="00B93EA5"/>
    <w:rsid w:val="00B95391"/>
    <w:rsid w:val="00B972CC"/>
    <w:rsid w:val="00B97D1C"/>
    <w:rsid w:val="00BA0364"/>
    <w:rsid w:val="00BA0635"/>
    <w:rsid w:val="00BA081F"/>
    <w:rsid w:val="00BA54D0"/>
    <w:rsid w:val="00BA563A"/>
    <w:rsid w:val="00BA6B87"/>
    <w:rsid w:val="00BA7263"/>
    <w:rsid w:val="00BA7A8C"/>
    <w:rsid w:val="00BB093E"/>
    <w:rsid w:val="00BB2B7E"/>
    <w:rsid w:val="00BB38D1"/>
    <w:rsid w:val="00BB3A2B"/>
    <w:rsid w:val="00BB42A8"/>
    <w:rsid w:val="00BB549E"/>
    <w:rsid w:val="00BB722F"/>
    <w:rsid w:val="00BC0C73"/>
    <w:rsid w:val="00BC2EDC"/>
    <w:rsid w:val="00BC59FD"/>
    <w:rsid w:val="00BC6DA2"/>
    <w:rsid w:val="00BD03B0"/>
    <w:rsid w:val="00BD1380"/>
    <w:rsid w:val="00BD3B69"/>
    <w:rsid w:val="00BD3EC7"/>
    <w:rsid w:val="00BD3FC3"/>
    <w:rsid w:val="00BD4651"/>
    <w:rsid w:val="00BD6BE0"/>
    <w:rsid w:val="00BD73B6"/>
    <w:rsid w:val="00BD745E"/>
    <w:rsid w:val="00BD7A87"/>
    <w:rsid w:val="00BE0A0E"/>
    <w:rsid w:val="00BE0E07"/>
    <w:rsid w:val="00BE2469"/>
    <w:rsid w:val="00BE3DD7"/>
    <w:rsid w:val="00BE57A8"/>
    <w:rsid w:val="00BE6338"/>
    <w:rsid w:val="00BE7DEF"/>
    <w:rsid w:val="00BF06FE"/>
    <w:rsid w:val="00BF18D9"/>
    <w:rsid w:val="00BF2C75"/>
    <w:rsid w:val="00BF3105"/>
    <w:rsid w:val="00BF4554"/>
    <w:rsid w:val="00C001AD"/>
    <w:rsid w:val="00C01182"/>
    <w:rsid w:val="00C013C7"/>
    <w:rsid w:val="00C01949"/>
    <w:rsid w:val="00C02AAC"/>
    <w:rsid w:val="00C02CD2"/>
    <w:rsid w:val="00C04DB9"/>
    <w:rsid w:val="00C05387"/>
    <w:rsid w:val="00C05989"/>
    <w:rsid w:val="00C06D65"/>
    <w:rsid w:val="00C0750D"/>
    <w:rsid w:val="00C07B80"/>
    <w:rsid w:val="00C07FE6"/>
    <w:rsid w:val="00C11567"/>
    <w:rsid w:val="00C11DB2"/>
    <w:rsid w:val="00C11F00"/>
    <w:rsid w:val="00C12CD5"/>
    <w:rsid w:val="00C1570C"/>
    <w:rsid w:val="00C1651E"/>
    <w:rsid w:val="00C206F2"/>
    <w:rsid w:val="00C22444"/>
    <w:rsid w:val="00C22AAB"/>
    <w:rsid w:val="00C23608"/>
    <w:rsid w:val="00C242C2"/>
    <w:rsid w:val="00C24A6F"/>
    <w:rsid w:val="00C26924"/>
    <w:rsid w:val="00C26D8F"/>
    <w:rsid w:val="00C26E1B"/>
    <w:rsid w:val="00C307D1"/>
    <w:rsid w:val="00C35755"/>
    <w:rsid w:val="00C379EC"/>
    <w:rsid w:val="00C409A5"/>
    <w:rsid w:val="00C40E6B"/>
    <w:rsid w:val="00C43A57"/>
    <w:rsid w:val="00C43E44"/>
    <w:rsid w:val="00C443CE"/>
    <w:rsid w:val="00C446B3"/>
    <w:rsid w:val="00C44957"/>
    <w:rsid w:val="00C46CC0"/>
    <w:rsid w:val="00C46FD1"/>
    <w:rsid w:val="00C5305C"/>
    <w:rsid w:val="00C5371E"/>
    <w:rsid w:val="00C5417B"/>
    <w:rsid w:val="00C55CFA"/>
    <w:rsid w:val="00C62FF8"/>
    <w:rsid w:val="00C63D74"/>
    <w:rsid w:val="00C6513A"/>
    <w:rsid w:val="00C66177"/>
    <w:rsid w:val="00C668AA"/>
    <w:rsid w:val="00C66F51"/>
    <w:rsid w:val="00C7012A"/>
    <w:rsid w:val="00C70D11"/>
    <w:rsid w:val="00C72410"/>
    <w:rsid w:val="00C73BD4"/>
    <w:rsid w:val="00C752C8"/>
    <w:rsid w:val="00C76689"/>
    <w:rsid w:val="00C76701"/>
    <w:rsid w:val="00C76BB8"/>
    <w:rsid w:val="00C779C2"/>
    <w:rsid w:val="00C80B74"/>
    <w:rsid w:val="00C813D3"/>
    <w:rsid w:val="00C83025"/>
    <w:rsid w:val="00C8409A"/>
    <w:rsid w:val="00C85EC4"/>
    <w:rsid w:val="00C87E7C"/>
    <w:rsid w:val="00C91DDA"/>
    <w:rsid w:val="00C92613"/>
    <w:rsid w:val="00C93462"/>
    <w:rsid w:val="00C93B0E"/>
    <w:rsid w:val="00C95A2A"/>
    <w:rsid w:val="00C9691D"/>
    <w:rsid w:val="00C973CD"/>
    <w:rsid w:val="00CA196B"/>
    <w:rsid w:val="00CA1A2F"/>
    <w:rsid w:val="00CA1BCB"/>
    <w:rsid w:val="00CA2E61"/>
    <w:rsid w:val="00CA3B9F"/>
    <w:rsid w:val="00CA51B3"/>
    <w:rsid w:val="00CA6001"/>
    <w:rsid w:val="00CB1B92"/>
    <w:rsid w:val="00CB277F"/>
    <w:rsid w:val="00CB36A9"/>
    <w:rsid w:val="00CB4197"/>
    <w:rsid w:val="00CB47F7"/>
    <w:rsid w:val="00CB5771"/>
    <w:rsid w:val="00CB65D5"/>
    <w:rsid w:val="00CB7FA4"/>
    <w:rsid w:val="00CC01B9"/>
    <w:rsid w:val="00CC2A67"/>
    <w:rsid w:val="00CC3EEB"/>
    <w:rsid w:val="00CC6190"/>
    <w:rsid w:val="00CD0D03"/>
    <w:rsid w:val="00CD10CE"/>
    <w:rsid w:val="00CD29D0"/>
    <w:rsid w:val="00CD2FF9"/>
    <w:rsid w:val="00CD3639"/>
    <w:rsid w:val="00CD5AD3"/>
    <w:rsid w:val="00CD5CE4"/>
    <w:rsid w:val="00CD755D"/>
    <w:rsid w:val="00CE1C65"/>
    <w:rsid w:val="00CE1C8C"/>
    <w:rsid w:val="00CE2DD0"/>
    <w:rsid w:val="00CE4493"/>
    <w:rsid w:val="00CE537B"/>
    <w:rsid w:val="00CE61F8"/>
    <w:rsid w:val="00CE6BDB"/>
    <w:rsid w:val="00CE767D"/>
    <w:rsid w:val="00CE7F4E"/>
    <w:rsid w:val="00CE7FCA"/>
    <w:rsid w:val="00CF07D7"/>
    <w:rsid w:val="00CF28F5"/>
    <w:rsid w:val="00CF3ED4"/>
    <w:rsid w:val="00CF57B1"/>
    <w:rsid w:val="00D008B8"/>
    <w:rsid w:val="00D00DE1"/>
    <w:rsid w:val="00D0123B"/>
    <w:rsid w:val="00D0208B"/>
    <w:rsid w:val="00D040D0"/>
    <w:rsid w:val="00D063BC"/>
    <w:rsid w:val="00D10D36"/>
    <w:rsid w:val="00D11F6C"/>
    <w:rsid w:val="00D1286A"/>
    <w:rsid w:val="00D2097C"/>
    <w:rsid w:val="00D20EE8"/>
    <w:rsid w:val="00D25F7D"/>
    <w:rsid w:val="00D26E0C"/>
    <w:rsid w:val="00D27B5D"/>
    <w:rsid w:val="00D3058B"/>
    <w:rsid w:val="00D314F8"/>
    <w:rsid w:val="00D32A5A"/>
    <w:rsid w:val="00D3390B"/>
    <w:rsid w:val="00D3398D"/>
    <w:rsid w:val="00D342C6"/>
    <w:rsid w:val="00D346B5"/>
    <w:rsid w:val="00D34AC7"/>
    <w:rsid w:val="00D35617"/>
    <w:rsid w:val="00D37014"/>
    <w:rsid w:val="00D4001A"/>
    <w:rsid w:val="00D422F0"/>
    <w:rsid w:val="00D43F70"/>
    <w:rsid w:val="00D4477B"/>
    <w:rsid w:val="00D4536F"/>
    <w:rsid w:val="00D46B22"/>
    <w:rsid w:val="00D4759F"/>
    <w:rsid w:val="00D47B57"/>
    <w:rsid w:val="00D504B9"/>
    <w:rsid w:val="00D56549"/>
    <w:rsid w:val="00D5678E"/>
    <w:rsid w:val="00D57509"/>
    <w:rsid w:val="00D6620D"/>
    <w:rsid w:val="00D6625D"/>
    <w:rsid w:val="00D6767F"/>
    <w:rsid w:val="00D67952"/>
    <w:rsid w:val="00D703A7"/>
    <w:rsid w:val="00D72025"/>
    <w:rsid w:val="00D743B0"/>
    <w:rsid w:val="00D74DEC"/>
    <w:rsid w:val="00D751C9"/>
    <w:rsid w:val="00D77709"/>
    <w:rsid w:val="00D77F9F"/>
    <w:rsid w:val="00D805B1"/>
    <w:rsid w:val="00D80F3F"/>
    <w:rsid w:val="00D82C92"/>
    <w:rsid w:val="00D83D8C"/>
    <w:rsid w:val="00D849B7"/>
    <w:rsid w:val="00D849C6"/>
    <w:rsid w:val="00D8567F"/>
    <w:rsid w:val="00D85974"/>
    <w:rsid w:val="00D871D2"/>
    <w:rsid w:val="00D93AE8"/>
    <w:rsid w:val="00D9655C"/>
    <w:rsid w:val="00D97461"/>
    <w:rsid w:val="00DA0C2F"/>
    <w:rsid w:val="00DA2CD6"/>
    <w:rsid w:val="00DA35CE"/>
    <w:rsid w:val="00DA482F"/>
    <w:rsid w:val="00DA630E"/>
    <w:rsid w:val="00DA680A"/>
    <w:rsid w:val="00DA7AD1"/>
    <w:rsid w:val="00DB0CF4"/>
    <w:rsid w:val="00DB1BC1"/>
    <w:rsid w:val="00DB488F"/>
    <w:rsid w:val="00DB48A7"/>
    <w:rsid w:val="00DB5F00"/>
    <w:rsid w:val="00DC0C82"/>
    <w:rsid w:val="00DC3598"/>
    <w:rsid w:val="00DC38C2"/>
    <w:rsid w:val="00DC6A6B"/>
    <w:rsid w:val="00DC734D"/>
    <w:rsid w:val="00DD1C43"/>
    <w:rsid w:val="00DD2AAE"/>
    <w:rsid w:val="00DD4CED"/>
    <w:rsid w:val="00DD6B7C"/>
    <w:rsid w:val="00DD7B5A"/>
    <w:rsid w:val="00DE0490"/>
    <w:rsid w:val="00DE0622"/>
    <w:rsid w:val="00DE1354"/>
    <w:rsid w:val="00DE2668"/>
    <w:rsid w:val="00DE465D"/>
    <w:rsid w:val="00DE631D"/>
    <w:rsid w:val="00DE6A11"/>
    <w:rsid w:val="00DF2041"/>
    <w:rsid w:val="00DF23A8"/>
    <w:rsid w:val="00DF2A7B"/>
    <w:rsid w:val="00DF3143"/>
    <w:rsid w:val="00DF552A"/>
    <w:rsid w:val="00DF6A88"/>
    <w:rsid w:val="00DF7422"/>
    <w:rsid w:val="00DF7BF6"/>
    <w:rsid w:val="00E004EF"/>
    <w:rsid w:val="00E00515"/>
    <w:rsid w:val="00E00B41"/>
    <w:rsid w:val="00E018D9"/>
    <w:rsid w:val="00E02236"/>
    <w:rsid w:val="00E028E4"/>
    <w:rsid w:val="00E06D2A"/>
    <w:rsid w:val="00E0743B"/>
    <w:rsid w:val="00E10AD3"/>
    <w:rsid w:val="00E10EB4"/>
    <w:rsid w:val="00E11492"/>
    <w:rsid w:val="00E1227D"/>
    <w:rsid w:val="00E15239"/>
    <w:rsid w:val="00E15EB8"/>
    <w:rsid w:val="00E17545"/>
    <w:rsid w:val="00E25B1D"/>
    <w:rsid w:val="00E30269"/>
    <w:rsid w:val="00E302B5"/>
    <w:rsid w:val="00E3148F"/>
    <w:rsid w:val="00E32AEE"/>
    <w:rsid w:val="00E33725"/>
    <w:rsid w:val="00E34A1E"/>
    <w:rsid w:val="00E34FC9"/>
    <w:rsid w:val="00E35CD6"/>
    <w:rsid w:val="00E361FA"/>
    <w:rsid w:val="00E43A03"/>
    <w:rsid w:val="00E46632"/>
    <w:rsid w:val="00E47D31"/>
    <w:rsid w:val="00E50D06"/>
    <w:rsid w:val="00E52A77"/>
    <w:rsid w:val="00E53D77"/>
    <w:rsid w:val="00E53E27"/>
    <w:rsid w:val="00E5494E"/>
    <w:rsid w:val="00E54AF0"/>
    <w:rsid w:val="00E54DD3"/>
    <w:rsid w:val="00E56561"/>
    <w:rsid w:val="00E56E35"/>
    <w:rsid w:val="00E600D7"/>
    <w:rsid w:val="00E640CC"/>
    <w:rsid w:val="00E6429B"/>
    <w:rsid w:val="00E64AD4"/>
    <w:rsid w:val="00E67308"/>
    <w:rsid w:val="00E675E6"/>
    <w:rsid w:val="00E67D13"/>
    <w:rsid w:val="00E72CD4"/>
    <w:rsid w:val="00E732CA"/>
    <w:rsid w:val="00E73776"/>
    <w:rsid w:val="00E7505F"/>
    <w:rsid w:val="00E75494"/>
    <w:rsid w:val="00E75F58"/>
    <w:rsid w:val="00E75F5C"/>
    <w:rsid w:val="00E7624B"/>
    <w:rsid w:val="00E763FB"/>
    <w:rsid w:val="00E76645"/>
    <w:rsid w:val="00E76CA5"/>
    <w:rsid w:val="00E82136"/>
    <w:rsid w:val="00E82EFE"/>
    <w:rsid w:val="00E845DE"/>
    <w:rsid w:val="00E85B7D"/>
    <w:rsid w:val="00E87A07"/>
    <w:rsid w:val="00E92CEF"/>
    <w:rsid w:val="00E9441B"/>
    <w:rsid w:val="00EA03CB"/>
    <w:rsid w:val="00EA03D2"/>
    <w:rsid w:val="00EA08C3"/>
    <w:rsid w:val="00EA1A0E"/>
    <w:rsid w:val="00EA1D5E"/>
    <w:rsid w:val="00EA20FB"/>
    <w:rsid w:val="00EA2325"/>
    <w:rsid w:val="00EA34AB"/>
    <w:rsid w:val="00EA3531"/>
    <w:rsid w:val="00EA3F42"/>
    <w:rsid w:val="00EA4B18"/>
    <w:rsid w:val="00EA56B0"/>
    <w:rsid w:val="00EA57B0"/>
    <w:rsid w:val="00EA5EB2"/>
    <w:rsid w:val="00EA6A41"/>
    <w:rsid w:val="00EB253B"/>
    <w:rsid w:val="00EB53AF"/>
    <w:rsid w:val="00EB6B45"/>
    <w:rsid w:val="00EB6D95"/>
    <w:rsid w:val="00EC18B4"/>
    <w:rsid w:val="00EC2225"/>
    <w:rsid w:val="00EC2793"/>
    <w:rsid w:val="00EC4204"/>
    <w:rsid w:val="00EC660E"/>
    <w:rsid w:val="00ED1287"/>
    <w:rsid w:val="00ED3128"/>
    <w:rsid w:val="00ED3723"/>
    <w:rsid w:val="00ED63D7"/>
    <w:rsid w:val="00ED6784"/>
    <w:rsid w:val="00ED6CDA"/>
    <w:rsid w:val="00EE138A"/>
    <w:rsid w:val="00EF046F"/>
    <w:rsid w:val="00EF18D2"/>
    <w:rsid w:val="00EF262F"/>
    <w:rsid w:val="00EF3062"/>
    <w:rsid w:val="00EF3AA8"/>
    <w:rsid w:val="00EF4BA9"/>
    <w:rsid w:val="00EF4C23"/>
    <w:rsid w:val="00EF5702"/>
    <w:rsid w:val="00EF6EF7"/>
    <w:rsid w:val="00F0387C"/>
    <w:rsid w:val="00F04143"/>
    <w:rsid w:val="00F06191"/>
    <w:rsid w:val="00F106CC"/>
    <w:rsid w:val="00F10C97"/>
    <w:rsid w:val="00F12305"/>
    <w:rsid w:val="00F14E95"/>
    <w:rsid w:val="00F158B7"/>
    <w:rsid w:val="00F168CE"/>
    <w:rsid w:val="00F17F21"/>
    <w:rsid w:val="00F200E6"/>
    <w:rsid w:val="00F23677"/>
    <w:rsid w:val="00F25F0F"/>
    <w:rsid w:val="00F30A7B"/>
    <w:rsid w:val="00F3177A"/>
    <w:rsid w:val="00F33A0B"/>
    <w:rsid w:val="00F340BB"/>
    <w:rsid w:val="00F37700"/>
    <w:rsid w:val="00F42945"/>
    <w:rsid w:val="00F430B7"/>
    <w:rsid w:val="00F458C0"/>
    <w:rsid w:val="00F46E8F"/>
    <w:rsid w:val="00F47933"/>
    <w:rsid w:val="00F50897"/>
    <w:rsid w:val="00F51816"/>
    <w:rsid w:val="00F51C66"/>
    <w:rsid w:val="00F536DA"/>
    <w:rsid w:val="00F537DF"/>
    <w:rsid w:val="00F54C2E"/>
    <w:rsid w:val="00F55897"/>
    <w:rsid w:val="00F55C55"/>
    <w:rsid w:val="00F56044"/>
    <w:rsid w:val="00F564D2"/>
    <w:rsid w:val="00F572D6"/>
    <w:rsid w:val="00F60E19"/>
    <w:rsid w:val="00F615CC"/>
    <w:rsid w:val="00F61E24"/>
    <w:rsid w:val="00F638CA"/>
    <w:rsid w:val="00F64731"/>
    <w:rsid w:val="00F65F6C"/>
    <w:rsid w:val="00F67707"/>
    <w:rsid w:val="00F703E5"/>
    <w:rsid w:val="00F70B4B"/>
    <w:rsid w:val="00F715C7"/>
    <w:rsid w:val="00F71C7B"/>
    <w:rsid w:val="00F71E1F"/>
    <w:rsid w:val="00F74F88"/>
    <w:rsid w:val="00F754FC"/>
    <w:rsid w:val="00F75F0B"/>
    <w:rsid w:val="00F7715B"/>
    <w:rsid w:val="00F7743D"/>
    <w:rsid w:val="00F77F71"/>
    <w:rsid w:val="00F805DD"/>
    <w:rsid w:val="00F8224A"/>
    <w:rsid w:val="00F82728"/>
    <w:rsid w:val="00F84BE6"/>
    <w:rsid w:val="00F85BBD"/>
    <w:rsid w:val="00F9000D"/>
    <w:rsid w:val="00F90635"/>
    <w:rsid w:val="00F91C25"/>
    <w:rsid w:val="00F91D38"/>
    <w:rsid w:val="00F92E31"/>
    <w:rsid w:val="00F92F63"/>
    <w:rsid w:val="00F94453"/>
    <w:rsid w:val="00F954A2"/>
    <w:rsid w:val="00F97B0A"/>
    <w:rsid w:val="00FA0272"/>
    <w:rsid w:val="00FA09ED"/>
    <w:rsid w:val="00FA132E"/>
    <w:rsid w:val="00FA166C"/>
    <w:rsid w:val="00FA2970"/>
    <w:rsid w:val="00FA322C"/>
    <w:rsid w:val="00FA3A78"/>
    <w:rsid w:val="00FA4DFD"/>
    <w:rsid w:val="00FA58F5"/>
    <w:rsid w:val="00FA619D"/>
    <w:rsid w:val="00FA7B39"/>
    <w:rsid w:val="00FB3514"/>
    <w:rsid w:val="00FB35B8"/>
    <w:rsid w:val="00FB4B74"/>
    <w:rsid w:val="00FB7BA8"/>
    <w:rsid w:val="00FC040D"/>
    <w:rsid w:val="00FC0ACD"/>
    <w:rsid w:val="00FC167C"/>
    <w:rsid w:val="00FC2391"/>
    <w:rsid w:val="00FC3539"/>
    <w:rsid w:val="00FC3AFD"/>
    <w:rsid w:val="00FC4F92"/>
    <w:rsid w:val="00FC51C6"/>
    <w:rsid w:val="00FC6273"/>
    <w:rsid w:val="00FC6296"/>
    <w:rsid w:val="00FD038A"/>
    <w:rsid w:val="00FD1087"/>
    <w:rsid w:val="00FD5885"/>
    <w:rsid w:val="00FE058E"/>
    <w:rsid w:val="00FE0911"/>
    <w:rsid w:val="00FE160E"/>
    <w:rsid w:val="00FE1639"/>
    <w:rsid w:val="00FE1F10"/>
    <w:rsid w:val="00FE22FB"/>
    <w:rsid w:val="00FE2998"/>
    <w:rsid w:val="00FE411F"/>
    <w:rsid w:val="00FF110F"/>
    <w:rsid w:val="00FF1923"/>
    <w:rsid w:val="00FF1D36"/>
    <w:rsid w:val="00FF21A2"/>
    <w:rsid w:val="00FF2A75"/>
    <w:rsid w:val="00FF3CC5"/>
    <w:rsid w:val="00FF5099"/>
    <w:rsid w:val="00FF572A"/>
    <w:rsid w:val="00FF576B"/>
    <w:rsid w:val="00FF7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C756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3C7"/>
    <w:rPr>
      <w:rFonts w:ascii="Times New Roman" w:eastAsia="Times New Roman" w:hAnsi="Times New Roman" w:cs="Times New Roman"/>
    </w:rPr>
  </w:style>
  <w:style w:type="paragraph" w:styleId="Heading3">
    <w:name w:val="heading 3"/>
    <w:basedOn w:val="Normal"/>
    <w:link w:val="Heading3Char"/>
    <w:uiPriority w:val="9"/>
    <w:qFormat/>
    <w:rsid w:val="00CB47F7"/>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C04DB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 w:type="character" w:customStyle="1" w:styleId="Heading3Char">
    <w:name w:val="Heading 3 Char"/>
    <w:basedOn w:val="DefaultParagraphFont"/>
    <w:link w:val="Heading3"/>
    <w:uiPriority w:val="9"/>
    <w:rsid w:val="00CB47F7"/>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B47F7"/>
    <w:rPr>
      <w:color w:val="0000FF"/>
      <w:u w:val="single"/>
    </w:rPr>
  </w:style>
  <w:style w:type="character" w:customStyle="1" w:styleId="Heading5Char">
    <w:name w:val="Heading 5 Char"/>
    <w:basedOn w:val="DefaultParagraphFont"/>
    <w:link w:val="Heading5"/>
    <w:uiPriority w:val="9"/>
    <w:semiHidden/>
    <w:rsid w:val="00C04DB9"/>
    <w:rPr>
      <w:rFonts w:asciiTheme="majorHAnsi" w:eastAsiaTheme="majorEastAsia" w:hAnsiTheme="majorHAnsi" w:cstheme="majorBidi"/>
      <w:color w:val="2E74B5" w:themeColor="accent1" w:themeShade="BF"/>
    </w:rPr>
  </w:style>
  <w:style w:type="character" w:styleId="Strong">
    <w:name w:val="Strong"/>
    <w:basedOn w:val="DefaultParagraphFont"/>
    <w:uiPriority w:val="22"/>
    <w:qFormat/>
    <w:rsid w:val="00C04DB9"/>
    <w:rPr>
      <w:b/>
      <w:bCs/>
    </w:rPr>
  </w:style>
  <w:style w:type="character" w:styleId="LineNumber">
    <w:name w:val="line number"/>
    <w:basedOn w:val="DefaultParagraphFont"/>
    <w:uiPriority w:val="99"/>
    <w:semiHidden/>
    <w:unhideWhenUsed/>
    <w:rsid w:val="001D2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81050">
      <w:bodyDiv w:val="1"/>
      <w:marLeft w:val="0"/>
      <w:marRight w:val="0"/>
      <w:marTop w:val="0"/>
      <w:marBottom w:val="0"/>
      <w:divBdr>
        <w:top w:val="none" w:sz="0" w:space="0" w:color="auto"/>
        <w:left w:val="none" w:sz="0" w:space="0" w:color="auto"/>
        <w:bottom w:val="none" w:sz="0" w:space="0" w:color="auto"/>
        <w:right w:val="none" w:sz="0" w:space="0" w:color="auto"/>
      </w:divBdr>
    </w:div>
    <w:div w:id="1410233599">
      <w:bodyDiv w:val="1"/>
      <w:marLeft w:val="0"/>
      <w:marRight w:val="0"/>
      <w:marTop w:val="0"/>
      <w:marBottom w:val="0"/>
      <w:divBdr>
        <w:top w:val="none" w:sz="0" w:space="0" w:color="auto"/>
        <w:left w:val="none" w:sz="0" w:space="0" w:color="auto"/>
        <w:bottom w:val="none" w:sz="0" w:space="0" w:color="auto"/>
        <w:right w:val="none" w:sz="0" w:space="0" w:color="auto"/>
      </w:divBdr>
    </w:div>
    <w:div w:id="1832482434">
      <w:bodyDiv w:val="1"/>
      <w:marLeft w:val="0"/>
      <w:marRight w:val="0"/>
      <w:marTop w:val="0"/>
      <w:marBottom w:val="0"/>
      <w:divBdr>
        <w:top w:val="none" w:sz="0" w:space="0" w:color="auto"/>
        <w:left w:val="none" w:sz="0" w:space="0" w:color="auto"/>
        <w:bottom w:val="none" w:sz="0" w:space="0" w:color="auto"/>
        <w:right w:val="none" w:sz="0" w:space="0" w:color="auto"/>
      </w:divBdr>
    </w:div>
    <w:div w:id="2093089172">
      <w:bodyDiv w:val="1"/>
      <w:marLeft w:val="0"/>
      <w:marRight w:val="0"/>
      <w:marTop w:val="0"/>
      <w:marBottom w:val="0"/>
      <w:divBdr>
        <w:top w:val="none" w:sz="0" w:space="0" w:color="auto"/>
        <w:left w:val="none" w:sz="0" w:space="0" w:color="auto"/>
        <w:bottom w:val="none" w:sz="0" w:space="0" w:color="auto"/>
        <w:right w:val="none" w:sz="0" w:space="0" w:color="auto"/>
      </w:divBdr>
    </w:div>
    <w:div w:id="20986250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424B3-E085-4029-BFE7-18B826975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2757</Words>
  <Characters>1571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eri Forbes</cp:lastModifiedBy>
  <cp:revision>8</cp:revision>
  <dcterms:created xsi:type="dcterms:W3CDTF">2023-11-27T03:52:00Z</dcterms:created>
  <dcterms:modified xsi:type="dcterms:W3CDTF">2023-11-27T04:01:00Z</dcterms:modified>
</cp:coreProperties>
</file>